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A66CC3" w14:textId="77777777" w:rsidR="00554DF0" w:rsidRPr="002012D4" w:rsidRDefault="00554DF0" w:rsidP="009E1544">
      <w:pPr>
        <w:rPr>
          <w:rFonts w:ascii="Century Gothic" w:hAnsi="Century Gothic"/>
          <w:sz w:val="12"/>
        </w:rPr>
      </w:pPr>
    </w:p>
    <w:p w14:paraId="4DA748D5" w14:textId="77777777" w:rsidR="00554DF0" w:rsidRPr="002012D4" w:rsidRDefault="00554DF0" w:rsidP="009E1544">
      <w:pPr>
        <w:rPr>
          <w:rFonts w:ascii="Century Gothic" w:hAnsi="Century Gothic"/>
          <w:sz w:val="12"/>
        </w:rPr>
      </w:pPr>
    </w:p>
    <w:p w14:paraId="25A204F9" w14:textId="77777777" w:rsidR="00554DF0" w:rsidRPr="002012D4" w:rsidRDefault="00554DF0" w:rsidP="009E1544">
      <w:pPr>
        <w:rPr>
          <w:rFonts w:ascii="Century Gothic" w:hAnsi="Century Gothic"/>
          <w:sz w:val="12"/>
        </w:rPr>
      </w:pPr>
    </w:p>
    <w:p w14:paraId="53A58605" w14:textId="77777777" w:rsidR="00554DF0" w:rsidRPr="002012D4" w:rsidRDefault="00554DF0" w:rsidP="009E1544">
      <w:pPr>
        <w:rPr>
          <w:rFonts w:ascii="Century Gothic" w:hAnsi="Century Gothic"/>
          <w:sz w:val="12"/>
        </w:rPr>
      </w:pPr>
    </w:p>
    <w:p w14:paraId="10134530" w14:textId="77777777" w:rsidR="0030785F" w:rsidRPr="002012D4" w:rsidRDefault="0030785F" w:rsidP="009E1544">
      <w:pPr>
        <w:rPr>
          <w:rFonts w:ascii="Century Gothic" w:hAnsi="Century Gothic"/>
          <w:sz w:val="12"/>
        </w:rPr>
      </w:pPr>
    </w:p>
    <w:tbl>
      <w:tblPr>
        <w:tblW w:w="12960" w:type="dxa"/>
        <w:tblInd w:w="108" w:type="dxa"/>
        <w:tblBorders>
          <w:top w:val="single" w:sz="4" w:space="0" w:color="595959"/>
          <w:left w:val="single" w:sz="4" w:space="0" w:color="595959"/>
          <w:bottom w:val="single" w:sz="4" w:space="0" w:color="595959"/>
          <w:right w:val="single" w:sz="4" w:space="0" w:color="595959"/>
          <w:insideH w:val="single" w:sz="4" w:space="0" w:color="595959"/>
          <w:insideV w:val="single" w:sz="4" w:space="0" w:color="595959"/>
        </w:tblBorders>
        <w:tblLayout w:type="fixed"/>
        <w:tblLook w:val="01E0" w:firstRow="1" w:lastRow="1" w:firstColumn="1" w:lastColumn="1" w:noHBand="0" w:noVBand="0"/>
      </w:tblPr>
      <w:tblGrid>
        <w:gridCol w:w="629"/>
        <w:gridCol w:w="1221"/>
        <w:gridCol w:w="1851"/>
        <w:gridCol w:w="1852"/>
        <w:gridCol w:w="1851"/>
        <w:gridCol w:w="1852"/>
        <w:gridCol w:w="1852"/>
        <w:gridCol w:w="1852"/>
      </w:tblGrid>
      <w:tr w:rsidR="004E68E4" w:rsidRPr="000A21D6" w14:paraId="38233164" w14:textId="77777777" w:rsidTr="00353E2D">
        <w:trPr>
          <w:trHeight w:hRule="exact" w:val="720"/>
        </w:trPr>
        <w:tc>
          <w:tcPr>
            <w:tcW w:w="12960" w:type="dxa"/>
            <w:gridSpan w:val="8"/>
            <w:tcBorders>
              <w:top w:val="single" w:sz="4" w:space="0" w:color="595959"/>
            </w:tcBorders>
            <w:vAlign w:val="center"/>
          </w:tcPr>
          <w:p w14:paraId="35E5D15C" w14:textId="4C08F53E" w:rsidR="004E68E4" w:rsidRPr="003B7948" w:rsidRDefault="009105A8" w:rsidP="003B7948">
            <w:pPr>
              <w:jc w:val="center"/>
              <w:rPr>
                <w:rFonts w:ascii="Century Gothic" w:hAnsi="Century Gothic"/>
                <w:b/>
                <w:sz w:val="44"/>
                <w:szCs w:val="44"/>
              </w:rPr>
            </w:pPr>
            <w:r>
              <w:rPr>
                <w:rFonts w:ascii="Century Gothic" w:hAnsi="Century Gothic"/>
                <w:b/>
                <w:sz w:val="44"/>
                <w:szCs w:val="44"/>
              </w:rPr>
              <w:t>CARIBOU CALENDAR</w:t>
            </w:r>
            <w:r w:rsidR="00AC61F1">
              <w:rPr>
                <w:rFonts w:ascii="Century Gothic" w:hAnsi="Century Gothic"/>
                <w:b/>
                <w:sz w:val="44"/>
                <w:szCs w:val="44"/>
              </w:rPr>
              <w:t>_</w:t>
            </w:r>
            <w:r w:rsidR="003A681F">
              <w:rPr>
                <w:rFonts w:ascii="Century Gothic" w:hAnsi="Century Gothic"/>
                <w:b/>
                <w:sz w:val="44"/>
                <w:szCs w:val="44"/>
              </w:rPr>
              <w:t>AUGUST</w:t>
            </w:r>
            <w:r w:rsidR="00AC61F1">
              <w:rPr>
                <w:rFonts w:ascii="Century Gothic" w:hAnsi="Century Gothic"/>
                <w:b/>
                <w:sz w:val="44"/>
                <w:szCs w:val="44"/>
              </w:rPr>
              <w:t>/SEPTEMBER</w:t>
            </w:r>
            <w:r w:rsidR="003A681F">
              <w:rPr>
                <w:rFonts w:ascii="Century Gothic" w:hAnsi="Century Gothic"/>
                <w:b/>
                <w:sz w:val="44"/>
                <w:szCs w:val="44"/>
              </w:rPr>
              <w:t xml:space="preserve"> 202</w:t>
            </w:r>
            <w:r w:rsidR="00BD4430">
              <w:rPr>
                <w:rFonts w:ascii="Century Gothic" w:hAnsi="Century Gothic"/>
                <w:b/>
                <w:sz w:val="44"/>
                <w:szCs w:val="44"/>
              </w:rPr>
              <w:t>8</w:t>
            </w:r>
          </w:p>
          <w:p w14:paraId="0A4DE3A0" w14:textId="77777777" w:rsidR="00F431FC" w:rsidRDefault="00F431FC" w:rsidP="00992DEC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  <w:p w14:paraId="5929EC1D" w14:textId="77777777" w:rsidR="00F431FC" w:rsidRDefault="00F431FC" w:rsidP="00992DEC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  <w:p w14:paraId="4E51EDF8" w14:textId="3C8EF464" w:rsidR="00F431FC" w:rsidRPr="00992DEC" w:rsidRDefault="00F431FC" w:rsidP="00992DEC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</w:tr>
      <w:tr w:rsidR="00B03520" w:rsidRPr="000A21D6" w14:paraId="57B1AD9D" w14:textId="77777777" w:rsidTr="0044204E">
        <w:trPr>
          <w:trHeight w:hRule="exact" w:val="424"/>
        </w:trPr>
        <w:tc>
          <w:tcPr>
            <w:tcW w:w="1850" w:type="dxa"/>
            <w:gridSpan w:val="2"/>
            <w:shd w:val="clear" w:color="auto" w:fill="C0C0C0"/>
            <w:vAlign w:val="center"/>
          </w:tcPr>
          <w:p w14:paraId="392A8B31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un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302AA3AE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Mon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6ED60B9F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ue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2488C28F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Wednes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2D9C9BBA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hurs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6C0EF5C0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Fri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14F6B605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aturday</w:t>
            </w:r>
          </w:p>
        </w:tc>
      </w:tr>
      <w:tr w:rsidR="00E337C7" w:rsidRPr="000A21D6" w14:paraId="7E4B1B6B" w14:textId="77777777" w:rsidTr="008F725A">
        <w:trPr>
          <w:trHeight w:hRule="exact" w:val="432"/>
        </w:trPr>
        <w:tc>
          <w:tcPr>
            <w:tcW w:w="1850" w:type="dxa"/>
            <w:gridSpan w:val="2"/>
            <w:tcBorders>
              <w:bottom w:val="nil"/>
            </w:tcBorders>
            <w:shd w:val="clear" w:color="auto" w:fill="D9D9D9" w:themeFill="background1" w:themeFillShade="D9"/>
          </w:tcPr>
          <w:p w14:paraId="4A1F1B8F" w14:textId="030E4B5F" w:rsidR="00E337C7" w:rsidRPr="0086409E" w:rsidRDefault="00291274" w:rsidP="00291274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r w:rsidRPr="00AB228E">
              <w:rPr>
                <w:rFonts w:ascii="Century Gothic" w:hAnsi="Century Gothic"/>
                <w:b/>
                <w:bCs/>
                <w:color w:val="FF0000"/>
                <w:sz w:val="16"/>
                <w:szCs w:val="16"/>
              </w:rPr>
              <w:t xml:space="preserve"> </w:t>
            </w:r>
            <w:r>
              <w:rPr>
                <w:rFonts w:ascii="Century Gothic" w:hAnsi="Century Gothic"/>
                <w:b/>
                <w:bCs/>
                <w:color w:val="FF0000"/>
                <w:sz w:val="16"/>
                <w:szCs w:val="16"/>
              </w:rPr>
              <w:t xml:space="preserve"> </w:t>
            </w:r>
            <w:r w:rsidR="004D6933">
              <w:rPr>
                <w:rFonts w:ascii="Century Gothic" w:hAnsi="Century Gothic"/>
                <w:b/>
                <w:bCs/>
                <w:sz w:val="32"/>
                <w:szCs w:val="32"/>
              </w:rPr>
              <w:t>30</w:t>
            </w:r>
          </w:p>
        </w:tc>
        <w:tc>
          <w:tcPr>
            <w:tcW w:w="1851" w:type="dxa"/>
            <w:tcBorders>
              <w:bottom w:val="nil"/>
            </w:tcBorders>
            <w:shd w:val="clear" w:color="auto" w:fill="E7E6E6" w:themeFill="background2"/>
          </w:tcPr>
          <w:p w14:paraId="5F754352" w14:textId="1BA8D49D" w:rsidR="00E337C7" w:rsidRPr="000C179F" w:rsidRDefault="004D6933" w:rsidP="00325691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31</w:t>
            </w:r>
          </w:p>
          <w:p w14:paraId="267115D1" w14:textId="77777777" w:rsidR="00E337C7" w:rsidRDefault="00E337C7" w:rsidP="00C83F31">
            <w:pPr>
              <w:autoSpaceDE w:val="0"/>
              <w:autoSpaceDN w:val="0"/>
              <w:adjustRightInd w:val="0"/>
              <w:spacing w:line="360" w:lineRule="exact"/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5B5EB6BC" w14:textId="77777777" w:rsidR="00E337C7" w:rsidRPr="00872052" w:rsidRDefault="00E337C7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000000" w:themeFill="text1"/>
          </w:tcPr>
          <w:p w14:paraId="331DABD9" w14:textId="06CB09D5" w:rsidR="00E337C7" w:rsidRPr="000C179F" w:rsidRDefault="004D6DA1" w:rsidP="00325691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0</w:t>
            </w:r>
            <w:r w:rsidR="004D6933">
              <w:rPr>
                <w:rFonts w:ascii="Century Gothic" w:hAnsi="Century Gothic"/>
                <w:b/>
                <w:bCs/>
                <w:sz w:val="32"/>
                <w:szCs w:val="32"/>
              </w:rPr>
              <w:t>1</w:t>
            </w:r>
          </w:p>
          <w:p w14:paraId="5B9532E5" w14:textId="77777777" w:rsidR="00E337C7" w:rsidRDefault="00E337C7" w:rsidP="00C83F31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05CE6AEA" w14:textId="77777777" w:rsidR="00E337C7" w:rsidRPr="00872052" w:rsidRDefault="00E337C7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53EF4EDD" w14:textId="11CDB218" w:rsidR="00E337C7" w:rsidRPr="000C179F" w:rsidRDefault="004D6DA1" w:rsidP="00325691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0</w:t>
            </w:r>
            <w:r w:rsidR="004D6933">
              <w:rPr>
                <w:rFonts w:ascii="Century Gothic" w:hAnsi="Century Gothic"/>
                <w:b/>
                <w:bCs/>
                <w:sz w:val="32"/>
                <w:szCs w:val="32"/>
              </w:rPr>
              <w:t>2</w:t>
            </w:r>
          </w:p>
          <w:p w14:paraId="5AE83FD0" w14:textId="77777777" w:rsidR="00E337C7" w:rsidRPr="00325691" w:rsidRDefault="00E337C7" w:rsidP="00C83F31">
            <w:pPr>
              <w:jc w:val="right"/>
              <w:rPr>
                <w:rFonts w:ascii="Century Gothic" w:hAnsi="Century Gothic"/>
                <w:b/>
                <w:color w:val="FFFFFF" w:themeColor="background1"/>
                <w:sz w:val="32"/>
                <w:szCs w:val="32"/>
              </w:rPr>
            </w:pPr>
          </w:p>
          <w:p w14:paraId="1AE5003B" w14:textId="77777777" w:rsidR="00E337C7" w:rsidRPr="00325691" w:rsidRDefault="00E337C7" w:rsidP="00C83F31">
            <w:pPr>
              <w:jc w:val="right"/>
              <w:rPr>
                <w:rFonts w:ascii="Century Gothic" w:hAnsi="Century Gothic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7E6E6" w:themeFill="background2"/>
          </w:tcPr>
          <w:p w14:paraId="567399FA" w14:textId="7FC292E0" w:rsidR="00E337C7" w:rsidRPr="00872052" w:rsidRDefault="004D6DA1" w:rsidP="004D6DA1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color w:val="FF0000"/>
                <w:sz w:val="16"/>
                <w:szCs w:val="16"/>
              </w:rPr>
              <w:t xml:space="preserve">                            </w:t>
            </w: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0</w:t>
            </w:r>
            <w:r w:rsidR="004D6933">
              <w:rPr>
                <w:rFonts w:ascii="Century Gothic" w:hAnsi="Century Gothic"/>
                <w:b/>
                <w:bCs/>
                <w:sz w:val="32"/>
                <w:szCs w:val="32"/>
              </w:rPr>
              <w:t>3</w:t>
            </w:r>
          </w:p>
        </w:tc>
        <w:tc>
          <w:tcPr>
            <w:tcW w:w="1852" w:type="dxa"/>
            <w:tcBorders>
              <w:bottom w:val="nil"/>
            </w:tcBorders>
            <w:shd w:val="clear" w:color="auto" w:fill="E7E6E6" w:themeFill="background2"/>
          </w:tcPr>
          <w:p w14:paraId="3FA140DA" w14:textId="4927E2D2" w:rsidR="00E337C7" w:rsidRPr="000C179F" w:rsidRDefault="004D6DA1" w:rsidP="00325691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0</w:t>
            </w:r>
            <w:r w:rsidR="004D6933">
              <w:rPr>
                <w:rFonts w:ascii="Century Gothic" w:hAnsi="Century Gothic"/>
                <w:b/>
                <w:bCs/>
                <w:sz w:val="32"/>
                <w:szCs w:val="32"/>
              </w:rPr>
              <w:t>4</w:t>
            </w:r>
          </w:p>
          <w:p w14:paraId="2BE6DE18" w14:textId="1EC9D29B" w:rsidR="00E337C7" w:rsidRPr="00325691" w:rsidRDefault="00E337C7" w:rsidP="00325691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7E6E6" w:themeFill="background2"/>
          </w:tcPr>
          <w:p w14:paraId="52E30321" w14:textId="0C123BBA" w:rsidR="00E337C7" w:rsidRPr="000C179F" w:rsidRDefault="004D6DA1" w:rsidP="00C83F31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0</w:t>
            </w:r>
            <w:r w:rsidR="004D6933">
              <w:rPr>
                <w:rFonts w:ascii="Century Gothic" w:hAnsi="Century Gothic"/>
                <w:b/>
                <w:bCs/>
                <w:sz w:val="32"/>
                <w:szCs w:val="32"/>
              </w:rPr>
              <w:t>5</w:t>
            </w:r>
          </w:p>
          <w:p w14:paraId="69FBDC9B" w14:textId="77777777" w:rsidR="00E337C7" w:rsidRPr="00872052" w:rsidRDefault="00E337C7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6A63C6" w:rsidRPr="00C83F31" w14:paraId="4F32DFEC" w14:textId="77777777" w:rsidTr="008F725A">
        <w:trPr>
          <w:trHeight w:hRule="exact" w:val="1253"/>
        </w:trPr>
        <w:tc>
          <w:tcPr>
            <w:tcW w:w="1850" w:type="dxa"/>
            <w:gridSpan w:val="2"/>
            <w:tcBorders>
              <w:top w:val="nil"/>
            </w:tcBorders>
            <w:shd w:val="clear" w:color="auto" w:fill="FFFFFF" w:themeFill="background1"/>
            <w:vAlign w:val="center"/>
          </w:tcPr>
          <w:p w14:paraId="14E92731" w14:textId="798535BD" w:rsidR="008F725A" w:rsidRPr="008F725A" w:rsidRDefault="008F725A" w:rsidP="008F725A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8F725A">
              <w:rPr>
                <w:rFonts w:ascii="Arial" w:hAnsi="Arial" w:cs="Arial"/>
                <w:color w:val="EE0000"/>
                <w:sz w:val="16"/>
                <w:szCs w:val="16"/>
              </w:rPr>
              <w:t>RESIDENT ONLY</w:t>
            </w:r>
          </w:p>
          <w:p w14:paraId="1381D84A" w14:textId="77777777" w:rsidR="00E33B06" w:rsidRPr="004D6933" w:rsidRDefault="00E33B06" w:rsidP="00E33B06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61C578C2" w14:textId="77777777" w:rsidR="00E33B06" w:rsidRPr="004D6933" w:rsidRDefault="00E33B06" w:rsidP="00E33B06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4CD3BC97" w14:textId="77777777" w:rsidR="008F725A" w:rsidRPr="004D6933" w:rsidRDefault="008F725A" w:rsidP="008F725A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71F6D0BB" w14:textId="77777777" w:rsidR="008F725A" w:rsidRPr="004D6933" w:rsidRDefault="008F725A" w:rsidP="008F725A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24B29B02" w14:textId="77777777" w:rsidR="008F725A" w:rsidRPr="004D6933" w:rsidRDefault="008F725A" w:rsidP="008F725A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72F165FA" w14:textId="77777777" w:rsidR="008F725A" w:rsidRPr="004D6933" w:rsidRDefault="008F725A" w:rsidP="008F725A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2267D467" w14:textId="6CAF6A6E" w:rsidR="00612E9A" w:rsidRPr="00C83F31" w:rsidRDefault="00612E9A" w:rsidP="004D6933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FFFFFF" w:themeFill="background1"/>
            <w:vAlign w:val="center"/>
          </w:tcPr>
          <w:p w14:paraId="1DE5940C" w14:textId="647C02D4" w:rsidR="004D6933" w:rsidRPr="004D6933" w:rsidRDefault="004D6933" w:rsidP="004D6933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0B6D4D6E" w14:textId="45797CD0" w:rsidR="004D6933" w:rsidRPr="004D6933" w:rsidRDefault="004D6933" w:rsidP="004D6933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7B4029DB" w14:textId="3DF261BA" w:rsidR="004D6933" w:rsidRPr="004D6933" w:rsidRDefault="004D6933" w:rsidP="004D6933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6792BFE6" w14:textId="010C9595" w:rsidR="004D6933" w:rsidRPr="004D6933" w:rsidRDefault="004D6933" w:rsidP="004D6933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03D8D8D0" w14:textId="7C133032" w:rsidR="004D6933" w:rsidRPr="004D6933" w:rsidRDefault="004D6933" w:rsidP="004D6933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31025983" w14:textId="279DEE90" w:rsidR="004D6933" w:rsidRPr="004D6933" w:rsidRDefault="004D6933" w:rsidP="004D6933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044C4911" w14:textId="6290EAA7" w:rsidR="006A63C6" w:rsidRPr="00C83F31" w:rsidRDefault="006A63C6" w:rsidP="008D16FE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000000" w:themeFill="text1"/>
            <w:vAlign w:val="center"/>
          </w:tcPr>
          <w:p w14:paraId="7D9BB5E3" w14:textId="120BCBAA" w:rsidR="006A63C6" w:rsidRPr="00C83F31" w:rsidRDefault="00E647E7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599DC5D1" w14:textId="6990E8C9" w:rsidR="006A63C6" w:rsidRPr="00C83F31" w:rsidRDefault="00E647E7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4E89CDE1" w14:textId="015F28B9" w:rsidR="00AA4D59" w:rsidRPr="007712EA" w:rsidRDefault="00AA4D59" w:rsidP="00AA4D59">
            <w:pPr>
              <w:rPr>
                <w:rFonts w:ascii="Arial" w:hAnsi="Arial" w:cs="Arial"/>
                <w:sz w:val="14"/>
                <w:szCs w:val="14"/>
              </w:rPr>
            </w:pP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Gun/Bow</w:t>
            </w:r>
            <w:r>
              <w:rPr>
                <w:rFonts w:ascii="Arial" w:hAnsi="Arial" w:cs="Arial"/>
                <w:sz w:val="14"/>
                <w:szCs w:val="14"/>
              </w:rPr>
              <w:t xml:space="preserve">        </w:t>
            </w: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 xml:space="preserve"> Bow</w:t>
            </w:r>
            <w:r w:rsidR="00361EE2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-</w:t>
            </w: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Only</w:t>
            </w:r>
          </w:p>
          <w:p w14:paraId="17AC081C" w14:textId="602D637A" w:rsidR="00AA4D59" w:rsidRPr="007712EA" w:rsidRDefault="009C2F0B" w:rsidP="00AA4D59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A2745E">
              <w:rPr>
                <w:rFonts w:ascii="Arial" w:hAnsi="Arial" w:cs="Arial"/>
                <w:color w:val="EE0000"/>
                <w:sz w:val="14"/>
                <w:szCs w:val="14"/>
              </w:rPr>
              <w:t>BOOKED</w:t>
            </w:r>
            <w:r w:rsidR="00AA4D59" w:rsidRPr="00A2745E">
              <w:rPr>
                <w:rFonts w:ascii="Arial" w:hAnsi="Arial" w:cs="Arial"/>
                <w:color w:val="EE0000"/>
                <w:sz w:val="14"/>
                <w:szCs w:val="14"/>
              </w:rPr>
              <w:t xml:space="preserve">  </w:t>
            </w:r>
            <w:r w:rsidR="00AA4D59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</w:t>
            </w:r>
            <w:r w:rsidR="007D2650">
              <w:rPr>
                <w:rFonts w:ascii="Arial" w:hAnsi="Arial" w:cs="Arial"/>
                <w:color w:val="00B050"/>
                <w:sz w:val="14"/>
                <w:szCs w:val="14"/>
              </w:rPr>
              <w:t>CAMP</w:t>
            </w:r>
            <w:r w:rsidR="002C0E1A">
              <w:rPr>
                <w:rFonts w:ascii="Arial" w:hAnsi="Arial" w:cs="Arial"/>
                <w:color w:val="00B050"/>
                <w:sz w:val="14"/>
                <w:szCs w:val="14"/>
              </w:rPr>
              <w:t xml:space="preserve"> #1</w:t>
            </w:r>
            <w:r w:rsidR="00AA4D59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</w:t>
            </w:r>
          </w:p>
          <w:p w14:paraId="3DBFC5B5" w14:textId="3E7649C5" w:rsidR="00AA4D59" w:rsidRPr="007712EA" w:rsidRDefault="00A2745E" w:rsidP="00AA4D59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A2745E">
              <w:rPr>
                <w:rFonts w:ascii="Arial" w:hAnsi="Arial" w:cs="Arial"/>
                <w:color w:val="EE0000"/>
                <w:sz w:val="14"/>
                <w:szCs w:val="14"/>
              </w:rPr>
              <w:t>BOOKED</w:t>
            </w:r>
            <w:r w:rsidR="00AA4D59" w:rsidRPr="00A2745E">
              <w:rPr>
                <w:rFonts w:ascii="Arial" w:hAnsi="Arial" w:cs="Arial"/>
                <w:color w:val="EE0000"/>
                <w:sz w:val="14"/>
                <w:szCs w:val="14"/>
              </w:rPr>
              <w:t xml:space="preserve"> </w:t>
            </w:r>
            <w:r w:rsidR="00AA4D59"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          </w:t>
            </w:r>
            <w:r w:rsidR="00AA4D59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OPEN  </w:t>
            </w:r>
          </w:p>
          <w:p w14:paraId="6FF2B9CC" w14:textId="1282CE49" w:rsidR="00AA4D59" w:rsidRPr="007712EA" w:rsidRDefault="00A2745E" w:rsidP="00AA4D59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A2745E">
              <w:rPr>
                <w:rFonts w:ascii="Arial" w:hAnsi="Arial" w:cs="Arial"/>
                <w:color w:val="EE0000"/>
                <w:sz w:val="14"/>
                <w:szCs w:val="14"/>
              </w:rPr>
              <w:t>BOOKED</w:t>
            </w:r>
            <w:r w:rsidR="006B78D9" w:rsidRPr="00A2745E">
              <w:rPr>
                <w:rFonts w:ascii="Arial" w:hAnsi="Arial" w:cs="Arial"/>
                <w:color w:val="EE0000"/>
                <w:sz w:val="14"/>
                <w:szCs w:val="14"/>
              </w:rPr>
              <w:t xml:space="preserve">    </w:t>
            </w:r>
            <w:r w:rsidR="006B78D9"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      </w:t>
            </w:r>
            <w:r w:rsidR="00AA4D59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      </w:t>
            </w:r>
            <w:r w:rsidR="006C3649">
              <w:rPr>
                <w:rFonts w:ascii="Arial" w:hAnsi="Arial" w:cs="Arial"/>
                <w:color w:val="00B050"/>
                <w:sz w:val="14"/>
                <w:szCs w:val="14"/>
              </w:rPr>
              <w:t xml:space="preserve"> </w:t>
            </w:r>
            <w:proofErr w:type="spellStart"/>
            <w:r w:rsidR="00527339">
              <w:rPr>
                <w:rFonts w:ascii="Arial" w:hAnsi="Arial" w:cs="Arial"/>
                <w:color w:val="EE0000"/>
                <w:sz w:val="14"/>
                <w:szCs w:val="14"/>
              </w:rPr>
              <w:t>BOOKED</w:t>
            </w:r>
            <w:proofErr w:type="spellEnd"/>
            <w:r w:rsidR="006B78D9"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   </w:t>
            </w:r>
            <w:r w:rsidR="004D6933">
              <w:rPr>
                <w:rFonts w:ascii="Arial" w:hAnsi="Arial" w:cs="Arial"/>
                <w:color w:val="FF0000"/>
                <w:sz w:val="14"/>
                <w:szCs w:val="14"/>
              </w:rPr>
              <w:t xml:space="preserve">   </w:t>
            </w:r>
            <w:r w:rsidR="006B78D9"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  </w:t>
            </w:r>
            <w:r w:rsidR="00581241">
              <w:rPr>
                <w:rFonts w:ascii="Arial" w:hAnsi="Arial" w:cs="Arial"/>
                <w:color w:val="00B050"/>
                <w:sz w:val="14"/>
                <w:szCs w:val="14"/>
              </w:rPr>
              <w:t>CAMP</w:t>
            </w:r>
            <w:r w:rsidR="006B78D9"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</w:t>
            </w:r>
            <w:r w:rsidR="002C0E1A">
              <w:rPr>
                <w:rFonts w:ascii="Arial" w:hAnsi="Arial" w:cs="Arial"/>
                <w:color w:val="00B050"/>
                <w:sz w:val="14"/>
                <w:szCs w:val="14"/>
              </w:rPr>
              <w:t>#2</w:t>
            </w:r>
            <w:r w:rsidR="00AA4D59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</w:t>
            </w:r>
          </w:p>
          <w:p w14:paraId="4DCEBA5A" w14:textId="15FD9974" w:rsidR="00AA4D59" w:rsidRPr="007712EA" w:rsidRDefault="00527339" w:rsidP="00AA4D59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527339">
              <w:rPr>
                <w:rFonts w:ascii="Arial" w:hAnsi="Arial" w:cs="Arial"/>
                <w:color w:val="EE0000"/>
                <w:sz w:val="14"/>
                <w:szCs w:val="14"/>
              </w:rPr>
              <w:t>BOOKED</w:t>
            </w:r>
            <w:r w:rsidR="004D6933" w:rsidRPr="00527339">
              <w:rPr>
                <w:rFonts w:ascii="Arial" w:hAnsi="Arial" w:cs="Arial"/>
                <w:color w:val="EE0000"/>
                <w:sz w:val="14"/>
                <w:szCs w:val="14"/>
              </w:rPr>
              <w:t xml:space="preserve"> </w:t>
            </w:r>
            <w:r w:rsidR="004D6933">
              <w:rPr>
                <w:rFonts w:ascii="Arial" w:hAnsi="Arial" w:cs="Arial"/>
                <w:color w:val="00B050"/>
                <w:sz w:val="14"/>
                <w:szCs w:val="14"/>
              </w:rPr>
              <w:t xml:space="preserve"> </w:t>
            </w:r>
            <w:r w:rsidR="006B78D9"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         </w:t>
            </w:r>
            <w:r w:rsidR="00AA4D59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OPEN  </w:t>
            </w:r>
          </w:p>
          <w:p w14:paraId="14BAC29D" w14:textId="111C4F55" w:rsidR="006A63C6" w:rsidRPr="00E070CD" w:rsidRDefault="005701DF" w:rsidP="00A85962">
            <w:pPr>
              <w:rPr>
                <w:rFonts w:ascii="Century Gothic" w:hAnsi="Century Gothic"/>
                <w:sz w:val="20"/>
                <w:szCs w:val="20"/>
              </w:rPr>
            </w:pPr>
            <w:r w:rsidRPr="004D6933">
              <w:rPr>
                <w:rFonts w:ascii="Arial" w:hAnsi="Arial" w:cs="Arial"/>
                <w:color w:val="00B050"/>
                <w:sz w:val="14"/>
                <w:szCs w:val="14"/>
              </w:rPr>
              <w:t>OPEN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        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5155ABB2" w14:textId="77777777" w:rsidR="00C358DB" w:rsidRPr="004D6933" w:rsidRDefault="00C358DB" w:rsidP="00C358DB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5EA8B862" w14:textId="77777777" w:rsidR="00C358DB" w:rsidRPr="004D6933" w:rsidRDefault="00C358DB" w:rsidP="00C358DB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09B676F3" w14:textId="77777777" w:rsidR="00C358DB" w:rsidRPr="004D6933" w:rsidRDefault="00C358DB" w:rsidP="00C358DB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37FDF89B" w14:textId="77777777" w:rsidR="00C358DB" w:rsidRPr="004D6933" w:rsidRDefault="00C358DB" w:rsidP="00C358DB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25373238" w14:textId="77777777" w:rsidR="00C358DB" w:rsidRPr="004D6933" w:rsidRDefault="00C358DB" w:rsidP="00C358DB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518E5500" w14:textId="77777777" w:rsidR="00C358DB" w:rsidRPr="004D6933" w:rsidRDefault="00C358DB" w:rsidP="00C358DB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5BC8B2C9" w14:textId="36ED7C65" w:rsidR="006A63C6" w:rsidRPr="00C83F31" w:rsidRDefault="006A63C6" w:rsidP="006204FA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3D9433EC" w14:textId="77777777" w:rsidR="00C358DB" w:rsidRPr="004D6933" w:rsidRDefault="00C358DB" w:rsidP="00C358DB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7998B834" w14:textId="77777777" w:rsidR="00C358DB" w:rsidRPr="004D6933" w:rsidRDefault="00C358DB" w:rsidP="00C358DB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72DF8A10" w14:textId="77777777" w:rsidR="00C358DB" w:rsidRPr="004D6933" w:rsidRDefault="00C358DB" w:rsidP="00C358DB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04C08CAA" w14:textId="77777777" w:rsidR="00C358DB" w:rsidRPr="004D6933" w:rsidRDefault="00C358DB" w:rsidP="00C358DB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69E10B2E" w14:textId="77777777" w:rsidR="00C358DB" w:rsidRPr="004D6933" w:rsidRDefault="00C358DB" w:rsidP="00C358DB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7976D11A" w14:textId="77777777" w:rsidR="00C358DB" w:rsidRPr="004D6933" w:rsidRDefault="00C358DB" w:rsidP="00C358DB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5248D57C" w14:textId="19AA9AE0" w:rsidR="006A63C6" w:rsidRPr="00C83F31" w:rsidRDefault="006A63C6" w:rsidP="0034642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857A88" w:rsidRPr="000A21D6" w14:paraId="528E4C35" w14:textId="77777777" w:rsidTr="000065F1">
        <w:trPr>
          <w:trHeight w:hRule="exact" w:val="432"/>
        </w:trPr>
        <w:tc>
          <w:tcPr>
            <w:tcW w:w="629" w:type="dxa"/>
            <w:tcBorders>
              <w:bottom w:val="nil"/>
              <w:right w:val="nil"/>
            </w:tcBorders>
            <w:shd w:val="clear" w:color="auto" w:fill="E7E6E6" w:themeFill="background2"/>
          </w:tcPr>
          <w:p w14:paraId="6DC52D75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406DE1B5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tcBorders>
              <w:left w:val="nil"/>
              <w:bottom w:val="nil"/>
            </w:tcBorders>
            <w:shd w:val="clear" w:color="auto" w:fill="E6E6E6"/>
          </w:tcPr>
          <w:p w14:paraId="5278AE80" w14:textId="7F482C0E" w:rsidR="00857A88" w:rsidRPr="000C179F" w:rsidRDefault="00346426" w:rsidP="00C46AE3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0</w:t>
            </w:r>
            <w:r w:rsidR="00982B8E">
              <w:rPr>
                <w:rFonts w:ascii="Century Gothic" w:hAnsi="Century Gothic"/>
                <w:b/>
                <w:bCs/>
                <w:sz w:val="32"/>
                <w:szCs w:val="32"/>
              </w:rPr>
              <w:t>6</w:t>
            </w:r>
          </w:p>
          <w:p w14:paraId="7ACB44DB" w14:textId="77777777" w:rsidR="00857A88" w:rsidRDefault="00857A88" w:rsidP="00C46AE3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  <w:p w14:paraId="631D7606" w14:textId="77777777" w:rsidR="00857A88" w:rsidRDefault="00857A88" w:rsidP="00C46AE3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  <w:p w14:paraId="7C45B6BE" w14:textId="77777777" w:rsidR="00857A88" w:rsidRPr="0086409E" w:rsidRDefault="00857A88" w:rsidP="00C46AE3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19808CD0" w14:textId="7184145C" w:rsidR="00857A88" w:rsidRDefault="00346426" w:rsidP="00C46AE3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0</w:t>
            </w:r>
            <w:r w:rsidR="004D6933">
              <w:rPr>
                <w:rFonts w:ascii="Century Gothic" w:hAnsi="Century Gothic"/>
                <w:b/>
                <w:sz w:val="32"/>
                <w:szCs w:val="32"/>
              </w:rPr>
              <w:t>7</w:t>
            </w:r>
          </w:p>
          <w:p w14:paraId="73A6CFB7" w14:textId="77777777" w:rsidR="00857A88" w:rsidRPr="0048273B" w:rsidRDefault="00857A88" w:rsidP="00C46AE3">
            <w:pPr>
              <w:jc w:val="right"/>
              <w:rPr>
                <w:rFonts w:ascii="Century Gothic" w:hAnsi="Century Gothic"/>
                <w:sz w:val="32"/>
                <w:szCs w:val="20"/>
              </w:rPr>
            </w:pPr>
          </w:p>
          <w:p w14:paraId="617B9C9C" w14:textId="77777777" w:rsidR="0036659E" w:rsidRPr="0048273B" w:rsidRDefault="0036659E" w:rsidP="00B744B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000000" w:themeFill="text1"/>
          </w:tcPr>
          <w:p w14:paraId="5E33F3B2" w14:textId="42868243" w:rsidR="00857A88" w:rsidRDefault="004D6933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08</w:t>
            </w:r>
          </w:p>
          <w:p w14:paraId="0A18EA81" w14:textId="77777777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78E90D7C" w14:textId="77777777" w:rsidR="0036659E" w:rsidRPr="00872052" w:rsidRDefault="0036659E" w:rsidP="00872052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1FB737D9" w14:textId="4C3334BB" w:rsidR="00857A88" w:rsidRDefault="004D6933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09</w:t>
            </w:r>
          </w:p>
          <w:p w14:paraId="52E64597" w14:textId="77777777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67088FD0" w14:textId="77777777" w:rsidR="0036659E" w:rsidRPr="00872052" w:rsidRDefault="0036659E" w:rsidP="00872052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7E6E6" w:themeFill="background2"/>
          </w:tcPr>
          <w:p w14:paraId="4E821639" w14:textId="4DAC0654" w:rsidR="00857A88" w:rsidRDefault="004D6933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0</w:t>
            </w:r>
          </w:p>
          <w:p w14:paraId="6F9B659E" w14:textId="77777777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3796413B" w14:textId="77777777" w:rsidR="0036659E" w:rsidRPr="00872052" w:rsidRDefault="0036659E" w:rsidP="00872052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7E6E6" w:themeFill="background2"/>
          </w:tcPr>
          <w:p w14:paraId="39D34085" w14:textId="537B3921" w:rsidR="00857A88" w:rsidRDefault="004D6933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1</w:t>
            </w:r>
          </w:p>
          <w:p w14:paraId="785EFF03" w14:textId="77777777" w:rsidR="0036659E" w:rsidRPr="00B84FCB" w:rsidRDefault="0036659E" w:rsidP="00872052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51C1059E" w14:textId="5DEF74CA" w:rsidR="00857A88" w:rsidRDefault="004D6933" w:rsidP="00C46AE3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12</w:t>
            </w:r>
          </w:p>
          <w:p w14:paraId="75016BB7" w14:textId="77777777" w:rsidR="0036659E" w:rsidRPr="00872052" w:rsidRDefault="0036659E" w:rsidP="00872052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0065F1" w:rsidRPr="000A21D6" w14:paraId="6D5C55AA" w14:textId="77777777" w:rsidTr="00C358DB">
        <w:trPr>
          <w:trHeight w:hRule="exact" w:val="1253"/>
        </w:trPr>
        <w:tc>
          <w:tcPr>
            <w:tcW w:w="1850" w:type="dxa"/>
            <w:gridSpan w:val="2"/>
            <w:tcBorders>
              <w:top w:val="nil"/>
            </w:tcBorders>
            <w:vAlign w:val="center"/>
          </w:tcPr>
          <w:p w14:paraId="0F476803" w14:textId="77777777" w:rsidR="007C7D3B" w:rsidRPr="004E3D70" w:rsidRDefault="007C7D3B" w:rsidP="007C7D3B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251D4738" w14:textId="77777777" w:rsidR="007C7D3B" w:rsidRPr="004E3D70" w:rsidRDefault="007C7D3B" w:rsidP="007C7D3B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5F0BF714" w14:textId="77777777" w:rsidR="00C358DB" w:rsidRPr="004D6933" w:rsidRDefault="00C358DB" w:rsidP="0077168F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6912AE07" w14:textId="77777777" w:rsidR="00C358DB" w:rsidRPr="004D6933" w:rsidRDefault="00C358DB" w:rsidP="0077168F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0CAB34BD" w14:textId="77777777" w:rsidR="00C358DB" w:rsidRPr="004D6933" w:rsidRDefault="00C358DB" w:rsidP="0077168F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1F12E33F" w14:textId="77777777" w:rsidR="00C358DB" w:rsidRPr="004D6933" w:rsidRDefault="00C358DB" w:rsidP="0077168F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0D7F633C" w14:textId="00BF40A8" w:rsidR="000065F1" w:rsidRPr="00872052" w:rsidRDefault="000065F1" w:rsidP="000065F1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1F272BF9" w14:textId="6FE9AA36" w:rsidR="000065F1" w:rsidRDefault="000065F1" w:rsidP="000065F1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2" w:type="dxa"/>
            <w:tcBorders>
              <w:top w:val="nil"/>
            </w:tcBorders>
            <w:shd w:val="clear" w:color="auto" w:fill="000000" w:themeFill="text1"/>
            <w:vAlign w:val="center"/>
          </w:tcPr>
          <w:p w14:paraId="3CCEC301" w14:textId="7233D04D" w:rsidR="000065F1" w:rsidRDefault="000065F1" w:rsidP="000065F1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631BC525" w14:textId="5E2CB3D6" w:rsidR="000065F1" w:rsidRDefault="000065F1" w:rsidP="000065F1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35A8DC4A" w14:textId="77777777" w:rsidR="000065F1" w:rsidRPr="007712EA" w:rsidRDefault="000065F1" w:rsidP="000065F1">
            <w:pPr>
              <w:rPr>
                <w:rFonts w:ascii="Arial" w:hAnsi="Arial" w:cs="Arial"/>
                <w:sz w:val="14"/>
                <w:szCs w:val="14"/>
              </w:rPr>
            </w:pP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Gun/Bow</w:t>
            </w:r>
            <w:r>
              <w:rPr>
                <w:rFonts w:ascii="Arial" w:hAnsi="Arial" w:cs="Arial"/>
                <w:sz w:val="14"/>
                <w:szCs w:val="14"/>
              </w:rPr>
              <w:t xml:space="preserve">        </w:t>
            </w: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 xml:space="preserve"> Bow</w:t>
            </w:r>
            <w:r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-</w:t>
            </w: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Only</w:t>
            </w:r>
          </w:p>
          <w:p w14:paraId="2A17C067" w14:textId="55FCEE2B" w:rsidR="000065F1" w:rsidRPr="007712EA" w:rsidRDefault="0097661D" w:rsidP="000065F1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A2745E">
              <w:rPr>
                <w:rFonts w:ascii="Arial" w:hAnsi="Arial" w:cs="Arial"/>
                <w:color w:val="EE0000"/>
                <w:sz w:val="14"/>
                <w:szCs w:val="14"/>
              </w:rPr>
              <w:t xml:space="preserve">BOOKED 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</w:t>
            </w:r>
            <w:r w:rsidR="000065F1">
              <w:rPr>
                <w:rFonts w:ascii="Arial" w:hAnsi="Arial" w:cs="Arial"/>
                <w:color w:val="00B050"/>
                <w:sz w:val="14"/>
                <w:szCs w:val="14"/>
              </w:rPr>
              <w:t>CAMP #1</w:t>
            </w:r>
            <w:r w:rsidR="000065F1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</w:t>
            </w:r>
          </w:p>
          <w:p w14:paraId="6C3CE7C3" w14:textId="38F29A1A" w:rsidR="000065F1" w:rsidRPr="007712EA" w:rsidRDefault="0097661D" w:rsidP="000065F1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A2745E">
              <w:rPr>
                <w:rFonts w:ascii="Arial" w:hAnsi="Arial" w:cs="Arial"/>
                <w:color w:val="EE0000"/>
                <w:sz w:val="14"/>
                <w:szCs w:val="14"/>
              </w:rPr>
              <w:t xml:space="preserve">BOOKED 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</w:t>
            </w:r>
            <w:r w:rsidR="009209AE">
              <w:rPr>
                <w:rFonts w:ascii="Arial" w:hAnsi="Arial" w:cs="Arial"/>
                <w:color w:val="00B050"/>
                <w:sz w:val="14"/>
                <w:szCs w:val="14"/>
              </w:rPr>
              <w:t xml:space="preserve"> 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</w:t>
            </w:r>
            <w:r w:rsidR="000065F1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OPEN  </w:t>
            </w:r>
          </w:p>
          <w:p w14:paraId="56167D77" w14:textId="37D81752" w:rsidR="009209AE" w:rsidRDefault="0097661D" w:rsidP="000065F1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A2745E">
              <w:rPr>
                <w:rFonts w:ascii="Arial" w:hAnsi="Arial" w:cs="Arial"/>
                <w:color w:val="EE0000"/>
                <w:sz w:val="14"/>
                <w:szCs w:val="14"/>
              </w:rPr>
              <w:t xml:space="preserve">BOOKED 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</w:t>
            </w:r>
            <w:r w:rsidR="009209AE">
              <w:rPr>
                <w:rFonts w:ascii="Arial" w:hAnsi="Arial" w:cs="Arial"/>
                <w:color w:val="00B050"/>
                <w:sz w:val="14"/>
                <w:szCs w:val="14"/>
              </w:rPr>
              <w:t xml:space="preserve"> </w:t>
            </w:r>
          </w:p>
          <w:p w14:paraId="77941474" w14:textId="6D04DDC4" w:rsidR="000065F1" w:rsidRPr="007712EA" w:rsidRDefault="000A09A6" w:rsidP="000065F1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A2745E">
              <w:rPr>
                <w:rFonts w:ascii="Arial" w:hAnsi="Arial" w:cs="Arial"/>
                <w:color w:val="EE0000"/>
                <w:sz w:val="14"/>
                <w:szCs w:val="14"/>
              </w:rPr>
              <w:t xml:space="preserve">BOOKED 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 </w:t>
            </w:r>
            <w:r w:rsidR="000065F1">
              <w:rPr>
                <w:rFonts w:ascii="Arial" w:hAnsi="Arial" w:cs="Arial"/>
                <w:color w:val="00B050"/>
                <w:sz w:val="14"/>
                <w:szCs w:val="14"/>
              </w:rPr>
              <w:t>CAMP</w:t>
            </w:r>
            <w:r w:rsidR="000065F1"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</w:t>
            </w:r>
            <w:r w:rsidR="000065F1">
              <w:rPr>
                <w:rFonts w:ascii="Arial" w:hAnsi="Arial" w:cs="Arial"/>
                <w:color w:val="00B050"/>
                <w:sz w:val="14"/>
                <w:szCs w:val="14"/>
              </w:rPr>
              <w:t>#2</w:t>
            </w:r>
            <w:r w:rsidR="000065F1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</w:t>
            </w:r>
          </w:p>
          <w:p w14:paraId="06E1A6A5" w14:textId="2FF08FCD" w:rsidR="000065F1" w:rsidRPr="007712EA" w:rsidRDefault="000A09A6" w:rsidP="000065F1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A2745E">
              <w:rPr>
                <w:rFonts w:ascii="Arial" w:hAnsi="Arial" w:cs="Arial"/>
                <w:color w:val="EE0000"/>
                <w:sz w:val="14"/>
                <w:szCs w:val="14"/>
              </w:rPr>
              <w:t xml:space="preserve">BOOKED 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    </w:t>
            </w:r>
            <w:r w:rsidR="000065F1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OPEN  </w:t>
            </w:r>
          </w:p>
          <w:p w14:paraId="4626D0FD" w14:textId="4B1C120F" w:rsidR="000065F1" w:rsidRPr="000A09A6" w:rsidRDefault="000A09A6" w:rsidP="000065F1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A2745E">
              <w:rPr>
                <w:rFonts w:ascii="Arial" w:hAnsi="Arial" w:cs="Arial"/>
                <w:color w:val="EE0000"/>
                <w:sz w:val="14"/>
                <w:szCs w:val="14"/>
              </w:rPr>
              <w:t xml:space="preserve">BOOKED 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 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12B13F34" w14:textId="77777777" w:rsidR="004D7A86" w:rsidRPr="004E3D70" w:rsidRDefault="004D7A86" w:rsidP="004D7A86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3F021F73" w14:textId="77777777" w:rsidR="004D7A86" w:rsidRPr="004E3D70" w:rsidRDefault="004D7A86" w:rsidP="004D7A86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6EAF5DF9" w14:textId="77777777" w:rsidR="004D7A86" w:rsidRPr="004E3D70" w:rsidRDefault="004D7A86" w:rsidP="004D7A86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66EECED4" w14:textId="77777777" w:rsidR="004D7A86" w:rsidRPr="004E3D70" w:rsidRDefault="004D7A86" w:rsidP="004D7A86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193F67EB" w14:textId="77777777" w:rsidR="007C7D3B" w:rsidRPr="004E3D70" w:rsidRDefault="007C7D3B" w:rsidP="007C7D3B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57AB5040" w14:textId="77777777" w:rsidR="0081346C" w:rsidRPr="004E3D70" w:rsidRDefault="0081346C" w:rsidP="0081346C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5A6A6563" w14:textId="557BC19D" w:rsidR="000065F1" w:rsidRDefault="000065F1" w:rsidP="000065F1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0C47434F" w14:textId="77777777" w:rsidR="00EF1ADB" w:rsidRPr="004E3D70" w:rsidRDefault="00EF1ADB" w:rsidP="00EF1ADB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5EABB542" w14:textId="77777777" w:rsidR="00EF1ADB" w:rsidRPr="004E3D70" w:rsidRDefault="00EF1ADB" w:rsidP="00EF1ADB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40D6F382" w14:textId="77777777" w:rsidR="00EF1ADB" w:rsidRPr="004E3D70" w:rsidRDefault="00EF1ADB" w:rsidP="00EF1ADB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2063C499" w14:textId="77777777" w:rsidR="00EF1ADB" w:rsidRPr="004E3D70" w:rsidRDefault="00EF1ADB" w:rsidP="00EF1ADB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0438A4EC" w14:textId="77777777" w:rsidR="00E33B06" w:rsidRPr="004E3D70" w:rsidRDefault="00E33B06" w:rsidP="00E33B06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175CF91B" w14:textId="77777777" w:rsidR="00E33B06" w:rsidRPr="004E3D70" w:rsidRDefault="00E33B06" w:rsidP="00E33B06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42C3D201" w14:textId="5F3A4F69" w:rsidR="000065F1" w:rsidRDefault="000065F1" w:rsidP="000065F1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857A88" w:rsidRPr="000A21D6" w14:paraId="76FE3368" w14:textId="77777777" w:rsidTr="000065F1">
        <w:trPr>
          <w:trHeight w:hRule="exact" w:val="432"/>
        </w:trPr>
        <w:tc>
          <w:tcPr>
            <w:tcW w:w="629" w:type="dxa"/>
            <w:tcBorders>
              <w:bottom w:val="nil"/>
              <w:right w:val="nil"/>
            </w:tcBorders>
            <w:shd w:val="clear" w:color="auto" w:fill="E6E6E6"/>
          </w:tcPr>
          <w:p w14:paraId="0A4F4AC7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1EF47D0D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tcBorders>
              <w:left w:val="nil"/>
              <w:bottom w:val="nil"/>
            </w:tcBorders>
            <w:shd w:val="clear" w:color="auto" w:fill="E6E6E6"/>
          </w:tcPr>
          <w:p w14:paraId="246E1D83" w14:textId="77925C93" w:rsidR="00857A88" w:rsidRPr="000C179F" w:rsidRDefault="004D6933" w:rsidP="00C46AE3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13</w:t>
            </w: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2F6EF080" w14:textId="1E8B06D3" w:rsidR="00857A88" w:rsidRPr="004525F7" w:rsidRDefault="004D6933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4</w:t>
            </w:r>
          </w:p>
          <w:p w14:paraId="4E0D2408" w14:textId="77777777" w:rsidR="0036659E" w:rsidRPr="004525F7" w:rsidRDefault="0036659E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000000" w:themeFill="text1"/>
          </w:tcPr>
          <w:p w14:paraId="692C3653" w14:textId="0A8CA6A4" w:rsidR="00857A88" w:rsidRDefault="004D6933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5</w:t>
            </w:r>
          </w:p>
          <w:p w14:paraId="602CEBD0" w14:textId="77777777" w:rsidR="0036659E" w:rsidRPr="00DA06B0" w:rsidRDefault="0036659E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365F665A" w14:textId="5F75EC09" w:rsidR="00857A88" w:rsidRDefault="004D6933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6</w:t>
            </w:r>
          </w:p>
          <w:p w14:paraId="04E651BB" w14:textId="77777777" w:rsidR="0036659E" w:rsidRPr="00DA06B0" w:rsidRDefault="0036659E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7E6E6" w:themeFill="background2"/>
          </w:tcPr>
          <w:p w14:paraId="12DA2DE8" w14:textId="1197A6AF" w:rsidR="00857A88" w:rsidRDefault="004D6933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7</w:t>
            </w:r>
          </w:p>
          <w:p w14:paraId="571FCEE2" w14:textId="77777777" w:rsidR="0036659E" w:rsidRPr="00DA06B0" w:rsidRDefault="0036659E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7E6E6" w:themeFill="background2"/>
          </w:tcPr>
          <w:p w14:paraId="7A509761" w14:textId="63054A18" w:rsidR="00857A88" w:rsidRDefault="004D6933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8</w:t>
            </w:r>
          </w:p>
          <w:p w14:paraId="00CC57EF" w14:textId="77777777" w:rsidR="0036659E" w:rsidRPr="00DA06B0" w:rsidRDefault="0036659E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3A560A52" w14:textId="45E80E9B" w:rsidR="00857A88" w:rsidRPr="000C179F" w:rsidRDefault="004D6933" w:rsidP="00C46AE3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19</w:t>
            </w:r>
          </w:p>
          <w:p w14:paraId="11D6C2DC" w14:textId="77777777" w:rsidR="000E2BC2" w:rsidRPr="00DA06B0" w:rsidRDefault="000E2BC2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0065F1" w:rsidRPr="000A21D6" w14:paraId="5A65B2BB" w14:textId="77777777" w:rsidTr="00C358DB">
        <w:trPr>
          <w:trHeight w:hRule="exact" w:val="1253"/>
        </w:trPr>
        <w:tc>
          <w:tcPr>
            <w:tcW w:w="1850" w:type="dxa"/>
            <w:gridSpan w:val="2"/>
            <w:tcBorders>
              <w:top w:val="nil"/>
            </w:tcBorders>
            <w:vAlign w:val="center"/>
          </w:tcPr>
          <w:p w14:paraId="27B43139" w14:textId="77777777" w:rsidR="009D320A" w:rsidRPr="004E3D70" w:rsidRDefault="009D320A" w:rsidP="009D320A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29CAF558" w14:textId="77777777" w:rsidR="009D320A" w:rsidRPr="004E3D70" w:rsidRDefault="009D320A" w:rsidP="009D320A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01008530" w14:textId="77777777" w:rsidR="00D41D63" w:rsidRPr="004E3D70" w:rsidRDefault="00D41D63" w:rsidP="00D41D63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7F37EEBF" w14:textId="77777777" w:rsidR="009321B2" w:rsidRPr="004E3D70" w:rsidRDefault="009321B2" w:rsidP="009321B2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195107C0" w14:textId="77777777" w:rsidR="0081346C" w:rsidRPr="009321B2" w:rsidRDefault="0081346C" w:rsidP="0081346C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9321B2">
              <w:rPr>
                <w:rFonts w:ascii="Arial" w:hAnsi="Arial" w:cs="Arial"/>
                <w:color w:val="EE0000"/>
                <w:sz w:val="16"/>
                <w:szCs w:val="16"/>
              </w:rPr>
              <w:t>CLOSED</w:t>
            </w:r>
          </w:p>
          <w:p w14:paraId="44FDF36D" w14:textId="77777777" w:rsidR="0081346C" w:rsidRPr="009321B2" w:rsidRDefault="0081346C" w:rsidP="0081346C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9321B2">
              <w:rPr>
                <w:rFonts w:ascii="Arial" w:hAnsi="Arial" w:cs="Arial"/>
                <w:color w:val="EE0000"/>
                <w:sz w:val="16"/>
                <w:szCs w:val="16"/>
              </w:rPr>
              <w:t>CLOSED</w:t>
            </w:r>
          </w:p>
          <w:p w14:paraId="1D299111" w14:textId="181841D2" w:rsidR="00C358DB" w:rsidRPr="004D6933" w:rsidRDefault="00C358DB" w:rsidP="00C358DB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</w:p>
          <w:p w14:paraId="6DCEC375" w14:textId="0639DB7E" w:rsidR="000065F1" w:rsidRPr="00DA7FF9" w:rsidRDefault="000065F1" w:rsidP="000065F1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302D4C4D" w14:textId="311A14B8" w:rsidR="000065F1" w:rsidRDefault="000065F1" w:rsidP="000065F1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2" w:type="dxa"/>
            <w:tcBorders>
              <w:top w:val="nil"/>
            </w:tcBorders>
            <w:shd w:val="clear" w:color="auto" w:fill="000000" w:themeFill="text1"/>
            <w:vAlign w:val="center"/>
          </w:tcPr>
          <w:p w14:paraId="54D4F5EC" w14:textId="5099A2D2" w:rsidR="000065F1" w:rsidRDefault="000065F1" w:rsidP="000065F1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08EB314F" w14:textId="3108332C" w:rsidR="000065F1" w:rsidRDefault="000065F1" w:rsidP="000065F1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58CD1CAE" w14:textId="77777777" w:rsidR="000065F1" w:rsidRPr="007712EA" w:rsidRDefault="000065F1" w:rsidP="000065F1">
            <w:pPr>
              <w:rPr>
                <w:rFonts w:ascii="Arial" w:hAnsi="Arial" w:cs="Arial"/>
                <w:sz w:val="14"/>
                <w:szCs w:val="14"/>
              </w:rPr>
            </w:pP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Gun/Bow</w:t>
            </w:r>
            <w:r>
              <w:rPr>
                <w:rFonts w:ascii="Arial" w:hAnsi="Arial" w:cs="Arial"/>
                <w:sz w:val="14"/>
                <w:szCs w:val="14"/>
              </w:rPr>
              <w:t xml:space="preserve">        </w:t>
            </w: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 xml:space="preserve"> Bow</w:t>
            </w:r>
            <w:r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-</w:t>
            </w: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Only</w:t>
            </w:r>
          </w:p>
          <w:p w14:paraId="4FD2154E" w14:textId="02EB57A2" w:rsidR="000065F1" w:rsidRPr="007712EA" w:rsidRDefault="00C607E7" w:rsidP="000065F1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DC4DBC">
              <w:rPr>
                <w:rFonts w:ascii="Arial" w:hAnsi="Arial" w:cs="Arial"/>
                <w:color w:val="EE0000"/>
                <w:sz w:val="14"/>
                <w:szCs w:val="14"/>
              </w:rPr>
              <w:t>BOOKED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  </w:t>
            </w:r>
            <w:r w:rsidR="000065F1">
              <w:rPr>
                <w:rFonts w:ascii="Arial" w:hAnsi="Arial" w:cs="Arial"/>
                <w:color w:val="00B050"/>
                <w:sz w:val="14"/>
                <w:szCs w:val="14"/>
              </w:rPr>
              <w:t>CAMP #1</w:t>
            </w:r>
            <w:r w:rsidR="000065F1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</w:t>
            </w:r>
          </w:p>
          <w:p w14:paraId="49881FDC" w14:textId="654D57D6" w:rsidR="000065F1" w:rsidRPr="007712EA" w:rsidRDefault="00C607E7" w:rsidP="000065F1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DC4DBC">
              <w:rPr>
                <w:rFonts w:ascii="Arial" w:hAnsi="Arial" w:cs="Arial"/>
                <w:color w:val="EE0000"/>
                <w:sz w:val="14"/>
                <w:szCs w:val="14"/>
              </w:rPr>
              <w:t>BOOKED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   </w:t>
            </w:r>
            <w:r w:rsidR="000065F1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OPEN  </w:t>
            </w:r>
          </w:p>
          <w:p w14:paraId="063B228D" w14:textId="79D9DEB8" w:rsidR="000065F1" w:rsidRPr="007712EA" w:rsidRDefault="0099476A" w:rsidP="000065F1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DC4DBC">
              <w:rPr>
                <w:rFonts w:ascii="Arial" w:hAnsi="Arial" w:cs="Arial"/>
                <w:color w:val="EE0000"/>
                <w:sz w:val="14"/>
                <w:szCs w:val="14"/>
              </w:rPr>
              <w:t>BOOKED</w:t>
            </w:r>
            <w:r w:rsidR="000065F1"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           </w:t>
            </w:r>
            <w:r w:rsidR="000065F1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       </w:t>
            </w:r>
            <w:proofErr w:type="spellStart"/>
            <w:r w:rsidRPr="00DC4DBC">
              <w:rPr>
                <w:rFonts w:ascii="Arial" w:hAnsi="Arial" w:cs="Arial"/>
                <w:color w:val="EE0000"/>
                <w:sz w:val="14"/>
                <w:szCs w:val="14"/>
              </w:rPr>
              <w:t>BOOKED</w:t>
            </w:r>
            <w:proofErr w:type="spellEnd"/>
            <w:r w:rsidR="000065F1"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      </w:t>
            </w:r>
            <w:r w:rsidR="000065F1">
              <w:rPr>
                <w:rFonts w:ascii="Arial" w:hAnsi="Arial" w:cs="Arial"/>
                <w:color w:val="FF0000"/>
                <w:sz w:val="14"/>
                <w:szCs w:val="14"/>
              </w:rPr>
              <w:t xml:space="preserve">  </w:t>
            </w:r>
            <w:r w:rsidR="000065F1">
              <w:rPr>
                <w:rFonts w:ascii="Arial" w:hAnsi="Arial" w:cs="Arial"/>
                <w:color w:val="00B050"/>
                <w:sz w:val="14"/>
                <w:szCs w:val="14"/>
              </w:rPr>
              <w:t>CAMP</w:t>
            </w:r>
            <w:r w:rsidR="000065F1"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</w:t>
            </w:r>
            <w:r w:rsidR="000065F1">
              <w:rPr>
                <w:rFonts w:ascii="Arial" w:hAnsi="Arial" w:cs="Arial"/>
                <w:color w:val="00B050"/>
                <w:sz w:val="14"/>
                <w:szCs w:val="14"/>
              </w:rPr>
              <w:t>#2</w:t>
            </w:r>
            <w:r w:rsidR="000065F1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</w:t>
            </w:r>
          </w:p>
          <w:p w14:paraId="25A936B8" w14:textId="03449A23" w:rsidR="000065F1" w:rsidRPr="007712EA" w:rsidRDefault="00D96145" w:rsidP="000065F1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D96145">
              <w:rPr>
                <w:rFonts w:ascii="Arial" w:hAnsi="Arial" w:cs="Arial"/>
                <w:color w:val="EE0000"/>
                <w:sz w:val="14"/>
                <w:szCs w:val="14"/>
              </w:rPr>
              <w:t>CLOSED</w:t>
            </w:r>
            <w:r w:rsidR="000065F1" w:rsidRPr="00D96145">
              <w:rPr>
                <w:rFonts w:ascii="Arial" w:hAnsi="Arial" w:cs="Arial"/>
                <w:color w:val="EE0000"/>
                <w:sz w:val="14"/>
                <w:szCs w:val="14"/>
              </w:rPr>
              <w:t xml:space="preserve">            </w:t>
            </w:r>
            <w:r w:rsidR="000065F1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OPEN  </w:t>
            </w:r>
          </w:p>
          <w:p w14:paraId="0E452F9F" w14:textId="4E91179D" w:rsidR="000065F1" w:rsidRDefault="00D96145" w:rsidP="000065F1">
            <w:pPr>
              <w:rPr>
                <w:rFonts w:ascii="Century Gothic" w:hAnsi="Century Gothic"/>
                <w:b/>
                <w:sz w:val="32"/>
                <w:szCs w:val="32"/>
              </w:rPr>
            </w:pPr>
            <w:r w:rsidRPr="00D96145">
              <w:rPr>
                <w:rFonts w:ascii="Arial" w:hAnsi="Arial" w:cs="Arial"/>
                <w:color w:val="EE0000"/>
                <w:sz w:val="14"/>
                <w:szCs w:val="14"/>
              </w:rPr>
              <w:t>CLOSED</w:t>
            </w:r>
            <w:r w:rsidR="000065F1" w:rsidRPr="00D96145">
              <w:rPr>
                <w:rFonts w:ascii="Arial" w:hAnsi="Arial" w:cs="Arial"/>
                <w:color w:val="EE0000"/>
                <w:sz w:val="14"/>
                <w:szCs w:val="14"/>
              </w:rPr>
              <w:t xml:space="preserve">                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478D778F" w14:textId="77777777" w:rsidR="00B84981" w:rsidRPr="004E3D70" w:rsidRDefault="00B84981" w:rsidP="00B84981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430F9F7D" w14:textId="77777777" w:rsidR="00B84981" w:rsidRPr="004E3D70" w:rsidRDefault="00B84981" w:rsidP="00B84981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0F2DA5D1" w14:textId="77777777" w:rsidR="00B84981" w:rsidRPr="004E3D70" w:rsidRDefault="00B84981" w:rsidP="00B84981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26FFEE9A" w14:textId="77777777" w:rsidR="00B84981" w:rsidRPr="004E3D70" w:rsidRDefault="00B84981" w:rsidP="00B84981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293A3D95" w14:textId="77777777" w:rsidR="00A601CF" w:rsidRDefault="00A601CF" w:rsidP="00C358DB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  <w:p w14:paraId="2E30C524" w14:textId="167CC77F" w:rsidR="000065F1" w:rsidRPr="00DF74CC" w:rsidRDefault="00A601CF" w:rsidP="000065F1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  <w:r w:rsidRPr="00DF74CC"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3DC13238" w14:textId="77777777" w:rsidR="004D7A86" w:rsidRPr="004E3D70" w:rsidRDefault="004D7A86" w:rsidP="004D7A86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2D4F62A0" w14:textId="77777777" w:rsidR="004D7A86" w:rsidRPr="004E3D70" w:rsidRDefault="004D7A86" w:rsidP="004D7A86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6C7A67E9" w14:textId="77777777" w:rsidR="004D7A86" w:rsidRPr="004E3D70" w:rsidRDefault="004D7A86" w:rsidP="004D7A86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17244A79" w14:textId="77777777" w:rsidR="004D7A86" w:rsidRPr="004E3D70" w:rsidRDefault="004D7A86" w:rsidP="004D7A86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0D3C2BAA" w14:textId="77777777" w:rsidR="004D7A86" w:rsidRPr="004E3D70" w:rsidRDefault="004D7A86" w:rsidP="004D7A86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14760637" w14:textId="77777777" w:rsidR="004D7A86" w:rsidRPr="004E3D70" w:rsidRDefault="004D7A86" w:rsidP="004D7A86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1BAD175B" w14:textId="6FCD298D" w:rsidR="000065F1" w:rsidRPr="00DF74CC" w:rsidRDefault="000065F1" w:rsidP="000065F1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</w:p>
        </w:tc>
      </w:tr>
      <w:tr w:rsidR="00857A88" w:rsidRPr="000A21D6" w14:paraId="78E2ED89" w14:textId="77777777" w:rsidTr="008F725A">
        <w:trPr>
          <w:trHeight w:hRule="exact" w:val="432"/>
        </w:trPr>
        <w:tc>
          <w:tcPr>
            <w:tcW w:w="629" w:type="dxa"/>
            <w:tcBorders>
              <w:bottom w:val="nil"/>
              <w:right w:val="nil"/>
            </w:tcBorders>
            <w:shd w:val="clear" w:color="auto" w:fill="E6E6E6"/>
          </w:tcPr>
          <w:p w14:paraId="0A86A460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6A5CB4B0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tcBorders>
              <w:left w:val="nil"/>
              <w:bottom w:val="nil"/>
            </w:tcBorders>
            <w:shd w:val="clear" w:color="auto" w:fill="E6E6E6"/>
          </w:tcPr>
          <w:p w14:paraId="018CBE86" w14:textId="191D49F0" w:rsidR="00857A88" w:rsidRPr="000C179F" w:rsidRDefault="004D6933" w:rsidP="00C46AE3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20</w:t>
            </w:r>
          </w:p>
          <w:p w14:paraId="0F75D474" w14:textId="77777777" w:rsidR="00857A88" w:rsidRDefault="00857A88" w:rsidP="00C46AE3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  <w:p w14:paraId="36641B58" w14:textId="77777777" w:rsidR="00857A88" w:rsidRPr="0086409E" w:rsidRDefault="00857A88" w:rsidP="00C46AE3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3979BC99" w14:textId="2397F44D" w:rsidR="00857A88" w:rsidRPr="00A7627C" w:rsidRDefault="004D6933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1</w:t>
            </w:r>
          </w:p>
          <w:p w14:paraId="0E450F9A" w14:textId="77777777" w:rsidR="00A4488C" w:rsidRPr="00A7627C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000000" w:themeFill="text1"/>
          </w:tcPr>
          <w:p w14:paraId="0A744E81" w14:textId="6DE926D0" w:rsidR="00857A88" w:rsidRPr="00A7627C" w:rsidRDefault="004D6933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2</w:t>
            </w:r>
          </w:p>
          <w:p w14:paraId="2AF47040" w14:textId="77777777" w:rsidR="00A4488C" w:rsidRPr="00A7627C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7E83025D" w14:textId="1375FCCC" w:rsidR="00857A88" w:rsidRDefault="004D6933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3</w:t>
            </w:r>
          </w:p>
          <w:p w14:paraId="02FEB60E" w14:textId="77777777" w:rsidR="00A4488C" w:rsidRPr="00DA06B0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D9D9D9" w:themeFill="background1" w:themeFillShade="D9"/>
          </w:tcPr>
          <w:p w14:paraId="009AEBC4" w14:textId="4244C265" w:rsidR="00857A88" w:rsidRDefault="004D6933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4</w:t>
            </w:r>
          </w:p>
          <w:p w14:paraId="525365EB" w14:textId="77777777" w:rsidR="00A4488C" w:rsidRPr="000B6825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D9D9D9" w:themeFill="background1" w:themeFillShade="D9"/>
          </w:tcPr>
          <w:p w14:paraId="6479BD2F" w14:textId="3CCA3C5B" w:rsidR="00857A88" w:rsidRDefault="004D6933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5</w:t>
            </w:r>
          </w:p>
          <w:p w14:paraId="2D5B927C" w14:textId="77777777" w:rsidR="00A4488C" w:rsidRPr="00DA06B0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D9D9D9" w:themeFill="background1" w:themeFillShade="D9"/>
          </w:tcPr>
          <w:p w14:paraId="2D0F73CB" w14:textId="275253F0" w:rsidR="00857A88" w:rsidRPr="00F5389F" w:rsidRDefault="004D6933" w:rsidP="00C46AE3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26</w:t>
            </w:r>
          </w:p>
          <w:p w14:paraId="44D9F6EE" w14:textId="77777777" w:rsidR="00A4488C" w:rsidRPr="00DA06B0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0065F1" w:rsidRPr="000A21D6" w14:paraId="391FCBEA" w14:textId="77777777" w:rsidTr="008F725A">
        <w:trPr>
          <w:trHeight w:hRule="exact" w:val="1253"/>
        </w:trPr>
        <w:tc>
          <w:tcPr>
            <w:tcW w:w="1850" w:type="dxa"/>
            <w:gridSpan w:val="2"/>
            <w:tcBorders>
              <w:top w:val="nil"/>
            </w:tcBorders>
            <w:vAlign w:val="center"/>
          </w:tcPr>
          <w:p w14:paraId="073D7845" w14:textId="77777777" w:rsidR="00246816" w:rsidRPr="004E3D70" w:rsidRDefault="00246816" w:rsidP="00246816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7ABBEC3E" w14:textId="77777777" w:rsidR="00246816" w:rsidRPr="004E3D70" w:rsidRDefault="00246816" w:rsidP="00246816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6FAF74F1" w14:textId="77777777" w:rsidR="00246816" w:rsidRPr="004E3D70" w:rsidRDefault="00246816" w:rsidP="00246816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30EB8555" w14:textId="77777777" w:rsidR="00246816" w:rsidRPr="004E3D70" w:rsidRDefault="00246816" w:rsidP="00246816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3FF2934C" w14:textId="77777777" w:rsidR="000D71C7" w:rsidRPr="004E3D70" w:rsidRDefault="000D71C7" w:rsidP="000D71C7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16491387" w14:textId="77777777" w:rsidR="000D71C7" w:rsidRPr="004E3D70" w:rsidRDefault="000D71C7" w:rsidP="000D71C7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5E0348EF" w14:textId="61059277" w:rsidR="000065F1" w:rsidRPr="00DA06B0" w:rsidRDefault="000065F1" w:rsidP="000065F1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3F11D330" w14:textId="220493F0" w:rsidR="000065F1" w:rsidRPr="004525F7" w:rsidRDefault="000065F1" w:rsidP="000065F1">
            <w:pPr>
              <w:jc w:val="center"/>
              <w:rPr>
                <w:rFonts w:ascii="Century Gothic" w:hAnsi="Century Gothic"/>
                <w:b/>
                <w:sz w:val="32"/>
                <w:szCs w:val="32"/>
                <w:highlight w:val="black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2" w:type="dxa"/>
            <w:tcBorders>
              <w:top w:val="nil"/>
            </w:tcBorders>
            <w:shd w:val="clear" w:color="auto" w:fill="000000" w:themeFill="text1"/>
            <w:vAlign w:val="center"/>
          </w:tcPr>
          <w:p w14:paraId="29DFB487" w14:textId="24AC1DA7" w:rsidR="000065F1" w:rsidRDefault="000065F1" w:rsidP="000065F1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061D5B97" w14:textId="79FA63BC" w:rsidR="000065F1" w:rsidRDefault="000065F1" w:rsidP="000065F1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3168C51F" w14:textId="77777777" w:rsidR="000065F1" w:rsidRPr="007712EA" w:rsidRDefault="000065F1" w:rsidP="000065F1">
            <w:pPr>
              <w:rPr>
                <w:rFonts w:ascii="Arial" w:hAnsi="Arial" w:cs="Arial"/>
                <w:sz w:val="14"/>
                <w:szCs w:val="14"/>
              </w:rPr>
            </w:pP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Gun/Bow</w:t>
            </w:r>
            <w:r>
              <w:rPr>
                <w:rFonts w:ascii="Arial" w:hAnsi="Arial" w:cs="Arial"/>
                <w:sz w:val="14"/>
                <w:szCs w:val="14"/>
              </w:rPr>
              <w:t xml:space="preserve">        </w:t>
            </w: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 xml:space="preserve"> Bow</w:t>
            </w:r>
            <w:r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-</w:t>
            </w: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Only</w:t>
            </w:r>
          </w:p>
          <w:p w14:paraId="1B5EF0EF" w14:textId="364226EB" w:rsidR="000065F1" w:rsidRPr="007712EA" w:rsidRDefault="001213B4" w:rsidP="000065F1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DC4DBC">
              <w:rPr>
                <w:rFonts w:ascii="Arial" w:hAnsi="Arial" w:cs="Arial"/>
                <w:color w:val="EE0000"/>
                <w:sz w:val="14"/>
                <w:szCs w:val="14"/>
              </w:rPr>
              <w:t>BOOKED</w:t>
            </w:r>
            <w:r w:rsidR="000065F1" w:rsidRPr="00DC4DBC">
              <w:rPr>
                <w:rFonts w:ascii="Arial" w:hAnsi="Arial" w:cs="Arial"/>
                <w:color w:val="EE0000"/>
                <w:sz w:val="14"/>
                <w:szCs w:val="14"/>
              </w:rPr>
              <w:t xml:space="preserve"> </w:t>
            </w:r>
            <w:r w:rsidR="000065F1">
              <w:rPr>
                <w:rFonts w:ascii="Arial" w:hAnsi="Arial" w:cs="Arial"/>
                <w:color w:val="FF0000"/>
                <w:sz w:val="14"/>
                <w:szCs w:val="14"/>
              </w:rPr>
              <w:t xml:space="preserve"> </w:t>
            </w:r>
            <w:r w:rsidR="000065F1"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</w:t>
            </w:r>
            <w:r w:rsidR="000065F1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</w:t>
            </w:r>
            <w:r w:rsidR="000065F1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CAMP #1</w:t>
            </w:r>
            <w:r w:rsidR="000065F1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</w:t>
            </w:r>
          </w:p>
          <w:p w14:paraId="244DBCEB" w14:textId="22DBC955" w:rsidR="000065F1" w:rsidRPr="007712EA" w:rsidRDefault="00DC4DBC" w:rsidP="000065F1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DC4DBC">
              <w:rPr>
                <w:rFonts w:ascii="Arial" w:hAnsi="Arial" w:cs="Arial"/>
                <w:color w:val="EE0000"/>
                <w:sz w:val="14"/>
                <w:szCs w:val="14"/>
              </w:rPr>
              <w:t>BOOKED</w:t>
            </w:r>
            <w:r w:rsidR="000065F1" w:rsidRPr="00DC4DBC">
              <w:rPr>
                <w:rFonts w:ascii="Arial" w:hAnsi="Arial" w:cs="Arial"/>
                <w:color w:val="EE0000"/>
                <w:sz w:val="14"/>
                <w:szCs w:val="14"/>
              </w:rPr>
              <w:t xml:space="preserve"> </w:t>
            </w:r>
            <w:r w:rsidR="000065F1"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          </w:t>
            </w:r>
            <w:r w:rsidR="000065F1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OPEN  </w:t>
            </w:r>
          </w:p>
          <w:p w14:paraId="07E4DA21" w14:textId="77777777" w:rsidR="00A601CF" w:rsidRDefault="00A601CF" w:rsidP="000065F1">
            <w:pPr>
              <w:rPr>
                <w:rFonts w:ascii="Arial" w:hAnsi="Arial" w:cs="Arial"/>
                <w:color w:val="FF0000"/>
                <w:sz w:val="14"/>
                <w:szCs w:val="14"/>
              </w:rPr>
            </w:pPr>
            <w:r w:rsidRPr="00DC4DBC">
              <w:rPr>
                <w:rFonts w:ascii="Arial" w:hAnsi="Arial" w:cs="Arial"/>
                <w:color w:val="EE0000"/>
                <w:sz w:val="14"/>
                <w:szCs w:val="14"/>
              </w:rPr>
              <w:t xml:space="preserve">BOOKED </w:t>
            </w:r>
            <w:r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           </w:t>
            </w:r>
          </w:p>
          <w:p w14:paraId="555550C5" w14:textId="648F6055" w:rsidR="000065F1" w:rsidRPr="007712EA" w:rsidRDefault="00A601CF" w:rsidP="000065F1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DC4DBC">
              <w:rPr>
                <w:rFonts w:ascii="Arial" w:hAnsi="Arial" w:cs="Arial"/>
                <w:color w:val="EE0000"/>
                <w:sz w:val="14"/>
                <w:szCs w:val="14"/>
              </w:rPr>
              <w:t xml:space="preserve">BOOKED </w:t>
            </w:r>
            <w:r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         </w:t>
            </w:r>
            <w:r w:rsidR="000065F1">
              <w:rPr>
                <w:rFonts w:ascii="Arial" w:hAnsi="Arial" w:cs="Arial"/>
                <w:color w:val="00B050"/>
                <w:sz w:val="14"/>
                <w:szCs w:val="14"/>
              </w:rPr>
              <w:t>CAMP</w:t>
            </w:r>
            <w:r w:rsidR="000065F1"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</w:t>
            </w:r>
            <w:r w:rsidR="000065F1">
              <w:rPr>
                <w:rFonts w:ascii="Arial" w:hAnsi="Arial" w:cs="Arial"/>
                <w:color w:val="00B050"/>
                <w:sz w:val="14"/>
                <w:szCs w:val="14"/>
              </w:rPr>
              <w:t>#2</w:t>
            </w:r>
            <w:r w:rsidR="000065F1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</w:t>
            </w:r>
          </w:p>
          <w:p w14:paraId="450887C2" w14:textId="31C21922" w:rsidR="000065F1" w:rsidRPr="007712EA" w:rsidRDefault="00A601CF" w:rsidP="000065F1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DC4DBC">
              <w:rPr>
                <w:rFonts w:ascii="Arial" w:hAnsi="Arial" w:cs="Arial"/>
                <w:color w:val="EE0000"/>
                <w:sz w:val="14"/>
                <w:szCs w:val="14"/>
              </w:rPr>
              <w:t xml:space="preserve">BOOKED </w:t>
            </w:r>
            <w:r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           </w:t>
            </w:r>
            <w:r w:rsidR="000065F1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OPEN  </w:t>
            </w:r>
          </w:p>
          <w:p w14:paraId="1FA3F9ED" w14:textId="1D2C4DD3" w:rsidR="000065F1" w:rsidRDefault="00A601CF" w:rsidP="000065F1">
            <w:pPr>
              <w:rPr>
                <w:rFonts w:ascii="Century Gothic" w:hAnsi="Century Gothic"/>
                <w:b/>
                <w:sz w:val="32"/>
                <w:szCs w:val="32"/>
              </w:rPr>
            </w:pPr>
            <w:r w:rsidRPr="00DC4DBC">
              <w:rPr>
                <w:rFonts w:ascii="Arial" w:hAnsi="Arial" w:cs="Arial"/>
                <w:color w:val="EE0000"/>
                <w:sz w:val="14"/>
                <w:szCs w:val="14"/>
              </w:rPr>
              <w:t xml:space="preserve">BOOKED </w:t>
            </w:r>
            <w:r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           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74A3CEDF" w14:textId="3434EC68" w:rsidR="004E3D70" w:rsidRPr="004E3D70" w:rsidRDefault="004E3D70" w:rsidP="004E3D70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4B442B56" w14:textId="77777777" w:rsidR="004E3D70" w:rsidRPr="004E3D70" w:rsidRDefault="004E3D70" w:rsidP="004E3D70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113F527E" w14:textId="77777777" w:rsidR="004E3D70" w:rsidRPr="004E3D70" w:rsidRDefault="004E3D70" w:rsidP="004E3D70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454C73DB" w14:textId="77777777" w:rsidR="004E3D70" w:rsidRPr="004E3D70" w:rsidRDefault="004E3D70" w:rsidP="004E3D70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2105685C" w14:textId="77777777" w:rsidR="004E3D70" w:rsidRPr="004E3D70" w:rsidRDefault="004E3D70" w:rsidP="004E3D70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6781560E" w14:textId="77777777" w:rsidR="004E3D70" w:rsidRPr="004E3D70" w:rsidRDefault="004E3D70" w:rsidP="004E3D70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2B5C0F91" w14:textId="67CF3F9C" w:rsidR="000065F1" w:rsidRDefault="000065F1" w:rsidP="000065F1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0D743C8E" w14:textId="77777777" w:rsidR="007E16A0" w:rsidRPr="004E3D70" w:rsidRDefault="007E16A0" w:rsidP="007E16A0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3D06ACB8" w14:textId="77777777" w:rsidR="007E16A0" w:rsidRPr="004E3D70" w:rsidRDefault="007E16A0" w:rsidP="007E16A0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46839C76" w14:textId="77777777" w:rsidR="00890AD9" w:rsidRPr="004E3D70" w:rsidRDefault="00890AD9" w:rsidP="00890AD9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291A27DB" w14:textId="77777777" w:rsidR="00890AD9" w:rsidRPr="004E3D70" w:rsidRDefault="00890AD9" w:rsidP="00890AD9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70F60D9D" w14:textId="77777777" w:rsidR="000A7F1C" w:rsidRPr="004E3D70" w:rsidRDefault="000A7F1C" w:rsidP="000A7F1C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0023C267" w14:textId="77777777" w:rsidR="000A7F1C" w:rsidRPr="004E3D70" w:rsidRDefault="000A7F1C" w:rsidP="000A7F1C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38EEB844" w14:textId="495667A9" w:rsidR="000065F1" w:rsidRPr="00257E0C" w:rsidRDefault="000065F1" w:rsidP="000065F1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</w:tr>
      <w:tr w:rsidR="0044204E" w:rsidRPr="000A21D6" w14:paraId="25506E19" w14:textId="77777777" w:rsidTr="000065F1">
        <w:trPr>
          <w:trHeight w:hRule="exact" w:val="432"/>
        </w:trPr>
        <w:tc>
          <w:tcPr>
            <w:tcW w:w="629" w:type="dxa"/>
            <w:tcBorders>
              <w:bottom w:val="nil"/>
              <w:right w:val="nil"/>
            </w:tcBorders>
            <w:shd w:val="clear" w:color="auto" w:fill="E6E6E6"/>
          </w:tcPr>
          <w:p w14:paraId="13DEA73A" w14:textId="77777777" w:rsidR="0044204E" w:rsidRPr="00612E9A" w:rsidRDefault="0044204E" w:rsidP="0044204E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5FC22007" w14:textId="77777777" w:rsidR="0044204E" w:rsidRPr="0086409E" w:rsidRDefault="0044204E" w:rsidP="0044204E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tcBorders>
              <w:left w:val="nil"/>
              <w:bottom w:val="nil"/>
            </w:tcBorders>
            <w:shd w:val="clear" w:color="auto" w:fill="E6E6E6"/>
          </w:tcPr>
          <w:p w14:paraId="3553A315" w14:textId="482776A6" w:rsidR="0044204E" w:rsidRPr="00F5389F" w:rsidRDefault="004D6933" w:rsidP="0044204E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27</w:t>
            </w: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64A41DBD" w14:textId="72F2245D" w:rsidR="0044204E" w:rsidRDefault="004D6933" w:rsidP="0044204E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8</w:t>
            </w:r>
          </w:p>
          <w:p w14:paraId="0715D5F2" w14:textId="77777777" w:rsidR="0044204E" w:rsidRPr="00DA06B0" w:rsidRDefault="0044204E" w:rsidP="0044204E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000000" w:themeFill="text1"/>
          </w:tcPr>
          <w:p w14:paraId="6BBD692C" w14:textId="7FD4A9A4" w:rsidR="0044204E" w:rsidRDefault="004D6933" w:rsidP="0044204E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9</w:t>
            </w:r>
          </w:p>
          <w:p w14:paraId="5C78A908" w14:textId="77777777" w:rsidR="0044204E" w:rsidRPr="00DA06B0" w:rsidRDefault="0044204E" w:rsidP="0044204E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1BF96F0D" w14:textId="78CE676E" w:rsidR="0044204E" w:rsidRDefault="004D6933" w:rsidP="0044204E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30</w:t>
            </w:r>
          </w:p>
          <w:p w14:paraId="4B2602B7" w14:textId="77777777" w:rsidR="0044204E" w:rsidRPr="00DA06B0" w:rsidRDefault="0044204E" w:rsidP="0044204E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7E6E6" w:themeFill="background2"/>
          </w:tcPr>
          <w:p w14:paraId="0C42FAC7" w14:textId="54EF9E66" w:rsidR="0044204E" w:rsidRDefault="004D6933" w:rsidP="0044204E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31</w:t>
            </w:r>
          </w:p>
          <w:p w14:paraId="009B6509" w14:textId="77777777" w:rsidR="0044204E" w:rsidRPr="00DA06B0" w:rsidRDefault="0044204E" w:rsidP="0044204E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7E6E6" w:themeFill="background2"/>
          </w:tcPr>
          <w:p w14:paraId="647FBB58" w14:textId="4311FDAF" w:rsidR="0044204E" w:rsidRDefault="004D6933" w:rsidP="0044204E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01</w:t>
            </w:r>
          </w:p>
          <w:p w14:paraId="13431E34" w14:textId="77777777" w:rsidR="0044204E" w:rsidRPr="000A21D6" w:rsidRDefault="0044204E" w:rsidP="0044204E"/>
        </w:tc>
        <w:tc>
          <w:tcPr>
            <w:tcW w:w="1852" w:type="dxa"/>
            <w:tcBorders>
              <w:bottom w:val="nil"/>
            </w:tcBorders>
            <w:shd w:val="clear" w:color="auto" w:fill="D9D9D9"/>
          </w:tcPr>
          <w:p w14:paraId="10EA59CE" w14:textId="74B7C50E" w:rsidR="0044204E" w:rsidRDefault="004D6933" w:rsidP="0044204E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02</w:t>
            </w:r>
          </w:p>
          <w:p w14:paraId="0983EE0F" w14:textId="77777777" w:rsidR="0044204E" w:rsidRPr="000A21D6" w:rsidRDefault="0044204E" w:rsidP="0044204E"/>
        </w:tc>
      </w:tr>
      <w:tr w:rsidR="000065F1" w:rsidRPr="000A21D6" w14:paraId="118A49E8" w14:textId="77777777" w:rsidTr="00C358DB">
        <w:trPr>
          <w:trHeight w:hRule="exact" w:val="1253"/>
        </w:trPr>
        <w:tc>
          <w:tcPr>
            <w:tcW w:w="1850" w:type="dxa"/>
            <w:gridSpan w:val="2"/>
            <w:tcBorders>
              <w:top w:val="nil"/>
            </w:tcBorders>
            <w:vAlign w:val="center"/>
          </w:tcPr>
          <w:p w14:paraId="7AD787CB" w14:textId="77777777" w:rsidR="00300915" w:rsidRPr="004E3D70" w:rsidRDefault="00300915" w:rsidP="00300915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1580D9F9" w14:textId="77777777" w:rsidR="00300915" w:rsidRPr="004E3D70" w:rsidRDefault="00300915" w:rsidP="00300915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75E33CCF" w14:textId="77777777" w:rsidR="009209AE" w:rsidRPr="004E3D70" w:rsidRDefault="009209AE" w:rsidP="009209AE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6F549BFA" w14:textId="77777777" w:rsidR="009209AE" w:rsidRPr="004E3D70" w:rsidRDefault="009209AE" w:rsidP="009209AE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3283E62A" w14:textId="77777777" w:rsidR="009209AE" w:rsidRPr="004E3D70" w:rsidRDefault="009209AE" w:rsidP="009209AE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0ABA81EC" w14:textId="1FCB8FEA" w:rsidR="00C358DB" w:rsidRPr="009209AE" w:rsidRDefault="009209AE" w:rsidP="00C358DB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9209AE">
              <w:rPr>
                <w:rFonts w:ascii="Arial" w:hAnsi="Arial" w:cs="Arial"/>
                <w:color w:val="EE0000"/>
                <w:sz w:val="16"/>
                <w:szCs w:val="16"/>
              </w:rPr>
              <w:t>CLOSED</w:t>
            </w:r>
          </w:p>
          <w:p w14:paraId="31A6A20D" w14:textId="52741C73" w:rsidR="000065F1" w:rsidRPr="00257E0C" w:rsidRDefault="000065F1" w:rsidP="000065F1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60A387B1" w14:textId="15D11BDC" w:rsidR="000065F1" w:rsidRDefault="000065F1" w:rsidP="000065F1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2" w:type="dxa"/>
            <w:tcBorders>
              <w:top w:val="nil"/>
            </w:tcBorders>
            <w:shd w:val="clear" w:color="auto" w:fill="000000" w:themeFill="text1"/>
            <w:vAlign w:val="center"/>
          </w:tcPr>
          <w:p w14:paraId="7C996943" w14:textId="12268471" w:rsidR="000065F1" w:rsidRDefault="000065F1" w:rsidP="000065F1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246838FC" w14:textId="6AB39B65" w:rsidR="000065F1" w:rsidRDefault="000065F1" w:rsidP="000065F1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2" w:type="dxa"/>
            <w:tcBorders>
              <w:top w:val="nil"/>
              <w:right w:val="single" w:sz="4" w:space="0" w:color="auto"/>
            </w:tcBorders>
            <w:vAlign w:val="center"/>
          </w:tcPr>
          <w:p w14:paraId="708782A3" w14:textId="77777777" w:rsidR="000065F1" w:rsidRPr="007712EA" w:rsidRDefault="000065F1" w:rsidP="000065F1">
            <w:pPr>
              <w:rPr>
                <w:rFonts w:ascii="Arial" w:hAnsi="Arial" w:cs="Arial"/>
                <w:sz w:val="14"/>
                <w:szCs w:val="14"/>
              </w:rPr>
            </w:pP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Gun/Bow</w:t>
            </w:r>
            <w:r>
              <w:rPr>
                <w:rFonts w:ascii="Arial" w:hAnsi="Arial" w:cs="Arial"/>
                <w:sz w:val="14"/>
                <w:szCs w:val="14"/>
              </w:rPr>
              <w:t xml:space="preserve">        </w:t>
            </w: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 xml:space="preserve"> Bow</w:t>
            </w:r>
            <w:r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-</w:t>
            </w: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Only</w:t>
            </w:r>
          </w:p>
          <w:p w14:paraId="19ABA060" w14:textId="012CAFBB" w:rsidR="000065F1" w:rsidRPr="007712EA" w:rsidRDefault="009209AE" w:rsidP="000065F1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DC4DBC">
              <w:rPr>
                <w:rFonts w:ascii="Arial" w:hAnsi="Arial" w:cs="Arial"/>
                <w:color w:val="EE0000"/>
                <w:sz w:val="14"/>
                <w:szCs w:val="14"/>
              </w:rPr>
              <w:t xml:space="preserve">BOOKED </w:t>
            </w:r>
            <w:r>
              <w:rPr>
                <w:rFonts w:ascii="Arial" w:hAnsi="Arial" w:cs="Arial"/>
                <w:color w:val="FF0000"/>
                <w:sz w:val="14"/>
                <w:szCs w:val="14"/>
              </w:rPr>
              <w:t xml:space="preserve"> </w:t>
            </w:r>
            <w:r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  </w:t>
            </w:r>
            <w:r w:rsidR="000065F1">
              <w:rPr>
                <w:rFonts w:ascii="Arial" w:hAnsi="Arial" w:cs="Arial"/>
                <w:color w:val="00B050"/>
                <w:sz w:val="14"/>
                <w:szCs w:val="14"/>
              </w:rPr>
              <w:t>CAMP #1</w:t>
            </w:r>
            <w:r w:rsidR="000065F1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</w:t>
            </w:r>
          </w:p>
          <w:p w14:paraId="683451C6" w14:textId="5AB1839D" w:rsidR="000065F1" w:rsidRPr="007712EA" w:rsidRDefault="009209AE" w:rsidP="000065F1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DC4DBC">
              <w:rPr>
                <w:rFonts w:ascii="Arial" w:hAnsi="Arial" w:cs="Arial"/>
                <w:color w:val="EE0000"/>
                <w:sz w:val="14"/>
                <w:szCs w:val="14"/>
              </w:rPr>
              <w:t xml:space="preserve">BOOKED </w:t>
            </w:r>
            <w:r>
              <w:rPr>
                <w:rFonts w:ascii="Arial" w:hAnsi="Arial" w:cs="Arial"/>
                <w:color w:val="FF0000"/>
                <w:sz w:val="14"/>
                <w:szCs w:val="14"/>
              </w:rPr>
              <w:t xml:space="preserve"> </w:t>
            </w:r>
            <w:r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</w:t>
            </w:r>
            <w:r w:rsidR="000065F1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OPEN  </w:t>
            </w:r>
          </w:p>
          <w:p w14:paraId="07E4FB83" w14:textId="77777777" w:rsidR="009209AE" w:rsidRDefault="009209AE" w:rsidP="000065F1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DC4DBC">
              <w:rPr>
                <w:rFonts w:ascii="Arial" w:hAnsi="Arial" w:cs="Arial"/>
                <w:color w:val="EE0000"/>
                <w:sz w:val="14"/>
                <w:szCs w:val="14"/>
              </w:rPr>
              <w:t xml:space="preserve">BOOKED </w:t>
            </w:r>
            <w:r>
              <w:rPr>
                <w:rFonts w:ascii="Arial" w:hAnsi="Arial" w:cs="Arial"/>
                <w:color w:val="FF0000"/>
                <w:sz w:val="14"/>
                <w:szCs w:val="14"/>
              </w:rPr>
              <w:t xml:space="preserve"> </w:t>
            </w:r>
            <w:r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</w:t>
            </w:r>
          </w:p>
          <w:p w14:paraId="3A31FD09" w14:textId="1A420FE3" w:rsidR="000065F1" w:rsidRPr="007712EA" w:rsidRDefault="009209AE" w:rsidP="000065F1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DC4DBC">
              <w:rPr>
                <w:rFonts w:ascii="Arial" w:hAnsi="Arial" w:cs="Arial"/>
                <w:color w:val="EE0000"/>
                <w:sz w:val="14"/>
                <w:szCs w:val="14"/>
              </w:rPr>
              <w:t xml:space="preserve">BOOKED </w:t>
            </w:r>
            <w:r>
              <w:rPr>
                <w:rFonts w:ascii="Arial" w:hAnsi="Arial" w:cs="Arial"/>
                <w:color w:val="FF0000"/>
                <w:sz w:val="14"/>
                <w:szCs w:val="14"/>
              </w:rPr>
              <w:t xml:space="preserve"> </w:t>
            </w:r>
            <w:r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</w:t>
            </w:r>
            <w:r w:rsidR="000065F1">
              <w:rPr>
                <w:rFonts w:ascii="Arial" w:hAnsi="Arial" w:cs="Arial"/>
                <w:color w:val="00B050"/>
                <w:sz w:val="14"/>
                <w:szCs w:val="14"/>
              </w:rPr>
              <w:t>CAMP</w:t>
            </w:r>
            <w:r w:rsidR="000065F1"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</w:t>
            </w:r>
            <w:r w:rsidR="000065F1">
              <w:rPr>
                <w:rFonts w:ascii="Arial" w:hAnsi="Arial" w:cs="Arial"/>
                <w:color w:val="00B050"/>
                <w:sz w:val="14"/>
                <w:szCs w:val="14"/>
              </w:rPr>
              <w:t>#2</w:t>
            </w:r>
            <w:r w:rsidR="000065F1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</w:t>
            </w:r>
          </w:p>
          <w:p w14:paraId="2AC50F86" w14:textId="0118BDE8" w:rsidR="000065F1" w:rsidRPr="007712EA" w:rsidRDefault="00443AD5" w:rsidP="000065F1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DC4DBC">
              <w:rPr>
                <w:rFonts w:ascii="Arial" w:hAnsi="Arial" w:cs="Arial"/>
                <w:color w:val="EE0000"/>
                <w:sz w:val="14"/>
                <w:szCs w:val="14"/>
              </w:rPr>
              <w:t xml:space="preserve">BOOKED </w:t>
            </w:r>
            <w:r>
              <w:rPr>
                <w:rFonts w:ascii="Arial" w:hAnsi="Arial" w:cs="Arial"/>
                <w:color w:val="FF0000"/>
                <w:sz w:val="14"/>
                <w:szCs w:val="14"/>
              </w:rPr>
              <w:t xml:space="preserve"> </w:t>
            </w:r>
            <w:r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 </w:t>
            </w:r>
            <w:r w:rsidR="000065F1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OPEN  </w:t>
            </w:r>
          </w:p>
          <w:p w14:paraId="34747330" w14:textId="11EA922D" w:rsidR="000065F1" w:rsidRDefault="00443AD5" w:rsidP="000065F1">
            <w:pPr>
              <w:rPr>
                <w:rFonts w:ascii="Century Gothic" w:hAnsi="Century Gothic"/>
                <w:b/>
                <w:sz w:val="32"/>
                <w:szCs w:val="32"/>
              </w:rPr>
            </w:pPr>
            <w:r w:rsidRPr="00DC4DBC">
              <w:rPr>
                <w:rFonts w:ascii="Arial" w:hAnsi="Arial" w:cs="Arial"/>
                <w:color w:val="EE0000"/>
                <w:sz w:val="14"/>
                <w:szCs w:val="14"/>
              </w:rPr>
              <w:t xml:space="preserve">BOOKED </w:t>
            </w:r>
            <w:r>
              <w:rPr>
                <w:rFonts w:ascii="Arial" w:hAnsi="Arial" w:cs="Arial"/>
                <w:color w:val="FF0000"/>
                <w:sz w:val="14"/>
                <w:szCs w:val="14"/>
              </w:rPr>
              <w:t xml:space="preserve"> </w:t>
            </w:r>
            <w:r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</w:t>
            </w:r>
          </w:p>
        </w:tc>
        <w:tc>
          <w:tcPr>
            <w:tcW w:w="18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9417A3" w14:textId="1C015641" w:rsidR="00C358DB" w:rsidRPr="004E3D70" w:rsidRDefault="004E3D70" w:rsidP="00C358DB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172999E3" w14:textId="77777777" w:rsidR="004E3D70" w:rsidRPr="004E3D70" w:rsidRDefault="004E3D70" w:rsidP="004E3D70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79922CF5" w14:textId="77777777" w:rsidR="004E3D70" w:rsidRPr="004E3D70" w:rsidRDefault="004E3D70" w:rsidP="004E3D70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0EB453D5" w14:textId="77777777" w:rsidR="004E3D70" w:rsidRPr="004E3D70" w:rsidRDefault="004E3D70" w:rsidP="004E3D70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35A19DFD" w14:textId="77777777" w:rsidR="004E3D70" w:rsidRPr="004E3D70" w:rsidRDefault="004E3D70" w:rsidP="004E3D70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128B13C2" w14:textId="77777777" w:rsidR="004E3D70" w:rsidRPr="004E3D70" w:rsidRDefault="004E3D70" w:rsidP="004E3D70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2AD6D966" w14:textId="72381B92" w:rsidR="000065F1" w:rsidRPr="00C01A03" w:rsidRDefault="000065F1" w:rsidP="000065F1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32538E60" w14:textId="77777777" w:rsidR="008B315B" w:rsidRPr="004E3D70" w:rsidRDefault="008B315B" w:rsidP="008B315B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18C2D7A1" w14:textId="77777777" w:rsidR="008B315B" w:rsidRPr="004E3D70" w:rsidRDefault="008B315B" w:rsidP="008B315B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380DD31B" w14:textId="77777777" w:rsidR="008B315B" w:rsidRPr="004E3D70" w:rsidRDefault="008B315B" w:rsidP="008B315B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7C71F4B1" w14:textId="77777777" w:rsidR="00064D29" w:rsidRPr="004E3D70" w:rsidRDefault="00064D29" w:rsidP="00064D29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11158FFE" w14:textId="77777777" w:rsidR="00064D29" w:rsidRPr="004E3D70" w:rsidRDefault="00064D29" w:rsidP="00064D29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5603FDE8" w14:textId="77777777" w:rsidR="00064D29" w:rsidRPr="007E16A0" w:rsidRDefault="00064D29" w:rsidP="00064D29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7E16A0">
              <w:rPr>
                <w:rFonts w:ascii="Arial" w:hAnsi="Arial" w:cs="Arial"/>
                <w:color w:val="EE0000"/>
                <w:sz w:val="16"/>
                <w:szCs w:val="16"/>
              </w:rPr>
              <w:t>CLOSED</w:t>
            </w:r>
          </w:p>
          <w:p w14:paraId="2F635A41" w14:textId="297AC4DB" w:rsidR="000065F1" w:rsidRPr="000A21D6" w:rsidRDefault="000065F1" w:rsidP="000065F1">
            <w:pPr>
              <w:jc w:val="center"/>
            </w:pPr>
          </w:p>
        </w:tc>
      </w:tr>
    </w:tbl>
    <w:p w14:paraId="0141F80A" w14:textId="77777777" w:rsidR="00554DF0" w:rsidRDefault="00554DF0" w:rsidP="009E1544">
      <w:pPr>
        <w:rPr>
          <w:rFonts w:ascii="Century Gothic" w:hAnsi="Century Gothic"/>
          <w:sz w:val="12"/>
        </w:rPr>
      </w:pPr>
    </w:p>
    <w:p w14:paraId="5AD5584B" w14:textId="77777777" w:rsidR="0030785F" w:rsidRDefault="0030785F" w:rsidP="009E1544">
      <w:pPr>
        <w:rPr>
          <w:rFonts w:ascii="Century Gothic" w:hAnsi="Century Gothic"/>
          <w:sz w:val="12"/>
        </w:rPr>
      </w:pPr>
    </w:p>
    <w:p w14:paraId="45A92C15" w14:textId="77777777" w:rsidR="0030785F" w:rsidRDefault="0030785F" w:rsidP="009E1544">
      <w:pPr>
        <w:rPr>
          <w:rFonts w:ascii="Century Gothic" w:hAnsi="Century Gothic"/>
          <w:sz w:val="12"/>
        </w:rPr>
      </w:pPr>
    </w:p>
    <w:p w14:paraId="060D0A15" w14:textId="77777777" w:rsidR="0030785F" w:rsidRDefault="0030785F" w:rsidP="009E1544">
      <w:pPr>
        <w:rPr>
          <w:rFonts w:ascii="Century Gothic" w:hAnsi="Century Gothic"/>
          <w:sz w:val="12"/>
        </w:rPr>
      </w:pPr>
    </w:p>
    <w:p w14:paraId="3D48830C" w14:textId="77777777" w:rsidR="0030785F" w:rsidRDefault="0030785F" w:rsidP="009E1544">
      <w:pPr>
        <w:rPr>
          <w:rFonts w:ascii="Century Gothic" w:hAnsi="Century Gothic"/>
          <w:sz w:val="12"/>
        </w:rPr>
      </w:pPr>
    </w:p>
    <w:p w14:paraId="21D83EC6" w14:textId="77777777" w:rsidR="0030785F" w:rsidRDefault="0030785F" w:rsidP="009E1544">
      <w:pPr>
        <w:rPr>
          <w:rFonts w:ascii="Century Gothic" w:hAnsi="Century Gothic"/>
          <w:sz w:val="12"/>
        </w:rPr>
      </w:pPr>
    </w:p>
    <w:p w14:paraId="7FECFC7B" w14:textId="77777777" w:rsidR="0030785F" w:rsidRDefault="0030785F" w:rsidP="009E1544">
      <w:pPr>
        <w:rPr>
          <w:rFonts w:ascii="Century Gothic" w:hAnsi="Century Gothic"/>
          <w:sz w:val="12"/>
        </w:rPr>
      </w:pPr>
    </w:p>
    <w:p w14:paraId="419EF09F" w14:textId="77777777" w:rsidR="0030785F" w:rsidRDefault="0030785F" w:rsidP="009E1544">
      <w:pPr>
        <w:rPr>
          <w:rFonts w:ascii="Century Gothic" w:hAnsi="Century Gothic"/>
          <w:sz w:val="12"/>
        </w:rPr>
      </w:pPr>
    </w:p>
    <w:p w14:paraId="0981DA02" w14:textId="77777777" w:rsidR="0030785F" w:rsidRDefault="0030785F" w:rsidP="009E1544">
      <w:pPr>
        <w:rPr>
          <w:rFonts w:ascii="Century Gothic" w:hAnsi="Century Gothic"/>
          <w:sz w:val="12"/>
        </w:rPr>
      </w:pPr>
    </w:p>
    <w:p w14:paraId="559534D3" w14:textId="77777777" w:rsidR="0030785F" w:rsidRDefault="0030785F" w:rsidP="009E1544">
      <w:pPr>
        <w:rPr>
          <w:rFonts w:ascii="Century Gothic" w:hAnsi="Century Gothic"/>
          <w:sz w:val="12"/>
        </w:rPr>
      </w:pPr>
    </w:p>
    <w:p w14:paraId="58186209" w14:textId="77777777" w:rsidR="0030785F" w:rsidRPr="002012D4" w:rsidRDefault="0030785F" w:rsidP="009E1544">
      <w:pPr>
        <w:rPr>
          <w:rFonts w:ascii="Century Gothic" w:hAnsi="Century Gothic"/>
          <w:sz w:val="12"/>
        </w:rPr>
      </w:pPr>
    </w:p>
    <w:tbl>
      <w:tblPr>
        <w:tblW w:w="12960" w:type="dxa"/>
        <w:tblInd w:w="108" w:type="dxa"/>
        <w:tblBorders>
          <w:top w:val="single" w:sz="4" w:space="0" w:color="595959"/>
          <w:left w:val="single" w:sz="4" w:space="0" w:color="595959"/>
          <w:bottom w:val="single" w:sz="4" w:space="0" w:color="595959"/>
          <w:right w:val="single" w:sz="4" w:space="0" w:color="595959"/>
          <w:insideH w:val="single" w:sz="4" w:space="0" w:color="595959"/>
          <w:insideV w:val="single" w:sz="4" w:space="0" w:color="595959"/>
        </w:tblBorders>
        <w:tblLayout w:type="fixed"/>
        <w:tblLook w:val="01E0" w:firstRow="1" w:lastRow="1" w:firstColumn="1" w:lastColumn="1" w:noHBand="0" w:noVBand="0"/>
      </w:tblPr>
      <w:tblGrid>
        <w:gridCol w:w="637"/>
        <w:gridCol w:w="1220"/>
        <w:gridCol w:w="1850"/>
        <w:gridCol w:w="1851"/>
        <w:gridCol w:w="1850"/>
        <w:gridCol w:w="1851"/>
        <w:gridCol w:w="1850"/>
        <w:gridCol w:w="1851"/>
      </w:tblGrid>
      <w:tr w:rsidR="004E68E4" w:rsidRPr="000A21D6" w14:paraId="559ACDB6" w14:textId="77777777" w:rsidTr="00342E26">
        <w:trPr>
          <w:trHeight w:hRule="exact" w:val="720"/>
        </w:trPr>
        <w:tc>
          <w:tcPr>
            <w:tcW w:w="12960" w:type="dxa"/>
            <w:gridSpan w:val="8"/>
            <w:vAlign w:val="center"/>
          </w:tcPr>
          <w:p w14:paraId="3A75D5E0" w14:textId="613C6A70" w:rsidR="004E68E4" w:rsidRPr="000A21D6" w:rsidRDefault="00AC61F1" w:rsidP="006C5A6C">
            <w:pPr>
              <w:jc w:val="center"/>
              <w:rPr>
                <w:rFonts w:ascii="Century Gothic" w:hAnsi="Century Gothic"/>
                <w:b/>
                <w:sz w:val="44"/>
                <w:szCs w:val="44"/>
              </w:rPr>
            </w:pPr>
            <w:r>
              <w:rPr>
                <w:rFonts w:ascii="Century Gothic" w:hAnsi="Century Gothic"/>
                <w:b/>
                <w:sz w:val="44"/>
                <w:szCs w:val="44"/>
              </w:rPr>
              <w:t>CARIBOU CALENDAR_</w:t>
            </w:r>
            <w:r w:rsidR="003A681F">
              <w:rPr>
                <w:rFonts w:ascii="Century Gothic" w:hAnsi="Century Gothic"/>
                <w:b/>
                <w:sz w:val="44"/>
                <w:szCs w:val="44"/>
              </w:rPr>
              <w:t>SEPTEMBER 202</w:t>
            </w:r>
            <w:r w:rsidR="004D6933">
              <w:rPr>
                <w:rFonts w:ascii="Century Gothic" w:hAnsi="Century Gothic"/>
                <w:b/>
                <w:sz w:val="44"/>
                <w:szCs w:val="44"/>
              </w:rPr>
              <w:t>8</w:t>
            </w:r>
          </w:p>
        </w:tc>
      </w:tr>
      <w:tr w:rsidR="00B03520" w:rsidRPr="000A21D6" w14:paraId="70148EF8" w14:textId="77777777" w:rsidTr="00C66BA6">
        <w:trPr>
          <w:trHeight w:hRule="exact" w:val="424"/>
        </w:trPr>
        <w:tc>
          <w:tcPr>
            <w:tcW w:w="1857" w:type="dxa"/>
            <w:gridSpan w:val="2"/>
            <w:shd w:val="clear" w:color="auto" w:fill="C0C0C0"/>
            <w:vAlign w:val="center"/>
          </w:tcPr>
          <w:p w14:paraId="2ED2A911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unday</w:t>
            </w:r>
          </w:p>
        </w:tc>
        <w:tc>
          <w:tcPr>
            <w:tcW w:w="1850" w:type="dxa"/>
            <w:shd w:val="clear" w:color="auto" w:fill="C0C0C0"/>
            <w:vAlign w:val="center"/>
          </w:tcPr>
          <w:p w14:paraId="62ACC4DE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Mon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190974BB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uesday</w:t>
            </w:r>
          </w:p>
        </w:tc>
        <w:tc>
          <w:tcPr>
            <w:tcW w:w="1850" w:type="dxa"/>
            <w:shd w:val="clear" w:color="auto" w:fill="C0C0C0"/>
            <w:vAlign w:val="center"/>
          </w:tcPr>
          <w:p w14:paraId="1ACFFBFC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Wedne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3802A20D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hursday</w:t>
            </w:r>
          </w:p>
        </w:tc>
        <w:tc>
          <w:tcPr>
            <w:tcW w:w="1850" w:type="dxa"/>
            <w:shd w:val="clear" w:color="auto" w:fill="C0C0C0"/>
            <w:vAlign w:val="center"/>
          </w:tcPr>
          <w:p w14:paraId="580FACB4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Fri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6C616961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aturday</w:t>
            </w:r>
          </w:p>
        </w:tc>
      </w:tr>
      <w:tr w:rsidR="006A63C6" w:rsidRPr="000A21D6" w14:paraId="20778B62" w14:textId="77777777" w:rsidTr="00675A5D">
        <w:trPr>
          <w:trHeight w:hRule="exact" w:val="432"/>
        </w:trPr>
        <w:tc>
          <w:tcPr>
            <w:tcW w:w="637" w:type="dxa"/>
            <w:tcBorders>
              <w:bottom w:val="nil"/>
              <w:right w:val="nil"/>
            </w:tcBorders>
            <w:shd w:val="clear" w:color="auto" w:fill="D9D9D9"/>
          </w:tcPr>
          <w:p w14:paraId="5FBDAD1D" w14:textId="77777777" w:rsidR="006A63C6" w:rsidRPr="00434704" w:rsidRDefault="006A63C6" w:rsidP="00C83F31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0AA71678" w14:textId="77777777" w:rsidR="006A63C6" w:rsidRPr="00434704" w:rsidRDefault="006A63C6" w:rsidP="00C83F31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0" w:type="dxa"/>
            <w:tcBorders>
              <w:left w:val="nil"/>
              <w:bottom w:val="nil"/>
            </w:tcBorders>
            <w:shd w:val="clear" w:color="auto" w:fill="D9D9D9"/>
          </w:tcPr>
          <w:p w14:paraId="4715A068" w14:textId="57109457" w:rsidR="006A63C6" w:rsidRPr="0044204E" w:rsidRDefault="004D6933" w:rsidP="00C83F31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03</w:t>
            </w:r>
          </w:p>
          <w:p w14:paraId="23B79312" w14:textId="77777777" w:rsidR="006A63C6" w:rsidRPr="00434704" w:rsidRDefault="006A63C6" w:rsidP="00C83F31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0" w:type="dxa"/>
            <w:tcBorders>
              <w:bottom w:val="nil"/>
            </w:tcBorders>
            <w:shd w:val="clear" w:color="auto" w:fill="E7E6E6" w:themeFill="background2"/>
          </w:tcPr>
          <w:p w14:paraId="5491D27C" w14:textId="4B5056AC" w:rsidR="006A63C6" w:rsidRPr="00434704" w:rsidRDefault="004D6933" w:rsidP="00C83F31">
            <w:pPr>
              <w:autoSpaceDE w:val="0"/>
              <w:autoSpaceDN w:val="0"/>
              <w:adjustRightInd w:val="0"/>
              <w:spacing w:line="360" w:lineRule="exact"/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04</w:t>
            </w:r>
          </w:p>
          <w:p w14:paraId="7944BAAE" w14:textId="77777777" w:rsidR="007119B4" w:rsidRPr="00434704" w:rsidRDefault="007119B4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5CBAAB08" w14:textId="6E87E686" w:rsidR="006A63C6" w:rsidRPr="00434704" w:rsidRDefault="004D6933" w:rsidP="00C83F31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05</w:t>
            </w:r>
          </w:p>
          <w:p w14:paraId="00403BA2" w14:textId="77777777" w:rsidR="007119B4" w:rsidRPr="00434704" w:rsidRDefault="007119B4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bottom w:val="nil"/>
            </w:tcBorders>
            <w:shd w:val="clear" w:color="auto" w:fill="000000" w:themeFill="text1"/>
          </w:tcPr>
          <w:p w14:paraId="3B3C74A4" w14:textId="39309EA4" w:rsidR="006A63C6" w:rsidRPr="00434704" w:rsidRDefault="004D6933" w:rsidP="00C83F31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06</w:t>
            </w:r>
          </w:p>
          <w:p w14:paraId="195399AA" w14:textId="77777777" w:rsidR="0036659E" w:rsidRPr="00434704" w:rsidRDefault="0036659E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373AC7B4" w14:textId="48066B8C" w:rsidR="006A63C6" w:rsidRPr="00434704" w:rsidRDefault="004D6933" w:rsidP="00C83F31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07</w:t>
            </w:r>
          </w:p>
          <w:p w14:paraId="650C2007" w14:textId="77777777" w:rsidR="0036659E" w:rsidRPr="00434704" w:rsidRDefault="0036659E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bottom w:val="nil"/>
            </w:tcBorders>
          </w:tcPr>
          <w:p w14:paraId="1D358C01" w14:textId="0A9569BA" w:rsidR="006A63C6" w:rsidRDefault="004D6933" w:rsidP="00C83F31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08</w:t>
            </w:r>
          </w:p>
          <w:p w14:paraId="2A48C593" w14:textId="77777777" w:rsidR="0036659E" w:rsidRPr="00872052" w:rsidRDefault="0036659E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44D06F9E" w14:textId="7D9E74CD" w:rsidR="006A63C6" w:rsidRPr="0044204E" w:rsidRDefault="004D6933" w:rsidP="00C83F31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09</w:t>
            </w:r>
          </w:p>
          <w:p w14:paraId="0B56EABA" w14:textId="77777777" w:rsidR="0036659E" w:rsidRPr="00872052" w:rsidRDefault="0036659E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6A63C6" w:rsidRPr="00C83F31" w14:paraId="0BA3CA63" w14:textId="77777777" w:rsidTr="00796F72">
        <w:trPr>
          <w:trHeight w:hRule="exact" w:val="1253"/>
        </w:trPr>
        <w:tc>
          <w:tcPr>
            <w:tcW w:w="1857" w:type="dxa"/>
            <w:gridSpan w:val="2"/>
            <w:tcBorders>
              <w:top w:val="nil"/>
            </w:tcBorders>
            <w:vAlign w:val="center"/>
          </w:tcPr>
          <w:p w14:paraId="56B248E9" w14:textId="77777777" w:rsidR="00F01AEF" w:rsidRPr="004E3D70" w:rsidRDefault="00F01AEF" w:rsidP="00F01AEF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047CD9B7" w14:textId="77777777" w:rsidR="00F01AEF" w:rsidRPr="004E3D70" w:rsidRDefault="00F01AEF" w:rsidP="00F01AEF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7AD71934" w14:textId="77777777" w:rsidR="00F01AEF" w:rsidRPr="004E3D70" w:rsidRDefault="00F01AEF" w:rsidP="00F01AEF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59C08297" w14:textId="77777777" w:rsidR="00ED385C" w:rsidRPr="004E3D70" w:rsidRDefault="00ED385C" w:rsidP="00ED385C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29178489" w14:textId="77777777" w:rsidR="00ED385C" w:rsidRPr="004E3D70" w:rsidRDefault="00ED385C" w:rsidP="00ED385C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54926252" w14:textId="77777777" w:rsidR="00ED385C" w:rsidRPr="004E3D70" w:rsidRDefault="00ED385C" w:rsidP="00ED385C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68A7EC62" w14:textId="0BE0B12E" w:rsidR="00612E9A" w:rsidRPr="00434704" w:rsidRDefault="00612E9A" w:rsidP="003C5034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top w:val="nil"/>
            </w:tcBorders>
            <w:shd w:val="clear" w:color="auto" w:fill="FFFFFF" w:themeFill="background1"/>
            <w:vAlign w:val="center"/>
          </w:tcPr>
          <w:p w14:paraId="32E00403" w14:textId="77777777" w:rsidR="00555F2F" w:rsidRPr="004E3D70" w:rsidRDefault="00555F2F" w:rsidP="00555F2F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3830CBCF" w14:textId="77777777" w:rsidR="00555F2F" w:rsidRPr="004E3D70" w:rsidRDefault="00555F2F" w:rsidP="00555F2F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5E84F38B" w14:textId="77777777" w:rsidR="00555F2F" w:rsidRPr="004E3D70" w:rsidRDefault="00555F2F" w:rsidP="00555F2F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0FD699ED" w14:textId="77777777" w:rsidR="00D5785E" w:rsidRPr="004E3D70" w:rsidRDefault="00D5785E" w:rsidP="00D5785E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32CC5E50" w14:textId="77777777" w:rsidR="00D5785E" w:rsidRPr="004E3D70" w:rsidRDefault="00D5785E" w:rsidP="00D5785E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2DFCDCEE" w14:textId="77777777" w:rsidR="00D5785E" w:rsidRPr="004E3D70" w:rsidRDefault="00D5785E" w:rsidP="00D5785E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271DF1C9" w14:textId="5B2CCDEA" w:rsidR="006A63C6" w:rsidRPr="00434704" w:rsidRDefault="006A63C6" w:rsidP="000D1FD4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42D1669D" w14:textId="69B932E5" w:rsidR="006A63C6" w:rsidRPr="00434704" w:rsidRDefault="004525F7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0" w:type="dxa"/>
            <w:tcBorders>
              <w:top w:val="nil"/>
            </w:tcBorders>
            <w:shd w:val="clear" w:color="auto" w:fill="000000" w:themeFill="text1"/>
            <w:vAlign w:val="center"/>
          </w:tcPr>
          <w:p w14:paraId="765A7C05" w14:textId="00E270E8" w:rsidR="006A63C6" w:rsidRPr="00434704" w:rsidRDefault="004525F7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37C36219" w14:textId="77777777" w:rsidR="009964FA" w:rsidRPr="004E3D70" w:rsidRDefault="009964FA" w:rsidP="009964FA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0E6E40AF" w14:textId="77777777" w:rsidR="009964FA" w:rsidRPr="004E3D70" w:rsidRDefault="009964FA" w:rsidP="009964FA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0EE996EA" w14:textId="77777777" w:rsidR="00BD6F62" w:rsidRPr="004E3D70" w:rsidRDefault="00BD6F62" w:rsidP="00BD6F62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51651FE4" w14:textId="77777777" w:rsidR="00BD6F62" w:rsidRPr="004E3D70" w:rsidRDefault="00BD6F62" w:rsidP="00BD6F62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60308992" w14:textId="77777777" w:rsidR="00510606" w:rsidRPr="004E3D70" w:rsidRDefault="00510606" w:rsidP="00510606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05E36EC7" w14:textId="77777777" w:rsidR="00510606" w:rsidRPr="004E3D70" w:rsidRDefault="00510606" w:rsidP="00510606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540AB8AE" w14:textId="53F636EB" w:rsidR="006A63C6" w:rsidRPr="00434704" w:rsidRDefault="006A63C6" w:rsidP="001C1689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top w:val="nil"/>
            </w:tcBorders>
            <w:vAlign w:val="center"/>
          </w:tcPr>
          <w:p w14:paraId="27D8947C" w14:textId="77777777" w:rsidR="005C4521" w:rsidRPr="004E3D70" w:rsidRDefault="005C4521" w:rsidP="005C4521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37F7C374" w14:textId="77777777" w:rsidR="005C4521" w:rsidRPr="004E3D70" w:rsidRDefault="005C4521" w:rsidP="005C4521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772C90BC" w14:textId="77777777" w:rsidR="005C4521" w:rsidRPr="004E3D70" w:rsidRDefault="005C4521" w:rsidP="005C4521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31366436" w14:textId="77777777" w:rsidR="00FA0723" w:rsidRPr="004E3D70" w:rsidRDefault="00FA0723" w:rsidP="00FA0723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572667A5" w14:textId="77777777" w:rsidR="00F95BE9" w:rsidRPr="004D6933" w:rsidRDefault="00F95BE9" w:rsidP="00F95BE9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776316C1" w14:textId="77777777" w:rsidR="00F95BE9" w:rsidRPr="004D6933" w:rsidRDefault="00F95BE9" w:rsidP="00F95BE9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612B9F0A" w14:textId="7C861218" w:rsidR="006A63C6" w:rsidRPr="00C83F31" w:rsidRDefault="006A63C6" w:rsidP="00434704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037DC965" w14:textId="0AA453CB" w:rsidR="006A63C6" w:rsidRPr="00C83F31" w:rsidRDefault="001C1689" w:rsidP="001C1689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</w:tr>
      <w:tr w:rsidR="00857A88" w:rsidRPr="000A21D6" w14:paraId="40407A18" w14:textId="77777777" w:rsidTr="00192420">
        <w:trPr>
          <w:trHeight w:hRule="exact" w:val="432"/>
        </w:trPr>
        <w:tc>
          <w:tcPr>
            <w:tcW w:w="637" w:type="dxa"/>
            <w:tcBorders>
              <w:bottom w:val="nil"/>
              <w:right w:val="nil"/>
            </w:tcBorders>
            <w:shd w:val="clear" w:color="auto" w:fill="000000" w:themeFill="text1"/>
          </w:tcPr>
          <w:p w14:paraId="2597EF44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50C2B920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0" w:type="dxa"/>
            <w:tcBorders>
              <w:left w:val="nil"/>
              <w:bottom w:val="nil"/>
            </w:tcBorders>
            <w:shd w:val="clear" w:color="auto" w:fill="000000" w:themeFill="text1"/>
          </w:tcPr>
          <w:p w14:paraId="5944EE05" w14:textId="6F3664E4" w:rsidR="00857A88" w:rsidRPr="0044204E" w:rsidRDefault="004D6933" w:rsidP="00C46AE3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10</w:t>
            </w:r>
          </w:p>
          <w:p w14:paraId="446C1726" w14:textId="77777777" w:rsidR="00857A88" w:rsidRDefault="00857A88" w:rsidP="00C46AE3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  <w:p w14:paraId="01C0E4C6" w14:textId="77777777" w:rsidR="00857A88" w:rsidRDefault="00857A88" w:rsidP="00C46AE3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  <w:p w14:paraId="60153CD8" w14:textId="77777777" w:rsidR="00857A88" w:rsidRPr="0086409E" w:rsidRDefault="00857A88" w:rsidP="00C46AE3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0" w:type="dxa"/>
            <w:tcBorders>
              <w:bottom w:val="nil"/>
            </w:tcBorders>
            <w:shd w:val="clear" w:color="auto" w:fill="000000" w:themeFill="text1"/>
          </w:tcPr>
          <w:p w14:paraId="16ADE6C2" w14:textId="56E4E3DA" w:rsidR="00857A88" w:rsidRPr="0048273B" w:rsidRDefault="004D6933" w:rsidP="00C46AE3">
            <w:pPr>
              <w:jc w:val="right"/>
              <w:rPr>
                <w:rFonts w:ascii="Century Gothic" w:hAnsi="Century Gothic"/>
                <w:sz w:val="32"/>
                <w:szCs w:val="20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1</w:t>
            </w:r>
          </w:p>
          <w:p w14:paraId="287A6E7B" w14:textId="77777777" w:rsidR="0036659E" w:rsidRPr="0048273B" w:rsidRDefault="0036659E" w:rsidP="00B744B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524608BF" w14:textId="2FB795DF" w:rsidR="00857A88" w:rsidRDefault="004D6933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2</w:t>
            </w:r>
          </w:p>
          <w:p w14:paraId="63CA6738" w14:textId="77777777" w:rsidR="0036659E" w:rsidRPr="00872052" w:rsidRDefault="0036659E" w:rsidP="00872052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bottom w:val="nil"/>
            </w:tcBorders>
            <w:shd w:val="clear" w:color="auto" w:fill="000000" w:themeFill="text1"/>
          </w:tcPr>
          <w:p w14:paraId="3BC9CCAB" w14:textId="470D363E" w:rsidR="00857A88" w:rsidRDefault="004D6933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3</w:t>
            </w:r>
          </w:p>
          <w:p w14:paraId="47BD81F4" w14:textId="77777777" w:rsidR="0036659E" w:rsidRPr="00872052" w:rsidRDefault="0036659E" w:rsidP="00872052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4E7F7837" w14:textId="42326337" w:rsidR="00857A88" w:rsidRDefault="004D6933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4</w:t>
            </w:r>
          </w:p>
          <w:p w14:paraId="0B33B345" w14:textId="77777777" w:rsidR="0036659E" w:rsidRPr="00872052" w:rsidRDefault="0036659E" w:rsidP="00872052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bottom w:val="nil"/>
            </w:tcBorders>
          </w:tcPr>
          <w:p w14:paraId="628CA9BA" w14:textId="2AFF90CD" w:rsidR="00857A88" w:rsidRDefault="004D6933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5</w:t>
            </w:r>
          </w:p>
          <w:p w14:paraId="49582407" w14:textId="77777777" w:rsidR="0036659E" w:rsidRPr="00B84FCB" w:rsidRDefault="0036659E" w:rsidP="00872052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E6E6E6"/>
          </w:tcPr>
          <w:p w14:paraId="066FF81E" w14:textId="531842A0" w:rsidR="00857A88" w:rsidRDefault="004D6933" w:rsidP="00C46AE3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16</w:t>
            </w:r>
          </w:p>
          <w:p w14:paraId="108E5ADD" w14:textId="77777777" w:rsidR="0036659E" w:rsidRPr="00872052" w:rsidRDefault="0036659E" w:rsidP="00872052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0065F1" w:rsidRPr="000A21D6" w14:paraId="4DD93F34" w14:textId="77777777" w:rsidTr="00192420">
        <w:trPr>
          <w:trHeight w:hRule="exact" w:val="1764"/>
        </w:trPr>
        <w:tc>
          <w:tcPr>
            <w:tcW w:w="1857" w:type="dxa"/>
            <w:gridSpan w:val="2"/>
            <w:tcBorders>
              <w:top w:val="nil"/>
            </w:tcBorders>
            <w:shd w:val="clear" w:color="auto" w:fill="000000" w:themeFill="text1"/>
            <w:vAlign w:val="center"/>
          </w:tcPr>
          <w:p w14:paraId="1E4EEC42" w14:textId="1DCD818E" w:rsidR="000065F1" w:rsidRPr="00872052" w:rsidRDefault="000065F1" w:rsidP="000065F1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0" w:type="dxa"/>
            <w:tcBorders>
              <w:top w:val="nil"/>
            </w:tcBorders>
            <w:shd w:val="clear" w:color="auto" w:fill="000000" w:themeFill="text1"/>
            <w:vAlign w:val="center"/>
          </w:tcPr>
          <w:p w14:paraId="54CA5686" w14:textId="29726F03" w:rsidR="000065F1" w:rsidRDefault="000065F1" w:rsidP="000065F1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71663582" w14:textId="74EE016A" w:rsidR="000065F1" w:rsidRDefault="000065F1" w:rsidP="000065F1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0" w:type="dxa"/>
            <w:tcBorders>
              <w:top w:val="nil"/>
            </w:tcBorders>
            <w:shd w:val="clear" w:color="auto" w:fill="000000" w:themeFill="text1"/>
            <w:vAlign w:val="center"/>
          </w:tcPr>
          <w:p w14:paraId="791FAC77" w14:textId="6A5C52A0" w:rsidR="000065F1" w:rsidRPr="001C1689" w:rsidRDefault="00192420" w:rsidP="000065F1">
            <w:pPr>
              <w:jc w:val="center"/>
              <w:rPr>
                <w:rFonts w:ascii="Century Gothic" w:hAnsi="Century Gothic"/>
                <w:b/>
                <w:sz w:val="16"/>
                <w:szCs w:val="16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4F285554" w14:textId="73149688" w:rsidR="000065F1" w:rsidRDefault="000065F1" w:rsidP="000065F1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0" w:type="dxa"/>
            <w:tcBorders>
              <w:top w:val="nil"/>
            </w:tcBorders>
            <w:vAlign w:val="center"/>
          </w:tcPr>
          <w:p w14:paraId="595E5A58" w14:textId="54D6122A" w:rsidR="000065F1" w:rsidRDefault="000065F1" w:rsidP="000065F1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2229BF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 xml:space="preserve">  </w:t>
            </w:r>
            <w:r w:rsidR="00192420" w:rsidRPr="001C5414">
              <w:rPr>
                <w:rFonts w:ascii="Century Gothic" w:hAnsi="Century Gothic"/>
                <w:color w:val="FF0000"/>
                <w:sz w:val="20"/>
                <w:szCs w:val="20"/>
              </w:rPr>
              <w:t xml:space="preserve">ALL </w:t>
            </w:r>
            <w:r w:rsidR="00192420">
              <w:rPr>
                <w:rFonts w:ascii="Century Gothic" w:hAnsi="Century Gothic"/>
                <w:color w:val="FF0000"/>
                <w:sz w:val="20"/>
                <w:szCs w:val="20"/>
              </w:rPr>
              <w:t xml:space="preserve">CARIBOU </w:t>
            </w:r>
            <w:r w:rsidR="00192420" w:rsidRPr="001C5414">
              <w:rPr>
                <w:rFonts w:ascii="Century Gothic" w:hAnsi="Century Gothic"/>
                <w:color w:val="FF0000"/>
                <w:sz w:val="20"/>
                <w:szCs w:val="20"/>
              </w:rPr>
              <w:t>CLIENTS OU</w:t>
            </w:r>
            <w:r w:rsidR="00192420">
              <w:rPr>
                <w:rFonts w:ascii="Century Gothic" w:hAnsi="Century Gothic"/>
                <w:color w:val="FF0000"/>
                <w:sz w:val="20"/>
                <w:szCs w:val="20"/>
              </w:rPr>
              <w:t>T OF THE FIELD</w:t>
            </w:r>
            <w:r w:rsidR="00192420">
              <w:rPr>
                <w:rFonts w:ascii="Century Gothic" w:hAnsi="Century Gothic"/>
                <w:b/>
                <w:sz w:val="32"/>
                <w:szCs w:val="32"/>
              </w:rPr>
              <w:t xml:space="preserve"> 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E6E6E6"/>
            <w:vAlign w:val="center"/>
          </w:tcPr>
          <w:p w14:paraId="13BCD237" w14:textId="77777777" w:rsidR="000065F1" w:rsidRDefault="000065F1" w:rsidP="000065F1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C66BA6" w:rsidRPr="000A21D6" w14:paraId="1E8E2DF6" w14:textId="77777777" w:rsidTr="004200F5">
        <w:trPr>
          <w:trHeight w:hRule="exact" w:val="432"/>
        </w:trPr>
        <w:tc>
          <w:tcPr>
            <w:tcW w:w="637" w:type="dxa"/>
            <w:tcBorders>
              <w:bottom w:val="nil"/>
              <w:right w:val="nil"/>
            </w:tcBorders>
            <w:shd w:val="clear" w:color="auto" w:fill="E6E6E6"/>
          </w:tcPr>
          <w:p w14:paraId="225A82B6" w14:textId="77777777" w:rsidR="00C66BA6" w:rsidRPr="00612E9A" w:rsidRDefault="00C66BA6" w:rsidP="00C66BA6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05554B46" w14:textId="77777777" w:rsidR="00C66BA6" w:rsidRPr="0086409E" w:rsidRDefault="00C66BA6" w:rsidP="00C66BA6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0" w:type="dxa"/>
            <w:tcBorders>
              <w:left w:val="nil"/>
              <w:bottom w:val="nil"/>
            </w:tcBorders>
            <w:shd w:val="clear" w:color="auto" w:fill="E6E6E6"/>
          </w:tcPr>
          <w:p w14:paraId="34357706" w14:textId="60866DDA" w:rsidR="00C66BA6" w:rsidRPr="0044204E" w:rsidRDefault="004D6933" w:rsidP="00C66BA6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17</w:t>
            </w:r>
          </w:p>
        </w:tc>
        <w:tc>
          <w:tcPr>
            <w:tcW w:w="1850" w:type="dxa"/>
            <w:tcBorders>
              <w:bottom w:val="nil"/>
            </w:tcBorders>
            <w:shd w:val="clear" w:color="auto" w:fill="FFFFFF" w:themeFill="background1"/>
          </w:tcPr>
          <w:p w14:paraId="0223FCAC" w14:textId="07025D0E" w:rsidR="00C66BA6" w:rsidRDefault="004D6933" w:rsidP="00C66BA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8</w:t>
            </w:r>
          </w:p>
          <w:p w14:paraId="39A0FDA5" w14:textId="77777777" w:rsidR="00C66BA6" w:rsidRPr="00DA06B0" w:rsidRDefault="00C66BA6" w:rsidP="00C66BA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702F6E65" w14:textId="279B1C6F" w:rsidR="00C66BA6" w:rsidRDefault="004D6933" w:rsidP="00C66BA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9</w:t>
            </w:r>
          </w:p>
          <w:p w14:paraId="66AB0629" w14:textId="77777777" w:rsidR="00C66BA6" w:rsidRPr="00DA06B0" w:rsidRDefault="00C66BA6" w:rsidP="00C66BA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bottom w:val="nil"/>
            </w:tcBorders>
          </w:tcPr>
          <w:p w14:paraId="4A183B45" w14:textId="761FA38E" w:rsidR="00C66BA6" w:rsidRDefault="004D6933" w:rsidP="00C66BA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0</w:t>
            </w:r>
          </w:p>
          <w:p w14:paraId="1EA6A0E2" w14:textId="77777777" w:rsidR="00C66BA6" w:rsidRPr="00DA06B0" w:rsidRDefault="00C66BA6" w:rsidP="00C66BA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7976B745" w14:textId="1A7670C3" w:rsidR="00C66BA6" w:rsidRDefault="004D6933" w:rsidP="00C66BA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1</w:t>
            </w:r>
          </w:p>
          <w:p w14:paraId="5A61C29C" w14:textId="77777777" w:rsidR="00C66BA6" w:rsidRPr="00DA06B0" w:rsidRDefault="00C66BA6" w:rsidP="00C66BA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bottom w:val="nil"/>
            </w:tcBorders>
          </w:tcPr>
          <w:p w14:paraId="7373ADEA" w14:textId="34555435" w:rsidR="00C66BA6" w:rsidRDefault="004D6933" w:rsidP="00C66BA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2</w:t>
            </w:r>
          </w:p>
          <w:p w14:paraId="37E3E2A5" w14:textId="77777777" w:rsidR="00C66BA6" w:rsidRPr="00DA06B0" w:rsidRDefault="00C66BA6" w:rsidP="00C66BA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E6E6E6"/>
          </w:tcPr>
          <w:p w14:paraId="3C7A9880" w14:textId="00FCC527" w:rsidR="00C66BA6" w:rsidRPr="0044204E" w:rsidRDefault="004D6933" w:rsidP="00C66BA6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23</w:t>
            </w:r>
          </w:p>
          <w:p w14:paraId="4639480E" w14:textId="77777777" w:rsidR="00C66BA6" w:rsidRPr="00DA06B0" w:rsidRDefault="00C66BA6" w:rsidP="00C66BA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C66BA6" w:rsidRPr="000A21D6" w14:paraId="5AC348B6" w14:textId="77777777" w:rsidTr="004200F5">
        <w:trPr>
          <w:trHeight w:hRule="exact" w:val="1458"/>
        </w:trPr>
        <w:tc>
          <w:tcPr>
            <w:tcW w:w="1857" w:type="dxa"/>
            <w:gridSpan w:val="2"/>
            <w:tcBorders>
              <w:top w:val="nil"/>
            </w:tcBorders>
            <w:shd w:val="clear" w:color="auto" w:fill="E6E6E6"/>
            <w:vAlign w:val="center"/>
          </w:tcPr>
          <w:p w14:paraId="4F85E6EC" w14:textId="330FA44E" w:rsidR="00C66BA6" w:rsidRPr="00DA7FF9" w:rsidRDefault="00C66BA6" w:rsidP="00C66B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top w:val="nil"/>
            </w:tcBorders>
            <w:shd w:val="clear" w:color="auto" w:fill="FFFFFF" w:themeFill="background1"/>
            <w:vAlign w:val="center"/>
          </w:tcPr>
          <w:p w14:paraId="5EF8BA2F" w14:textId="47F0B792" w:rsidR="00C66BA6" w:rsidRDefault="00C66BA6" w:rsidP="00C66BA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154BE0A0" w14:textId="77777777" w:rsidR="00C66BA6" w:rsidRDefault="00C66BA6" w:rsidP="00C66BA6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</w:p>
          <w:p w14:paraId="3FAD225C" w14:textId="53FCA41B" w:rsidR="00C66BA6" w:rsidRPr="00E916FE" w:rsidRDefault="00C66BA6" w:rsidP="00C66BA6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  <w:p w14:paraId="12020433" w14:textId="77777777" w:rsidR="00C66BA6" w:rsidRDefault="00C66BA6" w:rsidP="00C66BA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0" w:type="dxa"/>
            <w:tcBorders>
              <w:top w:val="nil"/>
            </w:tcBorders>
            <w:vAlign w:val="center"/>
          </w:tcPr>
          <w:p w14:paraId="7267D25F" w14:textId="77777777" w:rsidR="00C66BA6" w:rsidRDefault="00C66BA6" w:rsidP="00C66BA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13FE690C" w14:textId="77777777" w:rsidR="00C66BA6" w:rsidRDefault="00C66BA6" w:rsidP="00C66BA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0" w:type="dxa"/>
            <w:tcBorders>
              <w:top w:val="nil"/>
            </w:tcBorders>
            <w:vAlign w:val="center"/>
          </w:tcPr>
          <w:p w14:paraId="22109F71" w14:textId="77777777" w:rsidR="00C66BA6" w:rsidRPr="00DC08A0" w:rsidRDefault="00C66BA6" w:rsidP="00C66BA6">
            <w:pPr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2229BF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 xml:space="preserve">    </w:t>
            </w:r>
          </w:p>
          <w:p w14:paraId="72C180B9" w14:textId="77777777" w:rsidR="00C66BA6" w:rsidRPr="00DC08A0" w:rsidRDefault="00C66BA6" w:rsidP="00C66BA6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</w:p>
          <w:p w14:paraId="04742EC6" w14:textId="77777777" w:rsidR="00C66BA6" w:rsidRDefault="00C66BA6" w:rsidP="00C66BA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E6E6E6"/>
            <w:vAlign w:val="center"/>
          </w:tcPr>
          <w:p w14:paraId="78331541" w14:textId="11871AFC" w:rsidR="00C66BA6" w:rsidRDefault="00C66BA6" w:rsidP="00C66BA6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C66BA6" w:rsidRPr="000A21D6" w14:paraId="3943E719" w14:textId="77777777" w:rsidTr="00C66BA6">
        <w:trPr>
          <w:trHeight w:hRule="exact" w:val="432"/>
        </w:trPr>
        <w:tc>
          <w:tcPr>
            <w:tcW w:w="637" w:type="dxa"/>
            <w:tcBorders>
              <w:bottom w:val="nil"/>
              <w:right w:val="nil"/>
            </w:tcBorders>
            <w:shd w:val="clear" w:color="auto" w:fill="E6E6E6"/>
          </w:tcPr>
          <w:p w14:paraId="10C94FC1" w14:textId="77777777" w:rsidR="00C66BA6" w:rsidRPr="00612E9A" w:rsidRDefault="00C66BA6" w:rsidP="00C66BA6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1605463B" w14:textId="77777777" w:rsidR="00C66BA6" w:rsidRPr="0086409E" w:rsidRDefault="00C66BA6" w:rsidP="00C66BA6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0" w:type="dxa"/>
            <w:tcBorders>
              <w:left w:val="nil"/>
              <w:bottom w:val="nil"/>
            </w:tcBorders>
            <w:shd w:val="clear" w:color="auto" w:fill="E6E6E6"/>
          </w:tcPr>
          <w:p w14:paraId="6363F1DD" w14:textId="16EC5A31" w:rsidR="00C66BA6" w:rsidRPr="00885525" w:rsidRDefault="004D6933" w:rsidP="00C66BA6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24</w:t>
            </w:r>
          </w:p>
          <w:p w14:paraId="0C42A07A" w14:textId="77777777" w:rsidR="00C66BA6" w:rsidRDefault="00C66BA6" w:rsidP="00C66BA6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  <w:p w14:paraId="73131F17" w14:textId="77777777" w:rsidR="00C66BA6" w:rsidRPr="0086409E" w:rsidRDefault="00C66BA6" w:rsidP="00C66BA6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0" w:type="dxa"/>
            <w:tcBorders>
              <w:bottom w:val="nil"/>
            </w:tcBorders>
          </w:tcPr>
          <w:p w14:paraId="3F9CAD17" w14:textId="47AAD4A2" w:rsidR="00C66BA6" w:rsidRDefault="004D6933" w:rsidP="00C66BA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5</w:t>
            </w:r>
          </w:p>
          <w:p w14:paraId="78A92F62" w14:textId="77777777" w:rsidR="00C66BA6" w:rsidRPr="00DA06B0" w:rsidRDefault="00C66BA6" w:rsidP="00C66BA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0D8BAF40" w14:textId="52B0F3E1" w:rsidR="00C66BA6" w:rsidRDefault="004D6933" w:rsidP="00C66BA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6</w:t>
            </w:r>
          </w:p>
          <w:p w14:paraId="42CEEC69" w14:textId="77777777" w:rsidR="00C66BA6" w:rsidRPr="00DA06B0" w:rsidRDefault="00C66BA6" w:rsidP="00C66BA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bottom w:val="nil"/>
            </w:tcBorders>
          </w:tcPr>
          <w:p w14:paraId="175060E6" w14:textId="0CBB5733" w:rsidR="00C66BA6" w:rsidRDefault="004D6933" w:rsidP="00C66BA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7</w:t>
            </w:r>
          </w:p>
          <w:p w14:paraId="01A2087D" w14:textId="77777777" w:rsidR="00C66BA6" w:rsidRPr="00DA06B0" w:rsidRDefault="00C66BA6" w:rsidP="00C66BA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402C47FA" w14:textId="768DCB29" w:rsidR="00C66BA6" w:rsidRDefault="004D6933" w:rsidP="00C66BA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8</w:t>
            </w:r>
          </w:p>
          <w:p w14:paraId="7DD20DDF" w14:textId="77777777" w:rsidR="00C66BA6" w:rsidRPr="000B6825" w:rsidRDefault="00C66BA6" w:rsidP="00C66BA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bottom w:val="nil"/>
            </w:tcBorders>
          </w:tcPr>
          <w:p w14:paraId="7E6B1753" w14:textId="3FD4BFF3" w:rsidR="00C66BA6" w:rsidRDefault="004D6933" w:rsidP="00C66BA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9</w:t>
            </w:r>
          </w:p>
          <w:p w14:paraId="6D6AB9F8" w14:textId="77777777" w:rsidR="00C66BA6" w:rsidRPr="00DA06B0" w:rsidRDefault="00C66BA6" w:rsidP="00C66BA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E6E6E6"/>
          </w:tcPr>
          <w:p w14:paraId="326D51CF" w14:textId="7665CD96" w:rsidR="00C66BA6" w:rsidRPr="00885525" w:rsidRDefault="00177894" w:rsidP="00C66BA6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30</w:t>
            </w:r>
          </w:p>
          <w:p w14:paraId="26E84FA3" w14:textId="77777777" w:rsidR="00C66BA6" w:rsidRPr="00DA06B0" w:rsidRDefault="00C66BA6" w:rsidP="00C66BA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C66BA6" w:rsidRPr="000A21D6" w14:paraId="59D5BC74" w14:textId="77777777" w:rsidTr="00C66BA6">
        <w:trPr>
          <w:trHeight w:hRule="exact" w:val="1253"/>
        </w:trPr>
        <w:tc>
          <w:tcPr>
            <w:tcW w:w="1857" w:type="dxa"/>
            <w:gridSpan w:val="2"/>
            <w:tcBorders>
              <w:top w:val="nil"/>
            </w:tcBorders>
            <w:shd w:val="clear" w:color="auto" w:fill="E6E6E6"/>
            <w:vAlign w:val="center"/>
          </w:tcPr>
          <w:p w14:paraId="7D057D79" w14:textId="77777777" w:rsidR="00C66BA6" w:rsidRPr="00DA06B0" w:rsidRDefault="00C66BA6" w:rsidP="00C66B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top w:val="nil"/>
            </w:tcBorders>
            <w:vAlign w:val="center"/>
          </w:tcPr>
          <w:p w14:paraId="56AB9187" w14:textId="63442CBE" w:rsidR="00C66BA6" w:rsidRDefault="00C66BA6" w:rsidP="00C66BA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0EFACA94" w14:textId="77777777" w:rsidR="00C66BA6" w:rsidRDefault="00C66BA6" w:rsidP="00C66BA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0" w:type="dxa"/>
            <w:tcBorders>
              <w:top w:val="nil"/>
            </w:tcBorders>
            <w:vAlign w:val="center"/>
          </w:tcPr>
          <w:p w14:paraId="463A3DC6" w14:textId="77777777" w:rsidR="00C66BA6" w:rsidRDefault="00C66BA6" w:rsidP="00C66BA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3609CA3" w14:textId="77777777" w:rsidR="00C66BA6" w:rsidRDefault="00C66BA6" w:rsidP="00C66BA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0" w:type="dxa"/>
            <w:tcBorders>
              <w:top w:val="nil"/>
            </w:tcBorders>
            <w:vAlign w:val="center"/>
          </w:tcPr>
          <w:p w14:paraId="6C65EC88" w14:textId="6559F6EE" w:rsidR="00C66BA6" w:rsidRDefault="00C66BA6" w:rsidP="00C66BA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E6E6E6"/>
            <w:vAlign w:val="center"/>
          </w:tcPr>
          <w:p w14:paraId="1D301D03" w14:textId="77777777" w:rsidR="00C66BA6" w:rsidRDefault="00C66BA6" w:rsidP="00C66BA6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C66BA6" w:rsidRPr="000A21D6" w14:paraId="1BC4EC64" w14:textId="77777777" w:rsidTr="00177894">
        <w:trPr>
          <w:trHeight w:hRule="exact" w:val="432"/>
        </w:trPr>
        <w:tc>
          <w:tcPr>
            <w:tcW w:w="637" w:type="dxa"/>
            <w:tcBorders>
              <w:bottom w:val="nil"/>
              <w:right w:val="nil"/>
            </w:tcBorders>
            <w:shd w:val="clear" w:color="auto" w:fill="000000" w:themeFill="text1"/>
          </w:tcPr>
          <w:p w14:paraId="77AB891A" w14:textId="77777777" w:rsidR="00C66BA6" w:rsidRPr="00612E9A" w:rsidRDefault="00C66BA6" w:rsidP="00C66BA6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0AB797EB" w14:textId="77777777" w:rsidR="00C66BA6" w:rsidRPr="0086409E" w:rsidRDefault="00C66BA6" w:rsidP="00C66BA6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0" w:type="dxa"/>
            <w:tcBorders>
              <w:left w:val="nil"/>
              <w:bottom w:val="nil"/>
            </w:tcBorders>
            <w:shd w:val="clear" w:color="auto" w:fill="000000" w:themeFill="text1"/>
          </w:tcPr>
          <w:p w14:paraId="404BD462" w14:textId="77777777" w:rsidR="00C66BA6" w:rsidRPr="00885525" w:rsidRDefault="00C66BA6" w:rsidP="00C66BA6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 w:rsidRPr="00177894">
              <w:rPr>
                <w:rFonts w:ascii="Century Gothic" w:hAnsi="Century Gothic"/>
                <w:b/>
                <w:bCs/>
                <w:color w:val="000000" w:themeColor="text1"/>
                <w:sz w:val="32"/>
                <w:szCs w:val="32"/>
              </w:rPr>
              <w:t>29</w:t>
            </w:r>
          </w:p>
        </w:tc>
        <w:tc>
          <w:tcPr>
            <w:tcW w:w="1850" w:type="dxa"/>
            <w:tcBorders>
              <w:bottom w:val="nil"/>
            </w:tcBorders>
            <w:shd w:val="clear" w:color="auto" w:fill="000000" w:themeFill="text1"/>
          </w:tcPr>
          <w:p w14:paraId="381F8E6A" w14:textId="77777777" w:rsidR="00C66BA6" w:rsidRPr="00177894" w:rsidRDefault="00C66BA6" w:rsidP="00C66BA6">
            <w:pPr>
              <w:jc w:val="right"/>
              <w:rPr>
                <w:rFonts w:ascii="Century Gothic" w:hAnsi="Century Gothic"/>
                <w:b/>
                <w:color w:val="000000" w:themeColor="text1"/>
                <w:sz w:val="32"/>
                <w:szCs w:val="32"/>
              </w:rPr>
            </w:pPr>
            <w:r w:rsidRPr="00177894">
              <w:rPr>
                <w:rFonts w:ascii="Century Gothic" w:hAnsi="Century Gothic"/>
                <w:b/>
                <w:color w:val="000000" w:themeColor="text1"/>
                <w:sz w:val="32"/>
                <w:szCs w:val="32"/>
              </w:rPr>
              <w:t>31</w:t>
            </w:r>
          </w:p>
          <w:p w14:paraId="2DA7580B" w14:textId="77777777" w:rsidR="00C66BA6" w:rsidRPr="00DA06B0" w:rsidRDefault="00C66BA6" w:rsidP="00C66BA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/>
          </w:tcPr>
          <w:p w14:paraId="07E9682E" w14:textId="77777777" w:rsidR="00C66BA6" w:rsidRPr="00885525" w:rsidRDefault="00C66BA6" w:rsidP="00C66BA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204E5972" w14:textId="77777777" w:rsidR="00C66BA6" w:rsidRPr="00885525" w:rsidRDefault="00C66BA6" w:rsidP="00C66BA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bottom w:val="nil"/>
            </w:tcBorders>
            <w:shd w:val="clear" w:color="auto" w:fill="000000"/>
          </w:tcPr>
          <w:p w14:paraId="78CA2EBF" w14:textId="77777777" w:rsidR="00C66BA6" w:rsidRPr="00885525" w:rsidRDefault="00C66BA6" w:rsidP="00C66BA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7F704866" w14:textId="77777777" w:rsidR="00C66BA6" w:rsidRPr="00885525" w:rsidRDefault="00C66BA6" w:rsidP="00C66BA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/>
          </w:tcPr>
          <w:p w14:paraId="11966A5E" w14:textId="77777777" w:rsidR="00C66BA6" w:rsidRPr="00885525" w:rsidRDefault="00C66BA6" w:rsidP="00C66BA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527B4E9F" w14:textId="77777777" w:rsidR="00C66BA6" w:rsidRPr="00885525" w:rsidRDefault="00C66BA6" w:rsidP="00C66BA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bottom w:val="nil"/>
            </w:tcBorders>
            <w:shd w:val="clear" w:color="auto" w:fill="000000"/>
          </w:tcPr>
          <w:p w14:paraId="5F84059F" w14:textId="77777777" w:rsidR="00C66BA6" w:rsidRPr="00885525" w:rsidRDefault="00C66BA6" w:rsidP="00C66BA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66D89920" w14:textId="77777777" w:rsidR="00C66BA6" w:rsidRPr="00885525" w:rsidRDefault="00C66BA6" w:rsidP="00C66BA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/>
          </w:tcPr>
          <w:p w14:paraId="1E773DD7" w14:textId="77777777" w:rsidR="00C66BA6" w:rsidRPr="00885525" w:rsidRDefault="00C66BA6" w:rsidP="00C66BA6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  <w:p w14:paraId="5F8C1315" w14:textId="77777777" w:rsidR="00C66BA6" w:rsidRPr="00885525" w:rsidRDefault="00C66BA6" w:rsidP="00C66BA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C66BA6" w:rsidRPr="000A21D6" w14:paraId="33B7DFEC" w14:textId="77777777" w:rsidTr="00177894">
        <w:trPr>
          <w:trHeight w:hRule="exact" w:val="1035"/>
        </w:trPr>
        <w:tc>
          <w:tcPr>
            <w:tcW w:w="1857" w:type="dxa"/>
            <w:gridSpan w:val="2"/>
            <w:tcBorders>
              <w:top w:val="nil"/>
            </w:tcBorders>
            <w:shd w:val="clear" w:color="auto" w:fill="000000" w:themeFill="text1"/>
            <w:vAlign w:val="center"/>
          </w:tcPr>
          <w:p w14:paraId="6CAD710C" w14:textId="77777777" w:rsidR="00C66BA6" w:rsidRPr="00DA7FF9" w:rsidRDefault="00C66BA6" w:rsidP="00C66B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top w:val="nil"/>
            </w:tcBorders>
            <w:shd w:val="clear" w:color="auto" w:fill="000000" w:themeFill="text1"/>
            <w:vAlign w:val="center"/>
          </w:tcPr>
          <w:p w14:paraId="54D6C674" w14:textId="77777777" w:rsidR="00C66BA6" w:rsidRDefault="00C66BA6" w:rsidP="00C66BA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000000"/>
            <w:vAlign w:val="center"/>
          </w:tcPr>
          <w:p w14:paraId="4E883BF6" w14:textId="77777777" w:rsidR="00C66BA6" w:rsidRDefault="00C66BA6" w:rsidP="00C66BA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0" w:type="dxa"/>
            <w:tcBorders>
              <w:top w:val="nil"/>
            </w:tcBorders>
            <w:shd w:val="clear" w:color="auto" w:fill="000000"/>
            <w:vAlign w:val="center"/>
          </w:tcPr>
          <w:p w14:paraId="5B7134D1" w14:textId="77777777" w:rsidR="00C66BA6" w:rsidRDefault="00C66BA6" w:rsidP="00C66BA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000000"/>
            <w:vAlign w:val="center"/>
          </w:tcPr>
          <w:p w14:paraId="210417B6" w14:textId="77777777" w:rsidR="00C66BA6" w:rsidRDefault="00C66BA6" w:rsidP="00C66BA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0" w:type="dxa"/>
            <w:tcBorders>
              <w:top w:val="nil"/>
            </w:tcBorders>
            <w:shd w:val="clear" w:color="auto" w:fill="000000"/>
            <w:vAlign w:val="center"/>
          </w:tcPr>
          <w:p w14:paraId="350E562B" w14:textId="77777777" w:rsidR="00C66BA6" w:rsidRDefault="00C66BA6" w:rsidP="00C66BA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000000"/>
            <w:vAlign w:val="center"/>
          </w:tcPr>
          <w:p w14:paraId="020C7A2E" w14:textId="77777777" w:rsidR="00C66BA6" w:rsidRDefault="00C66BA6" w:rsidP="00C66BA6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</w:tbl>
    <w:p w14:paraId="301636D5" w14:textId="77777777" w:rsidR="00554DF0" w:rsidRPr="002012D4" w:rsidRDefault="00554DF0" w:rsidP="009E1544">
      <w:pPr>
        <w:rPr>
          <w:rFonts w:ascii="Century Gothic" w:hAnsi="Century Gothic"/>
          <w:sz w:val="12"/>
        </w:rPr>
      </w:pPr>
    </w:p>
    <w:p w14:paraId="5F42488B" w14:textId="77777777" w:rsidR="00554DF0" w:rsidRDefault="00554DF0" w:rsidP="009E1544">
      <w:pPr>
        <w:rPr>
          <w:rFonts w:ascii="Century Gothic" w:hAnsi="Century Gothic"/>
          <w:sz w:val="12"/>
        </w:rPr>
      </w:pPr>
    </w:p>
    <w:p w14:paraId="768CEA30" w14:textId="77777777" w:rsidR="00F5415D" w:rsidRDefault="00F5415D" w:rsidP="009E1544">
      <w:pPr>
        <w:rPr>
          <w:rFonts w:ascii="Century Gothic" w:hAnsi="Century Gothic"/>
          <w:sz w:val="12"/>
        </w:rPr>
      </w:pPr>
    </w:p>
    <w:p w14:paraId="21A3094C" w14:textId="77777777" w:rsidR="00F5415D" w:rsidRDefault="00F5415D" w:rsidP="009E1544">
      <w:pPr>
        <w:rPr>
          <w:rFonts w:ascii="Century Gothic" w:hAnsi="Century Gothic"/>
          <w:sz w:val="12"/>
        </w:rPr>
      </w:pPr>
    </w:p>
    <w:p w14:paraId="05379A47" w14:textId="77777777" w:rsidR="00F5415D" w:rsidRDefault="00F5415D" w:rsidP="009E1544">
      <w:pPr>
        <w:rPr>
          <w:rFonts w:ascii="Century Gothic" w:hAnsi="Century Gothic"/>
          <w:sz w:val="12"/>
        </w:rPr>
      </w:pPr>
    </w:p>
    <w:p w14:paraId="76038028" w14:textId="190B423A" w:rsidR="00F5415D" w:rsidRDefault="00F5415D" w:rsidP="009E1544">
      <w:pPr>
        <w:rPr>
          <w:rFonts w:ascii="Century Gothic" w:hAnsi="Century Gothic"/>
          <w:sz w:val="12"/>
        </w:rPr>
      </w:pPr>
    </w:p>
    <w:p w14:paraId="2A93C863" w14:textId="77777777" w:rsidR="00AC61F1" w:rsidRDefault="00AC61F1" w:rsidP="009E1544">
      <w:pPr>
        <w:rPr>
          <w:rFonts w:ascii="Century Gothic" w:hAnsi="Century Gothic"/>
          <w:sz w:val="12"/>
        </w:rPr>
      </w:pPr>
    </w:p>
    <w:p w14:paraId="4BEDC4AB" w14:textId="69B6518E" w:rsidR="00AC61F1" w:rsidRDefault="00AC61F1" w:rsidP="009E1544">
      <w:pPr>
        <w:rPr>
          <w:rFonts w:ascii="Century Gothic" w:hAnsi="Century Gothic"/>
          <w:sz w:val="12"/>
        </w:rPr>
      </w:pPr>
    </w:p>
    <w:tbl>
      <w:tblPr>
        <w:tblW w:w="12960" w:type="dxa"/>
        <w:tblInd w:w="108" w:type="dxa"/>
        <w:tblBorders>
          <w:top w:val="single" w:sz="4" w:space="0" w:color="595959"/>
          <w:left w:val="single" w:sz="4" w:space="0" w:color="595959"/>
          <w:bottom w:val="single" w:sz="4" w:space="0" w:color="595959"/>
          <w:right w:val="single" w:sz="4" w:space="0" w:color="595959"/>
          <w:insideH w:val="single" w:sz="4" w:space="0" w:color="595959"/>
          <w:insideV w:val="single" w:sz="4" w:space="0" w:color="595959"/>
        </w:tblBorders>
        <w:tblLayout w:type="fixed"/>
        <w:tblLook w:val="01E0" w:firstRow="1" w:lastRow="1" w:firstColumn="1" w:lastColumn="1" w:noHBand="0" w:noVBand="0"/>
      </w:tblPr>
      <w:tblGrid>
        <w:gridCol w:w="637"/>
        <w:gridCol w:w="1220"/>
        <w:gridCol w:w="1850"/>
        <w:gridCol w:w="1851"/>
        <w:gridCol w:w="1850"/>
        <w:gridCol w:w="1851"/>
        <w:gridCol w:w="1850"/>
        <w:gridCol w:w="1851"/>
      </w:tblGrid>
      <w:tr w:rsidR="00AC61F1" w:rsidRPr="000A21D6" w14:paraId="64D17A0E" w14:textId="77777777" w:rsidTr="009D1436">
        <w:trPr>
          <w:trHeight w:hRule="exact" w:val="720"/>
        </w:trPr>
        <w:tc>
          <w:tcPr>
            <w:tcW w:w="12960" w:type="dxa"/>
            <w:gridSpan w:val="8"/>
            <w:vAlign w:val="center"/>
          </w:tcPr>
          <w:p w14:paraId="76DBAEE5" w14:textId="0187C2AA" w:rsidR="00AC61F1" w:rsidRPr="000A21D6" w:rsidRDefault="00AC61F1" w:rsidP="009D1436">
            <w:pPr>
              <w:jc w:val="center"/>
              <w:rPr>
                <w:rFonts w:ascii="Century Gothic" w:hAnsi="Century Gothic"/>
                <w:b/>
                <w:sz w:val="44"/>
                <w:szCs w:val="44"/>
              </w:rPr>
            </w:pPr>
            <w:r>
              <w:rPr>
                <w:rFonts w:ascii="Century Gothic" w:hAnsi="Century Gothic"/>
                <w:b/>
                <w:sz w:val="44"/>
                <w:szCs w:val="44"/>
              </w:rPr>
              <w:t>MOOSE CALENDAR_SEPTEMBER 2028</w:t>
            </w:r>
          </w:p>
        </w:tc>
      </w:tr>
      <w:tr w:rsidR="00AC61F1" w:rsidRPr="000A21D6" w14:paraId="5195EF2A" w14:textId="77777777" w:rsidTr="009D1436">
        <w:trPr>
          <w:trHeight w:hRule="exact" w:val="424"/>
        </w:trPr>
        <w:tc>
          <w:tcPr>
            <w:tcW w:w="1857" w:type="dxa"/>
            <w:gridSpan w:val="2"/>
            <w:shd w:val="clear" w:color="auto" w:fill="C0C0C0"/>
            <w:vAlign w:val="center"/>
          </w:tcPr>
          <w:p w14:paraId="53445675" w14:textId="77777777" w:rsidR="00AC61F1" w:rsidRPr="000A21D6" w:rsidRDefault="00AC61F1" w:rsidP="009D143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unday</w:t>
            </w:r>
          </w:p>
        </w:tc>
        <w:tc>
          <w:tcPr>
            <w:tcW w:w="1850" w:type="dxa"/>
            <w:shd w:val="clear" w:color="auto" w:fill="C0C0C0"/>
            <w:vAlign w:val="center"/>
          </w:tcPr>
          <w:p w14:paraId="7FB5AB81" w14:textId="77777777" w:rsidR="00AC61F1" w:rsidRPr="000A21D6" w:rsidRDefault="00AC61F1" w:rsidP="009D143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Mon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77816E5E" w14:textId="77777777" w:rsidR="00AC61F1" w:rsidRPr="000A21D6" w:rsidRDefault="00AC61F1" w:rsidP="009D143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uesday</w:t>
            </w:r>
          </w:p>
        </w:tc>
        <w:tc>
          <w:tcPr>
            <w:tcW w:w="1850" w:type="dxa"/>
            <w:shd w:val="clear" w:color="auto" w:fill="C0C0C0"/>
            <w:vAlign w:val="center"/>
          </w:tcPr>
          <w:p w14:paraId="3B740BC0" w14:textId="77777777" w:rsidR="00AC61F1" w:rsidRPr="000A21D6" w:rsidRDefault="00AC61F1" w:rsidP="009D143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Wedne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6DF3AB79" w14:textId="77777777" w:rsidR="00AC61F1" w:rsidRPr="000A21D6" w:rsidRDefault="00AC61F1" w:rsidP="009D143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hursday</w:t>
            </w:r>
          </w:p>
        </w:tc>
        <w:tc>
          <w:tcPr>
            <w:tcW w:w="1850" w:type="dxa"/>
            <w:shd w:val="clear" w:color="auto" w:fill="C0C0C0"/>
            <w:vAlign w:val="center"/>
          </w:tcPr>
          <w:p w14:paraId="38064249" w14:textId="77777777" w:rsidR="00AC61F1" w:rsidRPr="000A21D6" w:rsidRDefault="00AC61F1" w:rsidP="009D143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Fri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6329B1C6" w14:textId="77777777" w:rsidR="00AC61F1" w:rsidRPr="000A21D6" w:rsidRDefault="00AC61F1" w:rsidP="009D143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aturday</w:t>
            </w:r>
          </w:p>
        </w:tc>
      </w:tr>
      <w:tr w:rsidR="00AC61F1" w:rsidRPr="000A21D6" w14:paraId="15B6C016" w14:textId="77777777" w:rsidTr="00AC61F1">
        <w:trPr>
          <w:trHeight w:hRule="exact" w:val="432"/>
        </w:trPr>
        <w:tc>
          <w:tcPr>
            <w:tcW w:w="637" w:type="dxa"/>
            <w:tcBorders>
              <w:bottom w:val="nil"/>
              <w:right w:val="nil"/>
            </w:tcBorders>
            <w:shd w:val="clear" w:color="auto" w:fill="000000" w:themeFill="text1"/>
          </w:tcPr>
          <w:p w14:paraId="0005103A" w14:textId="77777777" w:rsidR="00AC61F1" w:rsidRPr="00434704" w:rsidRDefault="00AC61F1" w:rsidP="009D1436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5D4C3F1C" w14:textId="77777777" w:rsidR="00AC61F1" w:rsidRPr="00434704" w:rsidRDefault="00AC61F1" w:rsidP="009D1436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0" w:type="dxa"/>
            <w:tcBorders>
              <w:left w:val="nil"/>
              <w:bottom w:val="nil"/>
            </w:tcBorders>
            <w:shd w:val="clear" w:color="auto" w:fill="000000" w:themeFill="text1"/>
          </w:tcPr>
          <w:p w14:paraId="511DFE4C" w14:textId="36EF289A" w:rsidR="00AC61F1" w:rsidRPr="0044204E" w:rsidRDefault="00AC61F1" w:rsidP="009D1436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</w:p>
          <w:p w14:paraId="06B18B3F" w14:textId="77777777" w:rsidR="00AC61F1" w:rsidRPr="00434704" w:rsidRDefault="00AC61F1" w:rsidP="009D1436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0" w:type="dxa"/>
            <w:tcBorders>
              <w:bottom w:val="nil"/>
            </w:tcBorders>
            <w:shd w:val="clear" w:color="auto" w:fill="000000" w:themeFill="text1"/>
          </w:tcPr>
          <w:p w14:paraId="643796FF" w14:textId="52AC801E" w:rsidR="00AC61F1" w:rsidRPr="00434704" w:rsidRDefault="00AC61F1" w:rsidP="009D1436">
            <w:pPr>
              <w:autoSpaceDE w:val="0"/>
              <w:autoSpaceDN w:val="0"/>
              <w:adjustRightInd w:val="0"/>
              <w:spacing w:line="360" w:lineRule="exact"/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43A8ADCC" w14:textId="77777777" w:rsidR="00AC61F1" w:rsidRPr="00434704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392039EF" w14:textId="4AA417BC" w:rsidR="00AC61F1" w:rsidRPr="00434704" w:rsidRDefault="00AC61F1" w:rsidP="009D143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245B62F6" w14:textId="77777777" w:rsidR="00AC61F1" w:rsidRPr="00434704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bottom w:val="nil"/>
            </w:tcBorders>
            <w:shd w:val="clear" w:color="auto" w:fill="000000" w:themeFill="text1"/>
          </w:tcPr>
          <w:p w14:paraId="60F048BD" w14:textId="764FC8AC" w:rsidR="00AC61F1" w:rsidRPr="00434704" w:rsidRDefault="00AC61F1" w:rsidP="009D143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7D235E89" w14:textId="77777777" w:rsidR="00AC61F1" w:rsidRPr="00434704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50EEB2D7" w14:textId="3AF05EA7" w:rsidR="00AC61F1" w:rsidRPr="00434704" w:rsidRDefault="00AC61F1" w:rsidP="009D143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704FD2B8" w14:textId="77777777" w:rsidR="00AC61F1" w:rsidRPr="00434704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bottom w:val="nil"/>
            </w:tcBorders>
          </w:tcPr>
          <w:p w14:paraId="4153DD45" w14:textId="276F53F5" w:rsidR="00AC61F1" w:rsidRDefault="00AC61F1" w:rsidP="009D143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01</w:t>
            </w:r>
          </w:p>
          <w:p w14:paraId="495C86CB" w14:textId="77777777" w:rsidR="00AC61F1" w:rsidRPr="00872052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E7E6E6" w:themeFill="background2"/>
          </w:tcPr>
          <w:p w14:paraId="7DABF4B5" w14:textId="686F0B78" w:rsidR="00AC61F1" w:rsidRPr="0044204E" w:rsidRDefault="00AC61F1" w:rsidP="009D1436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02</w:t>
            </w:r>
          </w:p>
          <w:p w14:paraId="48D7B139" w14:textId="77777777" w:rsidR="00AC61F1" w:rsidRPr="00872052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AC61F1" w:rsidRPr="00C83F31" w14:paraId="1DA4A454" w14:textId="77777777" w:rsidTr="00AC61F1">
        <w:trPr>
          <w:trHeight w:hRule="exact" w:val="1253"/>
        </w:trPr>
        <w:tc>
          <w:tcPr>
            <w:tcW w:w="1857" w:type="dxa"/>
            <w:gridSpan w:val="2"/>
            <w:tcBorders>
              <w:top w:val="nil"/>
            </w:tcBorders>
            <w:shd w:val="clear" w:color="auto" w:fill="000000" w:themeFill="text1"/>
            <w:vAlign w:val="center"/>
          </w:tcPr>
          <w:p w14:paraId="1697FCFA" w14:textId="77777777" w:rsidR="00AC61F1" w:rsidRPr="00434704" w:rsidRDefault="00AC61F1" w:rsidP="00AC61F1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top w:val="nil"/>
            </w:tcBorders>
            <w:shd w:val="clear" w:color="auto" w:fill="000000" w:themeFill="text1"/>
            <w:vAlign w:val="center"/>
          </w:tcPr>
          <w:p w14:paraId="6A6E0D53" w14:textId="77777777" w:rsidR="00AC61F1" w:rsidRPr="00434704" w:rsidRDefault="00AC61F1" w:rsidP="00AC61F1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1B021BCC" w14:textId="0EB516FB" w:rsidR="00AC61F1" w:rsidRPr="00434704" w:rsidRDefault="00AC61F1" w:rsidP="009D143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top w:val="nil"/>
            </w:tcBorders>
            <w:shd w:val="clear" w:color="auto" w:fill="000000" w:themeFill="text1"/>
            <w:vAlign w:val="center"/>
          </w:tcPr>
          <w:p w14:paraId="3AF11124" w14:textId="209F4EA4" w:rsidR="00AC61F1" w:rsidRPr="00434704" w:rsidRDefault="00AC61F1" w:rsidP="009D143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6940153F" w14:textId="77777777" w:rsidR="00AC61F1" w:rsidRPr="00434704" w:rsidRDefault="00AC61F1" w:rsidP="00AC61F1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top w:val="nil"/>
            </w:tcBorders>
            <w:vAlign w:val="center"/>
          </w:tcPr>
          <w:p w14:paraId="30C1CF15" w14:textId="77777777" w:rsidR="00AC61F1" w:rsidRPr="00C83F31" w:rsidRDefault="00AC61F1" w:rsidP="00AC61F1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E7E6E6" w:themeFill="background2"/>
            <w:vAlign w:val="center"/>
          </w:tcPr>
          <w:p w14:paraId="16322AE7" w14:textId="00881D5A" w:rsidR="00AC61F1" w:rsidRPr="00C83F31" w:rsidRDefault="00AC61F1" w:rsidP="009D143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AC61F1" w:rsidRPr="000A21D6" w14:paraId="0753AAF7" w14:textId="77777777" w:rsidTr="00AC61F1">
        <w:trPr>
          <w:trHeight w:hRule="exact" w:val="432"/>
        </w:trPr>
        <w:tc>
          <w:tcPr>
            <w:tcW w:w="637" w:type="dxa"/>
            <w:tcBorders>
              <w:bottom w:val="nil"/>
              <w:right w:val="nil"/>
            </w:tcBorders>
            <w:shd w:val="clear" w:color="auto" w:fill="E7E6E6" w:themeFill="background2"/>
          </w:tcPr>
          <w:p w14:paraId="5040FE23" w14:textId="77777777" w:rsidR="00AC61F1" w:rsidRPr="00AC61F1" w:rsidRDefault="00AC61F1" w:rsidP="009D1436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68625376" w14:textId="77777777" w:rsidR="00AC61F1" w:rsidRPr="00AC61F1" w:rsidRDefault="00AC61F1" w:rsidP="009D1436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0" w:type="dxa"/>
            <w:tcBorders>
              <w:left w:val="nil"/>
              <w:bottom w:val="nil"/>
            </w:tcBorders>
            <w:shd w:val="clear" w:color="auto" w:fill="E7E6E6" w:themeFill="background2"/>
          </w:tcPr>
          <w:p w14:paraId="1F28D266" w14:textId="55214156" w:rsidR="00AC61F1" w:rsidRPr="00AC61F1" w:rsidRDefault="00AC61F1" w:rsidP="009D1436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03</w:t>
            </w:r>
          </w:p>
          <w:p w14:paraId="7C1C688B" w14:textId="77777777" w:rsidR="00AC61F1" w:rsidRPr="00AC61F1" w:rsidRDefault="00AC61F1" w:rsidP="009D1436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  <w:p w14:paraId="68E3A65D" w14:textId="77777777" w:rsidR="00AC61F1" w:rsidRPr="00AC61F1" w:rsidRDefault="00AC61F1" w:rsidP="009D1436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  <w:p w14:paraId="00722005" w14:textId="77777777" w:rsidR="00AC61F1" w:rsidRPr="00AC61F1" w:rsidRDefault="00AC61F1" w:rsidP="009D1436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0" w:type="dxa"/>
            <w:tcBorders>
              <w:bottom w:val="nil"/>
            </w:tcBorders>
          </w:tcPr>
          <w:p w14:paraId="35431850" w14:textId="1EE059D0" w:rsidR="00AC61F1" w:rsidRPr="0048273B" w:rsidRDefault="00AC61F1" w:rsidP="009D1436">
            <w:pPr>
              <w:jc w:val="right"/>
              <w:rPr>
                <w:rFonts w:ascii="Century Gothic" w:hAnsi="Century Gothic"/>
                <w:sz w:val="32"/>
                <w:szCs w:val="20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04</w:t>
            </w:r>
          </w:p>
          <w:p w14:paraId="6A088D41" w14:textId="77777777" w:rsidR="00AC61F1" w:rsidRPr="0048273B" w:rsidRDefault="00AC61F1" w:rsidP="009D143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651FD3EF" w14:textId="0F7EA44F" w:rsidR="00AC61F1" w:rsidRDefault="00AC61F1" w:rsidP="009D143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05</w:t>
            </w:r>
          </w:p>
          <w:p w14:paraId="11126DC4" w14:textId="77777777" w:rsidR="00AC61F1" w:rsidRPr="00872052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bottom w:val="nil"/>
            </w:tcBorders>
          </w:tcPr>
          <w:p w14:paraId="0B09A7F0" w14:textId="2F8B9A0F" w:rsidR="00AC61F1" w:rsidRDefault="00AC61F1" w:rsidP="009D143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06</w:t>
            </w:r>
          </w:p>
          <w:p w14:paraId="0C7C4A5A" w14:textId="77777777" w:rsidR="00AC61F1" w:rsidRPr="00872052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173D1FF6" w14:textId="78A10D25" w:rsidR="00AC61F1" w:rsidRDefault="00AC61F1" w:rsidP="009D143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07</w:t>
            </w:r>
          </w:p>
          <w:p w14:paraId="1EFFDBDD" w14:textId="77777777" w:rsidR="00AC61F1" w:rsidRPr="00872052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bottom w:val="nil"/>
            </w:tcBorders>
          </w:tcPr>
          <w:p w14:paraId="58A2694D" w14:textId="5B640C18" w:rsidR="00AC61F1" w:rsidRDefault="00AC61F1" w:rsidP="009D143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08</w:t>
            </w:r>
          </w:p>
          <w:p w14:paraId="69AE9BC4" w14:textId="77777777" w:rsidR="00AC61F1" w:rsidRPr="00B84FCB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E6E6E6"/>
          </w:tcPr>
          <w:p w14:paraId="6A9AA483" w14:textId="49DBF0FA" w:rsidR="00AC61F1" w:rsidRDefault="00AC61F1" w:rsidP="009D1436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09</w:t>
            </w:r>
          </w:p>
          <w:p w14:paraId="49A62E86" w14:textId="77777777" w:rsidR="00AC61F1" w:rsidRPr="00872052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AC61F1" w:rsidRPr="000A21D6" w14:paraId="18EA868E" w14:textId="77777777" w:rsidTr="00AC61F1">
        <w:trPr>
          <w:trHeight w:hRule="exact" w:val="1764"/>
        </w:trPr>
        <w:tc>
          <w:tcPr>
            <w:tcW w:w="1857" w:type="dxa"/>
            <w:gridSpan w:val="2"/>
            <w:tcBorders>
              <w:top w:val="nil"/>
            </w:tcBorders>
            <w:shd w:val="clear" w:color="auto" w:fill="E7E6E6" w:themeFill="background2"/>
            <w:vAlign w:val="center"/>
          </w:tcPr>
          <w:p w14:paraId="2FD288DE" w14:textId="0715FD6D" w:rsidR="00AC61F1" w:rsidRPr="00AC61F1" w:rsidRDefault="00AC61F1" w:rsidP="009D143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top w:val="nil"/>
            </w:tcBorders>
            <w:vAlign w:val="center"/>
          </w:tcPr>
          <w:p w14:paraId="3AD97CE6" w14:textId="0647AF1F" w:rsidR="00AC61F1" w:rsidRDefault="00AC61F1" w:rsidP="009D143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4994BA3" w14:textId="7B8D4A51" w:rsidR="00AC61F1" w:rsidRDefault="00AC61F1" w:rsidP="009D143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0" w:type="dxa"/>
            <w:tcBorders>
              <w:top w:val="nil"/>
            </w:tcBorders>
            <w:vAlign w:val="center"/>
          </w:tcPr>
          <w:p w14:paraId="47F77C03" w14:textId="6079975E" w:rsidR="00AC61F1" w:rsidRPr="001C1689" w:rsidRDefault="00A1314D" w:rsidP="009D1436">
            <w:pPr>
              <w:jc w:val="center"/>
              <w:rPr>
                <w:rFonts w:ascii="Century Gothic" w:hAnsi="Century Gothic"/>
                <w:b/>
                <w:sz w:val="16"/>
                <w:szCs w:val="16"/>
              </w:rPr>
            </w:pPr>
            <w:r>
              <w:rPr>
                <w:rFonts w:ascii="Century Gothic" w:hAnsi="Century Gothic"/>
                <w:b/>
                <w:noProof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0B2BD019" wp14:editId="4C556622">
                      <wp:simplePos x="0" y="0"/>
                      <wp:positionH relativeFrom="column">
                        <wp:posOffset>-4083050</wp:posOffset>
                      </wp:positionH>
                      <wp:positionV relativeFrom="paragraph">
                        <wp:posOffset>910590</wp:posOffset>
                      </wp:positionV>
                      <wp:extent cx="9244965" cy="530860"/>
                      <wp:effectExtent l="0" t="2857500" r="0" b="2860040"/>
                      <wp:wrapNone/>
                      <wp:docPr id="1818790118" name="Text Box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 rot="19262638">
                                <a:off x="0" y="0"/>
                                <a:ext cx="9244965" cy="53086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D2F2E72" w14:textId="45B9295A" w:rsidR="007235FA" w:rsidRPr="00A1314D" w:rsidRDefault="007235FA" w:rsidP="00A1314D">
                                  <w:pPr>
                                    <w:shd w:val="clear" w:color="auto" w:fill="000000" w:themeFill="text1"/>
                                    <w:jc w:val="center"/>
                                    <w:rPr>
                                      <w:color w:val="EE0000"/>
                                      <w:sz w:val="52"/>
                                      <w:szCs w:val="52"/>
                                    </w:rPr>
                                  </w:pPr>
                                  <w:r w:rsidRPr="00A1314D">
                                    <w:rPr>
                                      <w:color w:val="EE0000"/>
                                      <w:sz w:val="52"/>
                                      <w:szCs w:val="52"/>
                                    </w:rPr>
                                    <w:t>2</w:t>
                                  </w:r>
                                  <w:r w:rsidR="00C33470" w:rsidRPr="00A1314D">
                                    <w:rPr>
                                      <w:color w:val="EE0000"/>
                                      <w:sz w:val="52"/>
                                      <w:szCs w:val="52"/>
                                    </w:rPr>
                                    <w:t>02</w:t>
                                  </w:r>
                                  <w:r w:rsidR="00A337BE">
                                    <w:rPr>
                                      <w:color w:val="EE0000"/>
                                      <w:sz w:val="52"/>
                                      <w:szCs w:val="52"/>
                                    </w:rPr>
                                    <w:t>8</w:t>
                                  </w:r>
                                  <w:r w:rsidR="00C33470" w:rsidRPr="00A1314D">
                                    <w:rPr>
                                      <w:color w:val="EE0000"/>
                                      <w:sz w:val="52"/>
                                      <w:szCs w:val="52"/>
                                    </w:rPr>
                                    <w:t xml:space="preserve"> MOOSE </w:t>
                                  </w:r>
                                  <w:r w:rsidR="00CA3410" w:rsidRPr="00A1314D">
                                    <w:rPr>
                                      <w:color w:val="EE0000"/>
                                      <w:sz w:val="52"/>
                                      <w:szCs w:val="52"/>
                                    </w:rPr>
                                    <w:t xml:space="preserve">CALENDAR NOT </w:t>
                                  </w:r>
                                  <w:r w:rsidR="009F6C3B">
                                    <w:rPr>
                                      <w:color w:val="EE0000"/>
                                      <w:sz w:val="52"/>
                                      <w:szCs w:val="52"/>
                                    </w:rPr>
                                    <w:t>AVAILABLE YE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B2BD019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-321.5pt;margin-top:71.7pt;width:727.95pt;height:41.8pt;rotation:-2553023fd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" fillcolor="white [3201]" strokeweight=".5pt">
                      <v:textbox>
                        <w:txbxContent>
                          <w:p w14:paraId="2D2F2E72" w14:textId="45B9295A" w:rsidR="007235FA" w:rsidRPr="00A1314D" w:rsidRDefault="007235FA" w:rsidP="00A1314D">
                            <w:pPr>
                              <w:shd w:val="clear" w:color="auto" w:fill="000000" w:themeFill="text1"/>
                              <w:jc w:val="center"/>
                              <w:rPr>
                                <w:color w:val="EE0000"/>
                                <w:sz w:val="52"/>
                                <w:szCs w:val="52"/>
                              </w:rPr>
                            </w:pPr>
                            <w:r w:rsidRPr="00A1314D">
                              <w:rPr>
                                <w:color w:val="EE0000"/>
                                <w:sz w:val="52"/>
                                <w:szCs w:val="52"/>
                              </w:rPr>
                              <w:t>2</w:t>
                            </w:r>
                            <w:r w:rsidR="00C33470" w:rsidRPr="00A1314D">
                              <w:rPr>
                                <w:color w:val="EE0000"/>
                                <w:sz w:val="52"/>
                                <w:szCs w:val="52"/>
                              </w:rPr>
                              <w:t>02</w:t>
                            </w:r>
                            <w:r w:rsidR="00A337BE">
                              <w:rPr>
                                <w:color w:val="EE0000"/>
                                <w:sz w:val="52"/>
                                <w:szCs w:val="52"/>
                              </w:rPr>
                              <w:t>8</w:t>
                            </w:r>
                            <w:r w:rsidR="00C33470" w:rsidRPr="00A1314D">
                              <w:rPr>
                                <w:color w:val="EE0000"/>
                                <w:sz w:val="52"/>
                                <w:szCs w:val="52"/>
                              </w:rPr>
                              <w:t xml:space="preserve"> MOOSE </w:t>
                            </w:r>
                            <w:r w:rsidR="00CA3410" w:rsidRPr="00A1314D">
                              <w:rPr>
                                <w:color w:val="EE0000"/>
                                <w:sz w:val="52"/>
                                <w:szCs w:val="52"/>
                              </w:rPr>
                              <w:t xml:space="preserve">CALENDAR NOT </w:t>
                            </w:r>
                            <w:r w:rsidR="009F6C3B">
                              <w:rPr>
                                <w:color w:val="EE0000"/>
                                <w:sz w:val="52"/>
                                <w:szCs w:val="52"/>
                              </w:rPr>
                              <w:t>AVAILABLE YET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7C5D6A16" w14:textId="0BF64270" w:rsidR="00AC61F1" w:rsidRDefault="00AC61F1" w:rsidP="009D143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0" w:type="dxa"/>
            <w:tcBorders>
              <w:top w:val="nil"/>
            </w:tcBorders>
            <w:vAlign w:val="center"/>
          </w:tcPr>
          <w:p w14:paraId="26BBB685" w14:textId="624AED8A" w:rsidR="00AC61F1" w:rsidRDefault="00AC61F1" w:rsidP="009D143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2229BF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 xml:space="preserve">  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E6E6E6"/>
            <w:vAlign w:val="center"/>
          </w:tcPr>
          <w:p w14:paraId="0A55CEC8" w14:textId="77777777" w:rsidR="00AC61F1" w:rsidRDefault="00AC61F1" w:rsidP="009D1436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AC61F1" w:rsidRPr="000A21D6" w14:paraId="213C00DE" w14:textId="77777777" w:rsidTr="009D1436">
        <w:trPr>
          <w:trHeight w:hRule="exact" w:val="432"/>
        </w:trPr>
        <w:tc>
          <w:tcPr>
            <w:tcW w:w="637" w:type="dxa"/>
            <w:tcBorders>
              <w:bottom w:val="nil"/>
              <w:right w:val="nil"/>
            </w:tcBorders>
            <w:shd w:val="clear" w:color="auto" w:fill="E6E6E6"/>
          </w:tcPr>
          <w:p w14:paraId="7838BC64" w14:textId="77777777" w:rsidR="00AC61F1" w:rsidRPr="00612E9A" w:rsidRDefault="00AC61F1" w:rsidP="009D1436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33A03B1F" w14:textId="77777777" w:rsidR="00AC61F1" w:rsidRPr="0086409E" w:rsidRDefault="00AC61F1" w:rsidP="009D1436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0" w:type="dxa"/>
            <w:tcBorders>
              <w:left w:val="nil"/>
              <w:bottom w:val="nil"/>
            </w:tcBorders>
            <w:shd w:val="clear" w:color="auto" w:fill="E6E6E6"/>
          </w:tcPr>
          <w:p w14:paraId="2508D23B" w14:textId="624963C5" w:rsidR="00AC61F1" w:rsidRPr="0044204E" w:rsidRDefault="00AC61F1" w:rsidP="009D1436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10</w:t>
            </w:r>
          </w:p>
        </w:tc>
        <w:tc>
          <w:tcPr>
            <w:tcW w:w="1850" w:type="dxa"/>
            <w:tcBorders>
              <w:bottom w:val="nil"/>
            </w:tcBorders>
            <w:shd w:val="clear" w:color="auto" w:fill="FFFFFF" w:themeFill="background1"/>
          </w:tcPr>
          <w:p w14:paraId="5E75DD3A" w14:textId="7F91E8ED" w:rsidR="00AC61F1" w:rsidRDefault="00AC61F1" w:rsidP="009D143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1</w:t>
            </w:r>
          </w:p>
          <w:p w14:paraId="6AB4D1F5" w14:textId="77777777" w:rsidR="00AC61F1" w:rsidRPr="00DA06B0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35E7A6AE" w14:textId="727F0319" w:rsidR="00AC61F1" w:rsidRDefault="00AC61F1" w:rsidP="009D143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2</w:t>
            </w:r>
          </w:p>
          <w:p w14:paraId="12F232A9" w14:textId="77777777" w:rsidR="00AC61F1" w:rsidRPr="00DA06B0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bottom w:val="nil"/>
            </w:tcBorders>
          </w:tcPr>
          <w:p w14:paraId="708E41E0" w14:textId="0939162C" w:rsidR="00AC61F1" w:rsidRDefault="00AC61F1" w:rsidP="009D143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3</w:t>
            </w:r>
          </w:p>
          <w:p w14:paraId="1C822F54" w14:textId="77777777" w:rsidR="00AC61F1" w:rsidRPr="00DA06B0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495E7438" w14:textId="014D412F" w:rsidR="00AC61F1" w:rsidRDefault="00AC61F1" w:rsidP="009D143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4</w:t>
            </w:r>
          </w:p>
          <w:p w14:paraId="479D65DB" w14:textId="77777777" w:rsidR="00AC61F1" w:rsidRPr="00DA06B0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bottom w:val="nil"/>
            </w:tcBorders>
          </w:tcPr>
          <w:p w14:paraId="7C595068" w14:textId="18090893" w:rsidR="00AC61F1" w:rsidRDefault="00AC61F1" w:rsidP="009D143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5</w:t>
            </w:r>
          </w:p>
          <w:p w14:paraId="096E9B6C" w14:textId="77777777" w:rsidR="00AC61F1" w:rsidRPr="00DA06B0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E6E6E6"/>
          </w:tcPr>
          <w:p w14:paraId="734D389A" w14:textId="0F7B057C" w:rsidR="00AC61F1" w:rsidRPr="0044204E" w:rsidRDefault="00AC61F1" w:rsidP="009D1436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16</w:t>
            </w:r>
          </w:p>
          <w:p w14:paraId="748158E3" w14:textId="77777777" w:rsidR="00AC61F1" w:rsidRPr="00DA06B0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AC61F1" w:rsidRPr="000A21D6" w14:paraId="1F74B5A2" w14:textId="77777777" w:rsidTr="009D1436">
        <w:trPr>
          <w:trHeight w:hRule="exact" w:val="1458"/>
        </w:trPr>
        <w:tc>
          <w:tcPr>
            <w:tcW w:w="1857" w:type="dxa"/>
            <w:gridSpan w:val="2"/>
            <w:tcBorders>
              <w:top w:val="nil"/>
            </w:tcBorders>
            <w:shd w:val="clear" w:color="auto" w:fill="E6E6E6"/>
            <w:vAlign w:val="center"/>
          </w:tcPr>
          <w:p w14:paraId="15F9F6A1" w14:textId="77777777" w:rsidR="00AC61F1" w:rsidRPr="00DA7FF9" w:rsidRDefault="00AC61F1" w:rsidP="009D143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top w:val="nil"/>
            </w:tcBorders>
            <w:shd w:val="clear" w:color="auto" w:fill="FFFFFF" w:themeFill="background1"/>
            <w:vAlign w:val="center"/>
          </w:tcPr>
          <w:p w14:paraId="317737E2" w14:textId="77777777" w:rsidR="00AC61F1" w:rsidRDefault="00AC61F1" w:rsidP="009D143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5A7B82F" w14:textId="3F635325" w:rsidR="00AC61F1" w:rsidRDefault="00AC61F1" w:rsidP="009D1436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</w:p>
          <w:p w14:paraId="4E51D02B" w14:textId="77777777" w:rsidR="00AC61F1" w:rsidRPr="00E916FE" w:rsidRDefault="00AC61F1" w:rsidP="009D1436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  <w:p w14:paraId="33ABED72" w14:textId="77777777" w:rsidR="00AC61F1" w:rsidRDefault="00AC61F1" w:rsidP="009D143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0" w:type="dxa"/>
            <w:tcBorders>
              <w:top w:val="nil"/>
            </w:tcBorders>
            <w:vAlign w:val="center"/>
          </w:tcPr>
          <w:p w14:paraId="65C0F080" w14:textId="7E6710BF" w:rsidR="00AC61F1" w:rsidRDefault="00AC61F1" w:rsidP="009D143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35D74048" w14:textId="77777777" w:rsidR="00AC61F1" w:rsidRDefault="00AC61F1" w:rsidP="009D143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0" w:type="dxa"/>
            <w:tcBorders>
              <w:top w:val="nil"/>
            </w:tcBorders>
            <w:vAlign w:val="center"/>
          </w:tcPr>
          <w:p w14:paraId="1DC9E592" w14:textId="77777777" w:rsidR="00AC61F1" w:rsidRPr="00DC08A0" w:rsidRDefault="00AC61F1" w:rsidP="009D1436">
            <w:pPr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2229BF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 xml:space="preserve">    </w:t>
            </w:r>
          </w:p>
          <w:p w14:paraId="6578DC97" w14:textId="77777777" w:rsidR="00AC61F1" w:rsidRPr="00DC08A0" w:rsidRDefault="00AC61F1" w:rsidP="009D1436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</w:p>
          <w:p w14:paraId="68B382CA" w14:textId="77777777" w:rsidR="00AC61F1" w:rsidRDefault="00AC61F1" w:rsidP="009D143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E6E6E6"/>
            <w:vAlign w:val="center"/>
          </w:tcPr>
          <w:p w14:paraId="49AD7BD7" w14:textId="77777777" w:rsidR="00AC61F1" w:rsidRDefault="00AC61F1" w:rsidP="009D1436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AC61F1" w:rsidRPr="000A21D6" w14:paraId="4CB36864" w14:textId="77777777" w:rsidTr="009D1436">
        <w:trPr>
          <w:trHeight w:hRule="exact" w:val="432"/>
        </w:trPr>
        <w:tc>
          <w:tcPr>
            <w:tcW w:w="637" w:type="dxa"/>
            <w:tcBorders>
              <w:bottom w:val="nil"/>
              <w:right w:val="nil"/>
            </w:tcBorders>
            <w:shd w:val="clear" w:color="auto" w:fill="E6E6E6"/>
          </w:tcPr>
          <w:p w14:paraId="5B68C91D" w14:textId="77777777" w:rsidR="00AC61F1" w:rsidRPr="00612E9A" w:rsidRDefault="00AC61F1" w:rsidP="009D1436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5DF83F64" w14:textId="77777777" w:rsidR="00AC61F1" w:rsidRPr="0086409E" w:rsidRDefault="00AC61F1" w:rsidP="009D1436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0" w:type="dxa"/>
            <w:tcBorders>
              <w:left w:val="nil"/>
              <w:bottom w:val="nil"/>
            </w:tcBorders>
            <w:shd w:val="clear" w:color="auto" w:fill="E6E6E6"/>
          </w:tcPr>
          <w:p w14:paraId="17A4C1B6" w14:textId="4C8234CF" w:rsidR="00AC61F1" w:rsidRPr="00885525" w:rsidRDefault="00AC61F1" w:rsidP="009D1436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17</w:t>
            </w:r>
          </w:p>
          <w:p w14:paraId="26A8298D" w14:textId="77777777" w:rsidR="00AC61F1" w:rsidRDefault="00AC61F1" w:rsidP="009D1436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  <w:p w14:paraId="1C4ED62C" w14:textId="77777777" w:rsidR="00AC61F1" w:rsidRPr="0086409E" w:rsidRDefault="00AC61F1" w:rsidP="009D1436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0" w:type="dxa"/>
            <w:tcBorders>
              <w:bottom w:val="nil"/>
            </w:tcBorders>
          </w:tcPr>
          <w:p w14:paraId="177B288F" w14:textId="15E4BD4A" w:rsidR="00AC61F1" w:rsidRDefault="00AC61F1" w:rsidP="009D143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8</w:t>
            </w:r>
          </w:p>
          <w:p w14:paraId="6ACFAFDE" w14:textId="77777777" w:rsidR="00AC61F1" w:rsidRPr="00DA06B0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3C9AC126" w14:textId="4E13D700" w:rsidR="00AC61F1" w:rsidRDefault="00AC61F1" w:rsidP="009D143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9</w:t>
            </w:r>
          </w:p>
          <w:p w14:paraId="17F09F0E" w14:textId="77777777" w:rsidR="00AC61F1" w:rsidRPr="00DA06B0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bottom w:val="nil"/>
            </w:tcBorders>
          </w:tcPr>
          <w:p w14:paraId="0512A42C" w14:textId="16A7A0B3" w:rsidR="00AC61F1" w:rsidRDefault="00AC61F1" w:rsidP="009D143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0</w:t>
            </w:r>
          </w:p>
          <w:p w14:paraId="3730D56C" w14:textId="77777777" w:rsidR="00AC61F1" w:rsidRPr="00DA06B0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677854DE" w14:textId="2BA8E7D3" w:rsidR="00AC61F1" w:rsidRDefault="00AC61F1" w:rsidP="009D143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1</w:t>
            </w:r>
          </w:p>
          <w:p w14:paraId="0E5CB12D" w14:textId="77777777" w:rsidR="00AC61F1" w:rsidRPr="000B6825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bottom w:val="nil"/>
            </w:tcBorders>
          </w:tcPr>
          <w:p w14:paraId="1505CDBD" w14:textId="660C1848" w:rsidR="00AC61F1" w:rsidRDefault="00AC61F1" w:rsidP="009D143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2</w:t>
            </w:r>
          </w:p>
          <w:p w14:paraId="1AB27C97" w14:textId="77777777" w:rsidR="00AC61F1" w:rsidRPr="00DA06B0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E6E6E6"/>
          </w:tcPr>
          <w:p w14:paraId="4C6277C9" w14:textId="511B819C" w:rsidR="00AC61F1" w:rsidRPr="00885525" w:rsidRDefault="00AC61F1" w:rsidP="009D1436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23</w:t>
            </w:r>
          </w:p>
          <w:p w14:paraId="789A2612" w14:textId="77777777" w:rsidR="00AC61F1" w:rsidRPr="00DA06B0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AC61F1" w:rsidRPr="000A21D6" w14:paraId="0BCCA979" w14:textId="77777777" w:rsidTr="009D1436">
        <w:trPr>
          <w:trHeight w:hRule="exact" w:val="1253"/>
        </w:trPr>
        <w:tc>
          <w:tcPr>
            <w:tcW w:w="1857" w:type="dxa"/>
            <w:gridSpan w:val="2"/>
            <w:tcBorders>
              <w:top w:val="nil"/>
            </w:tcBorders>
            <w:shd w:val="clear" w:color="auto" w:fill="E6E6E6"/>
            <w:vAlign w:val="center"/>
          </w:tcPr>
          <w:p w14:paraId="19B894E1" w14:textId="16EF8AA2" w:rsidR="00AC61F1" w:rsidRPr="00DA06B0" w:rsidRDefault="00AC61F1" w:rsidP="009D143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top w:val="nil"/>
            </w:tcBorders>
            <w:vAlign w:val="center"/>
          </w:tcPr>
          <w:p w14:paraId="59343954" w14:textId="77777777" w:rsidR="00AC61F1" w:rsidRDefault="00AC61F1" w:rsidP="009D143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3883132" w14:textId="77777777" w:rsidR="00AC61F1" w:rsidRDefault="00AC61F1" w:rsidP="009D143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0" w:type="dxa"/>
            <w:tcBorders>
              <w:top w:val="nil"/>
            </w:tcBorders>
            <w:vAlign w:val="center"/>
          </w:tcPr>
          <w:p w14:paraId="5AD4114C" w14:textId="19CAF9FA" w:rsidR="00AC61F1" w:rsidRDefault="00AC61F1" w:rsidP="009D143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14A86B0D" w14:textId="77777777" w:rsidR="00AC61F1" w:rsidRDefault="00AC61F1" w:rsidP="009D143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0" w:type="dxa"/>
            <w:tcBorders>
              <w:top w:val="nil"/>
            </w:tcBorders>
            <w:vAlign w:val="center"/>
          </w:tcPr>
          <w:p w14:paraId="1C1F8E6B" w14:textId="77777777" w:rsidR="00AC61F1" w:rsidRDefault="00AC61F1" w:rsidP="009D143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E6E6E6"/>
            <w:vAlign w:val="center"/>
          </w:tcPr>
          <w:p w14:paraId="01A7574C" w14:textId="77777777" w:rsidR="00AC61F1" w:rsidRDefault="00AC61F1" w:rsidP="009D1436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AC61F1" w:rsidRPr="000A21D6" w14:paraId="766CAE1E" w14:textId="77777777" w:rsidTr="00210D9D">
        <w:trPr>
          <w:trHeight w:hRule="exact" w:val="432"/>
        </w:trPr>
        <w:tc>
          <w:tcPr>
            <w:tcW w:w="637" w:type="dxa"/>
            <w:tcBorders>
              <w:bottom w:val="nil"/>
              <w:right w:val="nil"/>
            </w:tcBorders>
          </w:tcPr>
          <w:p w14:paraId="458E368A" w14:textId="77777777" w:rsidR="00AC61F1" w:rsidRPr="00612E9A" w:rsidRDefault="00AC61F1" w:rsidP="009D1436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7BCF1838" w14:textId="77777777" w:rsidR="00AC61F1" w:rsidRPr="0086409E" w:rsidRDefault="00AC61F1" w:rsidP="009D1436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0" w:type="dxa"/>
            <w:tcBorders>
              <w:left w:val="nil"/>
              <w:bottom w:val="nil"/>
            </w:tcBorders>
          </w:tcPr>
          <w:p w14:paraId="52E11AD2" w14:textId="1D3D42B9" w:rsidR="00AC61F1" w:rsidRPr="00885525" w:rsidRDefault="00AC61F1" w:rsidP="009D1436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 w:rsidRPr="00177894">
              <w:rPr>
                <w:rFonts w:ascii="Century Gothic" w:hAnsi="Century Gothic"/>
                <w:b/>
                <w:bCs/>
                <w:color w:val="000000" w:themeColor="text1"/>
                <w:sz w:val="32"/>
                <w:szCs w:val="32"/>
              </w:rPr>
              <w:t>2</w:t>
            </w:r>
            <w:r w:rsidR="00210D9D">
              <w:rPr>
                <w:rFonts w:ascii="Century Gothic" w:hAnsi="Century Gothic"/>
                <w:b/>
                <w:bCs/>
                <w:color w:val="000000" w:themeColor="text1"/>
                <w:sz w:val="32"/>
                <w:szCs w:val="32"/>
              </w:rPr>
              <w:t>4</w:t>
            </w:r>
          </w:p>
        </w:tc>
        <w:tc>
          <w:tcPr>
            <w:tcW w:w="1850" w:type="dxa"/>
            <w:tcBorders>
              <w:bottom w:val="nil"/>
            </w:tcBorders>
          </w:tcPr>
          <w:p w14:paraId="20CEDB82" w14:textId="5380CC92" w:rsidR="00AC61F1" w:rsidRPr="00177894" w:rsidRDefault="00210D9D" w:rsidP="009D1436">
            <w:pPr>
              <w:jc w:val="right"/>
              <w:rPr>
                <w:rFonts w:ascii="Century Gothic" w:hAnsi="Century Gothic"/>
                <w:b/>
                <w:color w:val="000000" w:themeColor="text1"/>
                <w:sz w:val="32"/>
                <w:szCs w:val="32"/>
              </w:rPr>
            </w:pPr>
            <w:r>
              <w:rPr>
                <w:rFonts w:ascii="Century Gothic" w:hAnsi="Century Gothic"/>
                <w:b/>
                <w:color w:val="000000" w:themeColor="text1"/>
                <w:sz w:val="32"/>
                <w:szCs w:val="32"/>
              </w:rPr>
              <w:t>25</w:t>
            </w:r>
          </w:p>
          <w:p w14:paraId="3AC7CF50" w14:textId="77777777" w:rsidR="00AC61F1" w:rsidRPr="00DA06B0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1E68F5AC" w14:textId="7A075D31" w:rsidR="00AC61F1" w:rsidRPr="00885525" w:rsidRDefault="00210D9D" w:rsidP="009D143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6</w:t>
            </w:r>
          </w:p>
          <w:p w14:paraId="3BA59782" w14:textId="77777777" w:rsidR="00AC61F1" w:rsidRPr="00885525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bottom w:val="nil"/>
            </w:tcBorders>
          </w:tcPr>
          <w:p w14:paraId="5AB22FC4" w14:textId="1614F604" w:rsidR="00AC61F1" w:rsidRPr="00885525" w:rsidRDefault="00210D9D" w:rsidP="009D143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7</w:t>
            </w:r>
          </w:p>
          <w:p w14:paraId="00DF4E5E" w14:textId="77777777" w:rsidR="00AC61F1" w:rsidRPr="00885525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11CE2FA9" w14:textId="4490C4EA" w:rsidR="00AC61F1" w:rsidRPr="00210D9D" w:rsidRDefault="00210D9D" w:rsidP="009D143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8</w:t>
            </w:r>
          </w:p>
          <w:p w14:paraId="2E073320" w14:textId="77777777" w:rsidR="00AC61F1" w:rsidRPr="00210D9D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bottom w:val="nil"/>
            </w:tcBorders>
          </w:tcPr>
          <w:p w14:paraId="6541119A" w14:textId="317828CF" w:rsidR="00AC61F1" w:rsidRPr="00885525" w:rsidRDefault="00210D9D" w:rsidP="009D143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9</w:t>
            </w:r>
          </w:p>
          <w:p w14:paraId="0C4D2145" w14:textId="77777777" w:rsidR="00AC61F1" w:rsidRPr="00885525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5DFE2A16" w14:textId="1D945554" w:rsidR="00210D9D" w:rsidRPr="00885525" w:rsidRDefault="00210D9D" w:rsidP="00210D9D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30</w:t>
            </w:r>
          </w:p>
          <w:p w14:paraId="06020779" w14:textId="77777777" w:rsidR="00AC61F1" w:rsidRPr="00885525" w:rsidRDefault="00AC61F1" w:rsidP="009D1436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  <w:p w14:paraId="16E5514D" w14:textId="77777777" w:rsidR="00AC61F1" w:rsidRPr="00885525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AC61F1" w:rsidRPr="000A21D6" w14:paraId="6C0ABAFF" w14:textId="77777777" w:rsidTr="00210D9D">
        <w:trPr>
          <w:trHeight w:hRule="exact" w:val="1035"/>
        </w:trPr>
        <w:tc>
          <w:tcPr>
            <w:tcW w:w="1857" w:type="dxa"/>
            <w:gridSpan w:val="2"/>
            <w:tcBorders>
              <w:top w:val="nil"/>
            </w:tcBorders>
            <w:vAlign w:val="center"/>
          </w:tcPr>
          <w:p w14:paraId="4260A91D" w14:textId="77777777" w:rsidR="00AC61F1" w:rsidRPr="00DA7FF9" w:rsidRDefault="00AC61F1" w:rsidP="009D143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top w:val="nil"/>
            </w:tcBorders>
            <w:vAlign w:val="center"/>
          </w:tcPr>
          <w:p w14:paraId="11448CE3" w14:textId="77777777" w:rsidR="00AC61F1" w:rsidRDefault="00AC61F1" w:rsidP="009D143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0DDDA1A8" w14:textId="77777777" w:rsidR="00AC61F1" w:rsidRDefault="00AC61F1" w:rsidP="009D143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0" w:type="dxa"/>
            <w:tcBorders>
              <w:top w:val="nil"/>
            </w:tcBorders>
            <w:vAlign w:val="center"/>
          </w:tcPr>
          <w:p w14:paraId="0A8F5E8F" w14:textId="77777777" w:rsidR="00AC61F1" w:rsidRDefault="00AC61F1" w:rsidP="009D143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392B5417" w14:textId="77777777" w:rsidR="00AC61F1" w:rsidRDefault="00AC61F1" w:rsidP="009D143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0" w:type="dxa"/>
            <w:tcBorders>
              <w:top w:val="nil"/>
            </w:tcBorders>
            <w:vAlign w:val="center"/>
          </w:tcPr>
          <w:p w14:paraId="4E45BC6A" w14:textId="77777777" w:rsidR="00AC61F1" w:rsidRDefault="00AC61F1" w:rsidP="009D143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645A01FA" w14:textId="77777777" w:rsidR="00AC61F1" w:rsidRDefault="00AC61F1" w:rsidP="009D1436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</w:tbl>
    <w:p w14:paraId="26C7580E" w14:textId="77777777" w:rsidR="00554DF0" w:rsidRPr="002012D4" w:rsidRDefault="00554DF0" w:rsidP="009E1544">
      <w:pPr>
        <w:rPr>
          <w:rFonts w:ascii="Century Gothic" w:hAnsi="Century Gothic"/>
          <w:sz w:val="12"/>
        </w:rPr>
      </w:pPr>
    </w:p>
    <w:sectPr w:rsidR="00554DF0" w:rsidRPr="002012D4" w:rsidSect="00302888">
      <w:footerReference w:type="default" r:id="rId8"/>
      <w:pgSz w:w="15840" w:h="12240" w:orient="landscape" w:code="1"/>
      <w:pgMar w:top="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5D48792" w14:textId="77777777" w:rsidR="00F96D89" w:rsidRDefault="00F96D89" w:rsidP="000D7583">
      <w:r>
        <w:separator/>
      </w:r>
    </w:p>
  </w:endnote>
  <w:endnote w:type="continuationSeparator" w:id="0">
    <w:p w14:paraId="1310B8FE" w14:textId="77777777" w:rsidR="00F96D89" w:rsidRDefault="00F96D89" w:rsidP="000D75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735D0A" w14:textId="77777777" w:rsidR="007C133E" w:rsidRPr="009D7494" w:rsidRDefault="009D7494" w:rsidP="009D7494">
    <w:pPr>
      <w:pStyle w:val="Footer"/>
      <w:jc w:val="right"/>
      <w:rPr>
        <w:color w:val="404040"/>
        <w:szCs w:val="20"/>
      </w:rPr>
    </w:pPr>
    <w:hyperlink r:id="rId1" w:history="1">
      <w:r w:rsidRPr="009D7494">
        <w:rPr>
          <w:rStyle w:val="Hyperlink"/>
          <w:rFonts w:ascii="Verdana" w:hAnsi="Verdana"/>
          <w:color w:val="404040"/>
          <w:sz w:val="20"/>
          <w:szCs w:val="20"/>
          <w:u w:val="none"/>
        </w:rPr>
        <w:t>Template</w:t>
      </w:r>
    </w:hyperlink>
    <w:r w:rsidRPr="009D7494">
      <w:rPr>
        <w:rFonts w:ascii="Verdana" w:hAnsi="Verdana"/>
        <w:color w:val="404040"/>
        <w:sz w:val="20"/>
        <w:szCs w:val="20"/>
      </w:rPr>
      <w:t xml:space="preserve"> © calendarlabs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9B95E1" w14:textId="77777777" w:rsidR="00F96D89" w:rsidRDefault="00F96D89" w:rsidP="000D7583">
      <w:r>
        <w:separator/>
      </w:r>
    </w:p>
  </w:footnote>
  <w:footnote w:type="continuationSeparator" w:id="0">
    <w:p w14:paraId="6C915FDD" w14:textId="77777777" w:rsidR="00F96D89" w:rsidRDefault="00F96D89" w:rsidP="000D758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BE8CAB9C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4DA6B70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214221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FC24BD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2602CC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0466F10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CCE71C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04C599E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AC4292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66031F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473183039">
    <w:abstractNumId w:val="9"/>
  </w:num>
  <w:num w:numId="2" w16cid:durableId="410739477">
    <w:abstractNumId w:val="7"/>
  </w:num>
  <w:num w:numId="3" w16cid:durableId="1883243994">
    <w:abstractNumId w:val="6"/>
  </w:num>
  <w:num w:numId="4" w16cid:durableId="329531457">
    <w:abstractNumId w:val="5"/>
  </w:num>
  <w:num w:numId="5" w16cid:durableId="468401301">
    <w:abstractNumId w:val="4"/>
  </w:num>
  <w:num w:numId="6" w16cid:durableId="1002051091">
    <w:abstractNumId w:val="8"/>
  </w:num>
  <w:num w:numId="7" w16cid:durableId="1498156770">
    <w:abstractNumId w:val="3"/>
  </w:num>
  <w:num w:numId="8" w16cid:durableId="2008316466">
    <w:abstractNumId w:val="2"/>
  </w:num>
  <w:num w:numId="9" w16cid:durableId="803741812">
    <w:abstractNumId w:val="1"/>
  </w:num>
  <w:num w:numId="10" w16cid:durableId="2103824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1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ytLQwNDK3NDKyNDZS0lEKTi0uzszPAykwNq8FAHfVfZotAAAA"/>
  </w:docVars>
  <w:rsids>
    <w:rsidRoot w:val="008C7171"/>
    <w:rsid w:val="000054F0"/>
    <w:rsid w:val="000065F1"/>
    <w:rsid w:val="0000713B"/>
    <w:rsid w:val="000100F9"/>
    <w:rsid w:val="000118B1"/>
    <w:rsid w:val="00011FA2"/>
    <w:rsid w:val="000129E8"/>
    <w:rsid w:val="00017DAF"/>
    <w:rsid w:val="00026D2C"/>
    <w:rsid w:val="0002712D"/>
    <w:rsid w:val="000277D7"/>
    <w:rsid w:val="00033A75"/>
    <w:rsid w:val="00034AD1"/>
    <w:rsid w:val="00034E1F"/>
    <w:rsid w:val="000350F6"/>
    <w:rsid w:val="00035CDC"/>
    <w:rsid w:val="00040AB7"/>
    <w:rsid w:val="00041880"/>
    <w:rsid w:val="00044EB5"/>
    <w:rsid w:val="00047636"/>
    <w:rsid w:val="000500A2"/>
    <w:rsid w:val="00050AEE"/>
    <w:rsid w:val="00061294"/>
    <w:rsid w:val="00064D29"/>
    <w:rsid w:val="0006571B"/>
    <w:rsid w:val="0006643C"/>
    <w:rsid w:val="000700B6"/>
    <w:rsid w:val="00070812"/>
    <w:rsid w:val="00072E08"/>
    <w:rsid w:val="0007378D"/>
    <w:rsid w:val="00074F63"/>
    <w:rsid w:val="00075AE0"/>
    <w:rsid w:val="0007778D"/>
    <w:rsid w:val="00083DEA"/>
    <w:rsid w:val="00091EE4"/>
    <w:rsid w:val="00094D0E"/>
    <w:rsid w:val="000A03D2"/>
    <w:rsid w:val="000A09A6"/>
    <w:rsid w:val="000A0CF9"/>
    <w:rsid w:val="000A1923"/>
    <w:rsid w:val="000A21D6"/>
    <w:rsid w:val="000A43E9"/>
    <w:rsid w:val="000A7F1C"/>
    <w:rsid w:val="000B03E2"/>
    <w:rsid w:val="000B404D"/>
    <w:rsid w:val="000B55D8"/>
    <w:rsid w:val="000B6067"/>
    <w:rsid w:val="000B667C"/>
    <w:rsid w:val="000B6825"/>
    <w:rsid w:val="000C179F"/>
    <w:rsid w:val="000C2485"/>
    <w:rsid w:val="000C5310"/>
    <w:rsid w:val="000C6868"/>
    <w:rsid w:val="000D01D2"/>
    <w:rsid w:val="000D1FD4"/>
    <w:rsid w:val="000D3324"/>
    <w:rsid w:val="000D4468"/>
    <w:rsid w:val="000D53C0"/>
    <w:rsid w:val="000D71C7"/>
    <w:rsid w:val="000D7583"/>
    <w:rsid w:val="000E24CD"/>
    <w:rsid w:val="000E2BC2"/>
    <w:rsid w:val="000E53CD"/>
    <w:rsid w:val="000E6D32"/>
    <w:rsid w:val="000E7A1E"/>
    <w:rsid w:val="000F64D4"/>
    <w:rsid w:val="000F6587"/>
    <w:rsid w:val="00102830"/>
    <w:rsid w:val="00105B27"/>
    <w:rsid w:val="00105FDB"/>
    <w:rsid w:val="001117F4"/>
    <w:rsid w:val="00113ABC"/>
    <w:rsid w:val="00116E7A"/>
    <w:rsid w:val="001213B4"/>
    <w:rsid w:val="00122822"/>
    <w:rsid w:val="00126574"/>
    <w:rsid w:val="001301C0"/>
    <w:rsid w:val="00130BE2"/>
    <w:rsid w:val="00130EA6"/>
    <w:rsid w:val="00132B2D"/>
    <w:rsid w:val="001342E2"/>
    <w:rsid w:val="00135BAE"/>
    <w:rsid w:val="00136F9E"/>
    <w:rsid w:val="00140FE7"/>
    <w:rsid w:val="00142268"/>
    <w:rsid w:val="001474AF"/>
    <w:rsid w:val="00147B14"/>
    <w:rsid w:val="001500C3"/>
    <w:rsid w:val="001530C6"/>
    <w:rsid w:val="0015616B"/>
    <w:rsid w:val="0016181F"/>
    <w:rsid w:val="00161997"/>
    <w:rsid w:val="001620DE"/>
    <w:rsid w:val="001636BF"/>
    <w:rsid w:val="0016413C"/>
    <w:rsid w:val="00166767"/>
    <w:rsid w:val="00172515"/>
    <w:rsid w:val="0017353A"/>
    <w:rsid w:val="00173F41"/>
    <w:rsid w:val="00174A28"/>
    <w:rsid w:val="00177894"/>
    <w:rsid w:val="00181550"/>
    <w:rsid w:val="00181B52"/>
    <w:rsid w:val="001843E0"/>
    <w:rsid w:val="001845A2"/>
    <w:rsid w:val="00184CC8"/>
    <w:rsid w:val="00185D40"/>
    <w:rsid w:val="0018782F"/>
    <w:rsid w:val="00190E36"/>
    <w:rsid w:val="0019192B"/>
    <w:rsid w:val="00192420"/>
    <w:rsid w:val="00195562"/>
    <w:rsid w:val="00196BF1"/>
    <w:rsid w:val="001A6751"/>
    <w:rsid w:val="001B7B87"/>
    <w:rsid w:val="001B7DAE"/>
    <w:rsid w:val="001C1689"/>
    <w:rsid w:val="001C4186"/>
    <w:rsid w:val="001C561F"/>
    <w:rsid w:val="001C625A"/>
    <w:rsid w:val="001C72AB"/>
    <w:rsid w:val="001C766A"/>
    <w:rsid w:val="001C7F7A"/>
    <w:rsid w:val="001D0E5E"/>
    <w:rsid w:val="001D2A6B"/>
    <w:rsid w:val="001D3BA9"/>
    <w:rsid w:val="001D67C8"/>
    <w:rsid w:val="001D7158"/>
    <w:rsid w:val="001D7EDD"/>
    <w:rsid w:val="001E2423"/>
    <w:rsid w:val="001E40E7"/>
    <w:rsid w:val="001E6446"/>
    <w:rsid w:val="001F0C87"/>
    <w:rsid w:val="001F2D83"/>
    <w:rsid w:val="001F2F90"/>
    <w:rsid w:val="001F4C0A"/>
    <w:rsid w:val="001F68A1"/>
    <w:rsid w:val="002006BA"/>
    <w:rsid w:val="00200A77"/>
    <w:rsid w:val="00201105"/>
    <w:rsid w:val="002012D4"/>
    <w:rsid w:val="00202B23"/>
    <w:rsid w:val="00206DF8"/>
    <w:rsid w:val="00210D9D"/>
    <w:rsid w:val="002204C4"/>
    <w:rsid w:val="002217AD"/>
    <w:rsid w:val="00246816"/>
    <w:rsid w:val="0025151B"/>
    <w:rsid w:val="0025320F"/>
    <w:rsid w:val="002540DC"/>
    <w:rsid w:val="00257E0C"/>
    <w:rsid w:val="00260089"/>
    <w:rsid w:val="0026290A"/>
    <w:rsid w:val="00262A60"/>
    <w:rsid w:val="0026322F"/>
    <w:rsid w:val="00263C3D"/>
    <w:rsid w:val="00267A92"/>
    <w:rsid w:val="0027089C"/>
    <w:rsid w:val="002715BA"/>
    <w:rsid w:val="00274CFD"/>
    <w:rsid w:val="00275CB9"/>
    <w:rsid w:val="00276284"/>
    <w:rsid w:val="002776B8"/>
    <w:rsid w:val="002818FF"/>
    <w:rsid w:val="00281F23"/>
    <w:rsid w:val="00282CAB"/>
    <w:rsid w:val="00291274"/>
    <w:rsid w:val="0029579A"/>
    <w:rsid w:val="002A0A19"/>
    <w:rsid w:val="002A250A"/>
    <w:rsid w:val="002A3D7C"/>
    <w:rsid w:val="002B0EA6"/>
    <w:rsid w:val="002B0EAA"/>
    <w:rsid w:val="002B2C85"/>
    <w:rsid w:val="002B2EED"/>
    <w:rsid w:val="002B33BF"/>
    <w:rsid w:val="002B5FF6"/>
    <w:rsid w:val="002B7DBF"/>
    <w:rsid w:val="002C0E1A"/>
    <w:rsid w:val="002C21AE"/>
    <w:rsid w:val="002C7AD5"/>
    <w:rsid w:val="002C7AD6"/>
    <w:rsid w:val="002D4009"/>
    <w:rsid w:val="002D445F"/>
    <w:rsid w:val="002D61B7"/>
    <w:rsid w:val="002D6EDC"/>
    <w:rsid w:val="002D7BC6"/>
    <w:rsid w:val="002E1C32"/>
    <w:rsid w:val="002E361D"/>
    <w:rsid w:val="002E556F"/>
    <w:rsid w:val="002E5ADA"/>
    <w:rsid w:val="002E6005"/>
    <w:rsid w:val="002F1826"/>
    <w:rsid w:val="003005EC"/>
    <w:rsid w:val="00300915"/>
    <w:rsid w:val="003021F4"/>
    <w:rsid w:val="00302888"/>
    <w:rsid w:val="003063BD"/>
    <w:rsid w:val="0030785F"/>
    <w:rsid w:val="003113B3"/>
    <w:rsid w:val="00311DAE"/>
    <w:rsid w:val="00312237"/>
    <w:rsid w:val="003160C4"/>
    <w:rsid w:val="003202C8"/>
    <w:rsid w:val="00321070"/>
    <w:rsid w:val="0032273A"/>
    <w:rsid w:val="003227D3"/>
    <w:rsid w:val="00323DE1"/>
    <w:rsid w:val="00324757"/>
    <w:rsid w:val="00325691"/>
    <w:rsid w:val="00326DA2"/>
    <w:rsid w:val="0033146F"/>
    <w:rsid w:val="00331C75"/>
    <w:rsid w:val="00331F01"/>
    <w:rsid w:val="00336945"/>
    <w:rsid w:val="00337325"/>
    <w:rsid w:val="003373FF"/>
    <w:rsid w:val="00337B1A"/>
    <w:rsid w:val="00342BAE"/>
    <w:rsid w:val="00342E26"/>
    <w:rsid w:val="00344379"/>
    <w:rsid w:val="00346426"/>
    <w:rsid w:val="00347C4D"/>
    <w:rsid w:val="003533A2"/>
    <w:rsid w:val="00353E2D"/>
    <w:rsid w:val="0035734F"/>
    <w:rsid w:val="00361EE2"/>
    <w:rsid w:val="003637A4"/>
    <w:rsid w:val="0036659E"/>
    <w:rsid w:val="00370D45"/>
    <w:rsid w:val="00372066"/>
    <w:rsid w:val="003722BE"/>
    <w:rsid w:val="00374AA4"/>
    <w:rsid w:val="00375669"/>
    <w:rsid w:val="00376F81"/>
    <w:rsid w:val="00386740"/>
    <w:rsid w:val="00386B7D"/>
    <w:rsid w:val="003873D5"/>
    <w:rsid w:val="00392543"/>
    <w:rsid w:val="003928E3"/>
    <w:rsid w:val="00393FF9"/>
    <w:rsid w:val="003943BD"/>
    <w:rsid w:val="003956BA"/>
    <w:rsid w:val="003A0576"/>
    <w:rsid w:val="003A07DB"/>
    <w:rsid w:val="003A681F"/>
    <w:rsid w:val="003B4942"/>
    <w:rsid w:val="003B5AC9"/>
    <w:rsid w:val="003B7948"/>
    <w:rsid w:val="003C2D15"/>
    <w:rsid w:val="003C31EB"/>
    <w:rsid w:val="003C3ADA"/>
    <w:rsid w:val="003C3F29"/>
    <w:rsid w:val="003C5034"/>
    <w:rsid w:val="003D4CB2"/>
    <w:rsid w:val="003D71CD"/>
    <w:rsid w:val="003E0F10"/>
    <w:rsid w:val="003E1044"/>
    <w:rsid w:val="003E2C2C"/>
    <w:rsid w:val="003E3643"/>
    <w:rsid w:val="003E49D1"/>
    <w:rsid w:val="003E666C"/>
    <w:rsid w:val="003E6BD8"/>
    <w:rsid w:val="003F3CB9"/>
    <w:rsid w:val="003F5F79"/>
    <w:rsid w:val="003F6E4C"/>
    <w:rsid w:val="004078DF"/>
    <w:rsid w:val="0041085D"/>
    <w:rsid w:val="00411A05"/>
    <w:rsid w:val="004200F5"/>
    <w:rsid w:val="00434704"/>
    <w:rsid w:val="004350D0"/>
    <w:rsid w:val="00437DC3"/>
    <w:rsid w:val="004405E9"/>
    <w:rsid w:val="00440D8D"/>
    <w:rsid w:val="0044204E"/>
    <w:rsid w:val="00443AD5"/>
    <w:rsid w:val="004444B4"/>
    <w:rsid w:val="004457CC"/>
    <w:rsid w:val="004507A4"/>
    <w:rsid w:val="00450C89"/>
    <w:rsid w:val="004525F7"/>
    <w:rsid w:val="004610D1"/>
    <w:rsid w:val="00463B99"/>
    <w:rsid w:val="00464BCB"/>
    <w:rsid w:val="00477331"/>
    <w:rsid w:val="0048273B"/>
    <w:rsid w:val="00484BF0"/>
    <w:rsid w:val="0049214A"/>
    <w:rsid w:val="004943F1"/>
    <w:rsid w:val="00495A67"/>
    <w:rsid w:val="004A0250"/>
    <w:rsid w:val="004B228D"/>
    <w:rsid w:val="004B2DA2"/>
    <w:rsid w:val="004C2D83"/>
    <w:rsid w:val="004C2E64"/>
    <w:rsid w:val="004C43DF"/>
    <w:rsid w:val="004C4E3C"/>
    <w:rsid w:val="004D6933"/>
    <w:rsid w:val="004D6DA1"/>
    <w:rsid w:val="004D7A86"/>
    <w:rsid w:val="004E09B5"/>
    <w:rsid w:val="004E1692"/>
    <w:rsid w:val="004E1CDF"/>
    <w:rsid w:val="004E3D70"/>
    <w:rsid w:val="004E4BAF"/>
    <w:rsid w:val="004E4F22"/>
    <w:rsid w:val="004E68E4"/>
    <w:rsid w:val="004E74FF"/>
    <w:rsid w:val="004E768C"/>
    <w:rsid w:val="004F3AF4"/>
    <w:rsid w:val="004F50E1"/>
    <w:rsid w:val="004F5848"/>
    <w:rsid w:val="004F72E1"/>
    <w:rsid w:val="005014EC"/>
    <w:rsid w:val="00504154"/>
    <w:rsid w:val="00510606"/>
    <w:rsid w:val="005121DE"/>
    <w:rsid w:val="00512C46"/>
    <w:rsid w:val="00523437"/>
    <w:rsid w:val="0052445A"/>
    <w:rsid w:val="0052593A"/>
    <w:rsid w:val="0052712B"/>
    <w:rsid w:val="00527339"/>
    <w:rsid w:val="00531913"/>
    <w:rsid w:val="00531B88"/>
    <w:rsid w:val="0053411B"/>
    <w:rsid w:val="0053592A"/>
    <w:rsid w:val="0054745A"/>
    <w:rsid w:val="0055062E"/>
    <w:rsid w:val="00550871"/>
    <w:rsid w:val="00554476"/>
    <w:rsid w:val="00554DF0"/>
    <w:rsid w:val="0055566D"/>
    <w:rsid w:val="00555F2F"/>
    <w:rsid w:val="00560584"/>
    <w:rsid w:val="00560B62"/>
    <w:rsid w:val="00561466"/>
    <w:rsid w:val="0056393B"/>
    <w:rsid w:val="0056550F"/>
    <w:rsid w:val="005701DF"/>
    <w:rsid w:val="00571648"/>
    <w:rsid w:val="00571916"/>
    <w:rsid w:val="00575625"/>
    <w:rsid w:val="00576627"/>
    <w:rsid w:val="00577E6F"/>
    <w:rsid w:val="00581241"/>
    <w:rsid w:val="00581354"/>
    <w:rsid w:val="00585C5E"/>
    <w:rsid w:val="00587DED"/>
    <w:rsid w:val="00591C2F"/>
    <w:rsid w:val="00593DDD"/>
    <w:rsid w:val="00595667"/>
    <w:rsid w:val="00595F8B"/>
    <w:rsid w:val="00596189"/>
    <w:rsid w:val="00597CB4"/>
    <w:rsid w:val="005A3DA6"/>
    <w:rsid w:val="005A5886"/>
    <w:rsid w:val="005A5B38"/>
    <w:rsid w:val="005A6861"/>
    <w:rsid w:val="005A7134"/>
    <w:rsid w:val="005B009F"/>
    <w:rsid w:val="005B1F6A"/>
    <w:rsid w:val="005B21AA"/>
    <w:rsid w:val="005B5A8A"/>
    <w:rsid w:val="005B5D17"/>
    <w:rsid w:val="005B7FF1"/>
    <w:rsid w:val="005C0149"/>
    <w:rsid w:val="005C14EB"/>
    <w:rsid w:val="005C2EFF"/>
    <w:rsid w:val="005C3170"/>
    <w:rsid w:val="005C3679"/>
    <w:rsid w:val="005C3A5B"/>
    <w:rsid w:val="005C4521"/>
    <w:rsid w:val="005C6B1D"/>
    <w:rsid w:val="005C6FE5"/>
    <w:rsid w:val="005D1445"/>
    <w:rsid w:val="005D1760"/>
    <w:rsid w:val="005D199C"/>
    <w:rsid w:val="005D3F03"/>
    <w:rsid w:val="005D5DF6"/>
    <w:rsid w:val="005E248F"/>
    <w:rsid w:val="005E2B6A"/>
    <w:rsid w:val="005E57E7"/>
    <w:rsid w:val="005E6152"/>
    <w:rsid w:val="005E646E"/>
    <w:rsid w:val="005E7AF8"/>
    <w:rsid w:val="005F1EA2"/>
    <w:rsid w:val="00611903"/>
    <w:rsid w:val="00612E09"/>
    <w:rsid w:val="00612E9A"/>
    <w:rsid w:val="0061453F"/>
    <w:rsid w:val="006204FA"/>
    <w:rsid w:val="0062197A"/>
    <w:rsid w:val="00621B98"/>
    <w:rsid w:val="00627815"/>
    <w:rsid w:val="00631537"/>
    <w:rsid w:val="00631C60"/>
    <w:rsid w:val="00632D8D"/>
    <w:rsid w:val="00635A96"/>
    <w:rsid w:val="00651C35"/>
    <w:rsid w:val="00654177"/>
    <w:rsid w:val="00655D81"/>
    <w:rsid w:val="0065628A"/>
    <w:rsid w:val="006562D5"/>
    <w:rsid w:val="006566B8"/>
    <w:rsid w:val="006739D7"/>
    <w:rsid w:val="00675A5D"/>
    <w:rsid w:val="00675F10"/>
    <w:rsid w:val="0067744C"/>
    <w:rsid w:val="00680F11"/>
    <w:rsid w:val="006867B8"/>
    <w:rsid w:val="0068787C"/>
    <w:rsid w:val="00687C11"/>
    <w:rsid w:val="00691B2D"/>
    <w:rsid w:val="00692E19"/>
    <w:rsid w:val="006978D4"/>
    <w:rsid w:val="006A0150"/>
    <w:rsid w:val="006A337B"/>
    <w:rsid w:val="006A4446"/>
    <w:rsid w:val="006A5064"/>
    <w:rsid w:val="006A63C6"/>
    <w:rsid w:val="006B02A9"/>
    <w:rsid w:val="006B5C79"/>
    <w:rsid w:val="006B5E20"/>
    <w:rsid w:val="006B6074"/>
    <w:rsid w:val="006B78D9"/>
    <w:rsid w:val="006C0B2E"/>
    <w:rsid w:val="006C2FB2"/>
    <w:rsid w:val="006C3649"/>
    <w:rsid w:val="006C5A6C"/>
    <w:rsid w:val="006C5CC2"/>
    <w:rsid w:val="006C6236"/>
    <w:rsid w:val="006C65A6"/>
    <w:rsid w:val="006C7942"/>
    <w:rsid w:val="006E022A"/>
    <w:rsid w:val="006E19EC"/>
    <w:rsid w:val="006F2C28"/>
    <w:rsid w:val="00700F50"/>
    <w:rsid w:val="0070238D"/>
    <w:rsid w:val="00703BCE"/>
    <w:rsid w:val="007056E8"/>
    <w:rsid w:val="007104E1"/>
    <w:rsid w:val="00710667"/>
    <w:rsid w:val="00710CBA"/>
    <w:rsid w:val="007119B4"/>
    <w:rsid w:val="0071232C"/>
    <w:rsid w:val="00713707"/>
    <w:rsid w:val="00713C94"/>
    <w:rsid w:val="00714200"/>
    <w:rsid w:val="00714B61"/>
    <w:rsid w:val="00716556"/>
    <w:rsid w:val="00721165"/>
    <w:rsid w:val="007235FA"/>
    <w:rsid w:val="00724290"/>
    <w:rsid w:val="00726748"/>
    <w:rsid w:val="00727984"/>
    <w:rsid w:val="00731848"/>
    <w:rsid w:val="007357C4"/>
    <w:rsid w:val="00736118"/>
    <w:rsid w:val="007367B9"/>
    <w:rsid w:val="00736F96"/>
    <w:rsid w:val="00737AA4"/>
    <w:rsid w:val="00741289"/>
    <w:rsid w:val="00742166"/>
    <w:rsid w:val="007429B6"/>
    <w:rsid w:val="00742F8E"/>
    <w:rsid w:val="007443DC"/>
    <w:rsid w:val="00746657"/>
    <w:rsid w:val="00746EE4"/>
    <w:rsid w:val="0075294B"/>
    <w:rsid w:val="007616A7"/>
    <w:rsid w:val="00761904"/>
    <w:rsid w:val="0076366A"/>
    <w:rsid w:val="00763B55"/>
    <w:rsid w:val="007712EA"/>
    <w:rsid w:val="0077168F"/>
    <w:rsid w:val="0077594B"/>
    <w:rsid w:val="00777C75"/>
    <w:rsid w:val="00785DD8"/>
    <w:rsid w:val="00793630"/>
    <w:rsid w:val="00796F72"/>
    <w:rsid w:val="007A1578"/>
    <w:rsid w:val="007A2E11"/>
    <w:rsid w:val="007A3950"/>
    <w:rsid w:val="007A5922"/>
    <w:rsid w:val="007A74C9"/>
    <w:rsid w:val="007B1D9B"/>
    <w:rsid w:val="007B25E1"/>
    <w:rsid w:val="007B2918"/>
    <w:rsid w:val="007B321C"/>
    <w:rsid w:val="007C0AD5"/>
    <w:rsid w:val="007C133E"/>
    <w:rsid w:val="007C615B"/>
    <w:rsid w:val="007C7D22"/>
    <w:rsid w:val="007C7D3B"/>
    <w:rsid w:val="007D2617"/>
    <w:rsid w:val="007D2650"/>
    <w:rsid w:val="007D5870"/>
    <w:rsid w:val="007D5B81"/>
    <w:rsid w:val="007D5B8C"/>
    <w:rsid w:val="007D7B9F"/>
    <w:rsid w:val="007E1261"/>
    <w:rsid w:val="007E16A0"/>
    <w:rsid w:val="007E400C"/>
    <w:rsid w:val="007E51C3"/>
    <w:rsid w:val="007E6A3A"/>
    <w:rsid w:val="007E726A"/>
    <w:rsid w:val="007F24CE"/>
    <w:rsid w:val="007F6349"/>
    <w:rsid w:val="007F7BD8"/>
    <w:rsid w:val="00804411"/>
    <w:rsid w:val="00806DF2"/>
    <w:rsid w:val="00812B22"/>
    <w:rsid w:val="0081346C"/>
    <w:rsid w:val="00813B7A"/>
    <w:rsid w:val="00813EE3"/>
    <w:rsid w:val="0082128C"/>
    <w:rsid w:val="00830799"/>
    <w:rsid w:val="00835053"/>
    <w:rsid w:val="008413B7"/>
    <w:rsid w:val="00842584"/>
    <w:rsid w:val="008448E4"/>
    <w:rsid w:val="00844D45"/>
    <w:rsid w:val="008457FB"/>
    <w:rsid w:val="00850785"/>
    <w:rsid w:val="00853265"/>
    <w:rsid w:val="00855771"/>
    <w:rsid w:val="00856640"/>
    <w:rsid w:val="008579FE"/>
    <w:rsid w:val="00857A88"/>
    <w:rsid w:val="00857FF1"/>
    <w:rsid w:val="00862938"/>
    <w:rsid w:val="0086409E"/>
    <w:rsid w:val="00864F06"/>
    <w:rsid w:val="0086736D"/>
    <w:rsid w:val="008701EF"/>
    <w:rsid w:val="00872052"/>
    <w:rsid w:val="00874F6B"/>
    <w:rsid w:val="008761C3"/>
    <w:rsid w:val="00880579"/>
    <w:rsid w:val="008808DB"/>
    <w:rsid w:val="00881F84"/>
    <w:rsid w:val="0088339A"/>
    <w:rsid w:val="00883C3D"/>
    <w:rsid w:val="00885525"/>
    <w:rsid w:val="008907FB"/>
    <w:rsid w:val="00890806"/>
    <w:rsid w:val="00890AD9"/>
    <w:rsid w:val="00891DA2"/>
    <w:rsid w:val="008941C1"/>
    <w:rsid w:val="00894469"/>
    <w:rsid w:val="00897E10"/>
    <w:rsid w:val="008A1360"/>
    <w:rsid w:val="008A3E5C"/>
    <w:rsid w:val="008A4F08"/>
    <w:rsid w:val="008A55C8"/>
    <w:rsid w:val="008A5AAF"/>
    <w:rsid w:val="008B09AF"/>
    <w:rsid w:val="008B315B"/>
    <w:rsid w:val="008B4AEF"/>
    <w:rsid w:val="008C0B70"/>
    <w:rsid w:val="008C408B"/>
    <w:rsid w:val="008C7171"/>
    <w:rsid w:val="008D16FE"/>
    <w:rsid w:val="008D285B"/>
    <w:rsid w:val="008D363A"/>
    <w:rsid w:val="008D5DDE"/>
    <w:rsid w:val="008D72BA"/>
    <w:rsid w:val="008E0028"/>
    <w:rsid w:val="008E027F"/>
    <w:rsid w:val="008E1912"/>
    <w:rsid w:val="008E211C"/>
    <w:rsid w:val="008E431E"/>
    <w:rsid w:val="008F03C4"/>
    <w:rsid w:val="008F1B61"/>
    <w:rsid w:val="008F3B9E"/>
    <w:rsid w:val="008F46B3"/>
    <w:rsid w:val="008F5F85"/>
    <w:rsid w:val="008F707E"/>
    <w:rsid w:val="008F725A"/>
    <w:rsid w:val="0090027B"/>
    <w:rsid w:val="00900A94"/>
    <w:rsid w:val="009035B1"/>
    <w:rsid w:val="009105A8"/>
    <w:rsid w:val="0091115A"/>
    <w:rsid w:val="0091431B"/>
    <w:rsid w:val="00915450"/>
    <w:rsid w:val="009162B0"/>
    <w:rsid w:val="0091726A"/>
    <w:rsid w:val="009209AE"/>
    <w:rsid w:val="00920A37"/>
    <w:rsid w:val="009321B2"/>
    <w:rsid w:val="00933465"/>
    <w:rsid w:val="0094264A"/>
    <w:rsid w:val="009442C7"/>
    <w:rsid w:val="00944B8C"/>
    <w:rsid w:val="00945493"/>
    <w:rsid w:val="00946B60"/>
    <w:rsid w:val="009478DD"/>
    <w:rsid w:val="00953BAC"/>
    <w:rsid w:val="00953DDA"/>
    <w:rsid w:val="0095625F"/>
    <w:rsid w:val="009565B9"/>
    <w:rsid w:val="0095671E"/>
    <w:rsid w:val="00956F8D"/>
    <w:rsid w:val="0095794A"/>
    <w:rsid w:val="00961442"/>
    <w:rsid w:val="009645CA"/>
    <w:rsid w:val="00964C76"/>
    <w:rsid w:val="0096678C"/>
    <w:rsid w:val="00972FAE"/>
    <w:rsid w:val="0097661D"/>
    <w:rsid w:val="00980B0A"/>
    <w:rsid w:val="00980D4D"/>
    <w:rsid w:val="00982B8E"/>
    <w:rsid w:val="0098402C"/>
    <w:rsid w:val="00985BA6"/>
    <w:rsid w:val="009877E9"/>
    <w:rsid w:val="00992DEC"/>
    <w:rsid w:val="009946ED"/>
    <w:rsid w:val="0099476A"/>
    <w:rsid w:val="009964FA"/>
    <w:rsid w:val="009A0C28"/>
    <w:rsid w:val="009A0F48"/>
    <w:rsid w:val="009A154B"/>
    <w:rsid w:val="009B71E9"/>
    <w:rsid w:val="009C0BD1"/>
    <w:rsid w:val="009C1B4C"/>
    <w:rsid w:val="009C2F0B"/>
    <w:rsid w:val="009C6D18"/>
    <w:rsid w:val="009D025E"/>
    <w:rsid w:val="009D0732"/>
    <w:rsid w:val="009D320A"/>
    <w:rsid w:val="009D40D5"/>
    <w:rsid w:val="009D50C6"/>
    <w:rsid w:val="009D7494"/>
    <w:rsid w:val="009E1544"/>
    <w:rsid w:val="009E2057"/>
    <w:rsid w:val="009E4888"/>
    <w:rsid w:val="009E7858"/>
    <w:rsid w:val="009E7ACD"/>
    <w:rsid w:val="009F09BB"/>
    <w:rsid w:val="009F321E"/>
    <w:rsid w:val="009F466C"/>
    <w:rsid w:val="009F6C3B"/>
    <w:rsid w:val="00A01698"/>
    <w:rsid w:val="00A04CE1"/>
    <w:rsid w:val="00A06156"/>
    <w:rsid w:val="00A10D00"/>
    <w:rsid w:val="00A116D1"/>
    <w:rsid w:val="00A1314D"/>
    <w:rsid w:val="00A14062"/>
    <w:rsid w:val="00A15452"/>
    <w:rsid w:val="00A20EA1"/>
    <w:rsid w:val="00A218D9"/>
    <w:rsid w:val="00A26ED0"/>
    <w:rsid w:val="00A2745E"/>
    <w:rsid w:val="00A301EC"/>
    <w:rsid w:val="00A3227A"/>
    <w:rsid w:val="00A337BE"/>
    <w:rsid w:val="00A33994"/>
    <w:rsid w:val="00A37BED"/>
    <w:rsid w:val="00A42F49"/>
    <w:rsid w:val="00A44140"/>
    <w:rsid w:val="00A4488C"/>
    <w:rsid w:val="00A460FE"/>
    <w:rsid w:val="00A51DBC"/>
    <w:rsid w:val="00A535E3"/>
    <w:rsid w:val="00A53BB0"/>
    <w:rsid w:val="00A54C01"/>
    <w:rsid w:val="00A601CF"/>
    <w:rsid w:val="00A655AD"/>
    <w:rsid w:val="00A700AA"/>
    <w:rsid w:val="00A70C48"/>
    <w:rsid w:val="00A710C9"/>
    <w:rsid w:val="00A716D7"/>
    <w:rsid w:val="00A724F0"/>
    <w:rsid w:val="00A73653"/>
    <w:rsid w:val="00A73D9F"/>
    <w:rsid w:val="00A7627C"/>
    <w:rsid w:val="00A762C2"/>
    <w:rsid w:val="00A77EE4"/>
    <w:rsid w:val="00A8135D"/>
    <w:rsid w:val="00A82CF7"/>
    <w:rsid w:val="00A85962"/>
    <w:rsid w:val="00A87B43"/>
    <w:rsid w:val="00A87B49"/>
    <w:rsid w:val="00A92B1F"/>
    <w:rsid w:val="00A94D72"/>
    <w:rsid w:val="00A958C6"/>
    <w:rsid w:val="00AA3C12"/>
    <w:rsid w:val="00AA46B8"/>
    <w:rsid w:val="00AA4D59"/>
    <w:rsid w:val="00AA6DA1"/>
    <w:rsid w:val="00AB228E"/>
    <w:rsid w:val="00AB4768"/>
    <w:rsid w:val="00AB4B68"/>
    <w:rsid w:val="00AB7B1F"/>
    <w:rsid w:val="00AC2633"/>
    <w:rsid w:val="00AC61F1"/>
    <w:rsid w:val="00AD2359"/>
    <w:rsid w:val="00AD27A6"/>
    <w:rsid w:val="00AD51C7"/>
    <w:rsid w:val="00AE0639"/>
    <w:rsid w:val="00AE07CC"/>
    <w:rsid w:val="00AE09CF"/>
    <w:rsid w:val="00AE1308"/>
    <w:rsid w:val="00AE27A1"/>
    <w:rsid w:val="00AF5E02"/>
    <w:rsid w:val="00B03520"/>
    <w:rsid w:val="00B137EA"/>
    <w:rsid w:val="00B149AA"/>
    <w:rsid w:val="00B149F9"/>
    <w:rsid w:val="00B14CDD"/>
    <w:rsid w:val="00B16AE2"/>
    <w:rsid w:val="00B17257"/>
    <w:rsid w:val="00B26126"/>
    <w:rsid w:val="00B3098D"/>
    <w:rsid w:val="00B347BA"/>
    <w:rsid w:val="00B34D92"/>
    <w:rsid w:val="00B3566B"/>
    <w:rsid w:val="00B35860"/>
    <w:rsid w:val="00B36DF1"/>
    <w:rsid w:val="00B452F0"/>
    <w:rsid w:val="00B45C0F"/>
    <w:rsid w:val="00B478F7"/>
    <w:rsid w:val="00B56EF6"/>
    <w:rsid w:val="00B660BE"/>
    <w:rsid w:val="00B668D1"/>
    <w:rsid w:val="00B73906"/>
    <w:rsid w:val="00B73FF5"/>
    <w:rsid w:val="00B744B7"/>
    <w:rsid w:val="00B772D8"/>
    <w:rsid w:val="00B77AEA"/>
    <w:rsid w:val="00B82696"/>
    <w:rsid w:val="00B83386"/>
    <w:rsid w:val="00B83C3B"/>
    <w:rsid w:val="00B84981"/>
    <w:rsid w:val="00B84FCB"/>
    <w:rsid w:val="00B87C57"/>
    <w:rsid w:val="00B949B2"/>
    <w:rsid w:val="00B94A6B"/>
    <w:rsid w:val="00B96CA5"/>
    <w:rsid w:val="00BA0AFE"/>
    <w:rsid w:val="00BA3725"/>
    <w:rsid w:val="00BA46E3"/>
    <w:rsid w:val="00BB57F6"/>
    <w:rsid w:val="00BB6051"/>
    <w:rsid w:val="00BB73E0"/>
    <w:rsid w:val="00BB7E14"/>
    <w:rsid w:val="00BC292D"/>
    <w:rsid w:val="00BC6565"/>
    <w:rsid w:val="00BD4430"/>
    <w:rsid w:val="00BD6F62"/>
    <w:rsid w:val="00BE35DA"/>
    <w:rsid w:val="00BF39E0"/>
    <w:rsid w:val="00BF52C7"/>
    <w:rsid w:val="00C01A03"/>
    <w:rsid w:val="00C01EE4"/>
    <w:rsid w:val="00C12998"/>
    <w:rsid w:val="00C20A84"/>
    <w:rsid w:val="00C20E9A"/>
    <w:rsid w:val="00C264FC"/>
    <w:rsid w:val="00C30828"/>
    <w:rsid w:val="00C32C57"/>
    <w:rsid w:val="00C33470"/>
    <w:rsid w:val="00C34E19"/>
    <w:rsid w:val="00C358DB"/>
    <w:rsid w:val="00C46AE3"/>
    <w:rsid w:val="00C524E7"/>
    <w:rsid w:val="00C53E2B"/>
    <w:rsid w:val="00C566C8"/>
    <w:rsid w:val="00C57980"/>
    <w:rsid w:val="00C607E7"/>
    <w:rsid w:val="00C61704"/>
    <w:rsid w:val="00C65FB7"/>
    <w:rsid w:val="00C66BA6"/>
    <w:rsid w:val="00C73FA8"/>
    <w:rsid w:val="00C742D7"/>
    <w:rsid w:val="00C83F31"/>
    <w:rsid w:val="00C9445C"/>
    <w:rsid w:val="00C96947"/>
    <w:rsid w:val="00CA0CCD"/>
    <w:rsid w:val="00CA1D90"/>
    <w:rsid w:val="00CA3410"/>
    <w:rsid w:val="00CA506A"/>
    <w:rsid w:val="00CA6A15"/>
    <w:rsid w:val="00CB7AE5"/>
    <w:rsid w:val="00CC091B"/>
    <w:rsid w:val="00CC3EF4"/>
    <w:rsid w:val="00CD1AA1"/>
    <w:rsid w:val="00CD507A"/>
    <w:rsid w:val="00CE090A"/>
    <w:rsid w:val="00CE1487"/>
    <w:rsid w:val="00CE37C6"/>
    <w:rsid w:val="00CE5038"/>
    <w:rsid w:val="00CE527E"/>
    <w:rsid w:val="00CE5312"/>
    <w:rsid w:val="00CE6F20"/>
    <w:rsid w:val="00CE7CED"/>
    <w:rsid w:val="00CF21C8"/>
    <w:rsid w:val="00CF345A"/>
    <w:rsid w:val="00CF38F1"/>
    <w:rsid w:val="00CF5280"/>
    <w:rsid w:val="00D03053"/>
    <w:rsid w:val="00D03302"/>
    <w:rsid w:val="00D06663"/>
    <w:rsid w:val="00D0701B"/>
    <w:rsid w:val="00D1676F"/>
    <w:rsid w:val="00D17F5B"/>
    <w:rsid w:val="00D231B7"/>
    <w:rsid w:val="00D253CB"/>
    <w:rsid w:val="00D30132"/>
    <w:rsid w:val="00D31312"/>
    <w:rsid w:val="00D31907"/>
    <w:rsid w:val="00D33C34"/>
    <w:rsid w:val="00D34124"/>
    <w:rsid w:val="00D34B81"/>
    <w:rsid w:val="00D41D63"/>
    <w:rsid w:val="00D4218F"/>
    <w:rsid w:val="00D47715"/>
    <w:rsid w:val="00D50E1A"/>
    <w:rsid w:val="00D51DA5"/>
    <w:rsid w:val="00D544F8"/>
    <w:rsid w:val="00D55DB8"/>
    <w:rsid w:val="00D55FD5"/>
    <w:rsid w:val="00D5785E"/>
    <w:rsid w:val="00D64CDF"/>
    <w:rsid w:val="00D6581C"/>
    <w:rsid w:val="00D65969"/>
    <w:rsid w:val="00D71AB8"/>
    <w:rsid w:val="00D71DC3"/>
    <w:rsid w:val="00D72741"/>
    <w:rsid w:val="00D825E4"/>
    <w:rsid w:val="00D82727"/>
    <w:rsid w:val="00D83745"/>
    <w:rsid w:val="00D83A3D"/>
    <w:rsid w:val="00D84809"/>
    <w:rsid w:val="00D85A4A"/>
    <w:rsid w:val="00D86318"/>
    <w:rsid w:val="00D87342"/>
    <w:rsid w:val="00D91BC2"/>
    <w:rsid w:val="00D93078"/>
    <w:rsid w:val="00D93662"/>
    <w:rsid w:val="00D95B4C"/>
    <w:rsid w:val="00D960C0"/>
    <w:rsid w:val="00D96145"/>
    <w:rsid w:val="00D96FE6"/>
    <w:rsid w:val="00DA06B0"/>
    <w:rsid w:val="00DA510D"/>
    <w:rsid w:val="00DA7FF9"/>
    <w:rsid w:val="00DB53D5"/>
    <w:rsid w:val="00DC1AC2"/>
    <w:rsid w:val="00DC3326"/>
    <w:rsid w:val="00DC3B58"/>
    <w:rsid w:val="00DC4DBC"/>
    <w:rsid w:val="00DC7434"/>
    <w:rsid w:val="00DD3A9B"/>
    <w:rsid w:val="00DD4931"/>
    <w:rsid w:val="00DE0D48"/>
    <w:rsid w:val="00DE3819"/>
    <w:rsid w:val="00DE3EAD"/>
    <w:rsid w:val="00DE4812"/>
    <w:rsid w:val="00DE4879"/>
    <w:rsid w:val="00DE6C0E"/>
    <w:rsid w:val="00DF235E"/>
    <w:rsid w:val="00DF68DF"/>
    <w:rsid w:val="00DF74CC"/>
    <w:rsid w:val="00E012FC"/>
    <w:rsid w:val="00E05EF6"/>
    <w:rsid w:val="00E064AD"/>
    <w:rsid w:val="00E070CD"/>
    <w:rsid w:val="00E07E22"/>
    <w:rsid w:val="00E16061"/>
    <w:rsid w:val="00E17EF6"/>
    <w:rsid w:val="00E24727"/>
    <w:rsid w:val="00E30946"/>
    <w:rsid w:val="00E3167D"/>
    <w:rsid w:val="00E337C7"/>
    <w:rsid w:val="00E33B06"/>
    <w:rsid w:val="00E33B57"/>
    <w:rsid w:val="00E35673"/>
    <w:rsid w:val="00E40884"/>
    <w:rsid w:val="00E40A05"/>
    <w:rsid w:val="00E41416"/>
    <w:rsid w:val="00E41AD4"/>
    <w:rsid w:val="00E46BBE"/>
    <w:rsid w:val="00E47A44"/>
    <w:rsid w:val="00E5411A"/>
    <w:rsid w:val="00E603B7"/>
    <w:rsid w:val="00E647E7"/>
    <w:rsid w:val="00E712A9"/>
    <w:rsid w:val="00E734B4"/>
    <w:rsid w:val="00E80FC9"/>
    <w:rsid w:val="00E832B1"/>
    <w:rsid w:val="00E83550"/>
    <w:rsid w:val="00E843E2"/>
    <w:rsid w:val="00E85C43"/>
    <w:rsid w:val="00E8610C"/>
    <w:rsid w:val="00E87731"/>
    <w:rsid w:val="00E8790A"/>
    <w:rsid w:val="00E916FE"/>
    <w:rsid w:val="00E92FDD"/>
    <w:rsid w:val="00E93650"/>
    <w:rsid w:val="00E93A5A"/>
    <w:rsid w:val="00E95708"/>
    <w:rsid w:val="00E96066"/>
    <w:rsid w:val="00EA2D4C"/>
    <w:rsid w:val="00EA402B"/>
    <w:rsid w:val="00EA6F17"/>
    <w:rsid w:val="00EA7C31"/>
    <w:rsid w:val="00EB2147"/>
    <w:rsid w:val="00EB2177"/>
    <w:rsid w:val="00EB2E42"/>
    <w:rsid w:val="00EB684A"/>
    <w:rsid w:val="00EC2147"/>
    <w:rsid w:val="00ED01ED"/>
    <w:rsid w:val="00ED1E09"/>
    <w:rsid w:val="00ED385C"/>
    <w:rsid w:val="00ED5BBD"/>
    <w:rsid w:val="00ED6200"/>
    <w:rsid w:val="00EE47CB"/>
    <w:rsid w:val="00EE54F3"/>
    <w:rsid w:val="00EF1ADB"/>
    <w:rsid w:val="00EF6C7D"/>
    <w:rsid w:val="00EF7CAF"/>
    <w:rsid w:val="00F01AEF"/>
    <w:rsid w:val="00F01CFE"/>
    <w:rsid w:val="00F02833"/>
    <w:rsid w:val="00F03B7A"/>
    <w:rsid w:val="00F0600E"/>
    <w:rsid w:val="00F168C6"/>
    <w:rsid w:val="00F27318"/>
    <w:rsid w:val="00F278C4"/>
    <w:rsid w:val="00F300F5"/>
    <w:rsid w:val="00F35909"/>
    <w:rsid w:val="00F4026A"/>
    <w:rsid w:val="00F40793"/>
    <w:rsid w:val="00F431FC"/>
    <w:rsid w:val="00F479B2"/>
    <w:rsid w:val="00F47A86"/>
    <w:rsid w:val="00F51840"/>
    <w:rsid w:val="00F5389F"/>
    <w:rsid w:val="00F53D14"/>
    <w:rsid w:val="00F5415D"/>
    <w:rsid w:val="00F64439"/>
    <w:rsid w:val="00F653D0"/>
    <w:rsid w:val="00F67789"/>
    <w:rsid w:val="00F72940"/>
    <w:rsid w:val="00F73095"/>
    <w:rsid w:val="00F73532"/>
    <w:rsid w:val="00F7426A"/>
    <w:rsid w:val="00F77764"/>
    <w:rsid w:val="00F84DBF"/>
    <w:rsid w:val="00F856AB"/>
    <w:rsid w:val="00F87B72"/>
    <w:rsid w:val="00F90079"/>
    <w:rsid w:val="00F95BE9"/>
    <w:rsid w:val="00F968C8"/>
    <w:rsid w:val="00F96D89"/>
    <w:rsid w:val="00F9793E"/>
    <w:rsid w:val="00FA0723"/>
    <w:rsid w:val="00FA1942"/>
    <w:rsid w:val="00FA596E"/>
    <w:rsid w:val="00FA7267"/>
    <w:rsid w:val="00FB0EF9"/>
    <w:rsid w:val="00FB4330"/>
    <w:rsid w:val="00FB4F56"/>
    <w:rsid w:val="00FC01E0"/>
    <w:rsid w:val="00FC0F8F"/>
    <w:rsid w:val="00FC176A"/>
    <w:rsid w:val="00FC27F1"/>
    <w:rsid w:val="00FC4738"/>
    <w:rsid w:val="00FC599E"/>
    <w:rsid w:val="00FC702F"/>
    <w:rsid w:val="00FE58F3"/>
    <w:rsid w:val="00FE65AF"/>
    <w:rsid w:val="00FE6BC0"/>
    <w:rsid w:val="00FE7F6D"/>
    <w:rsid w:val="00FF2CB2"/>
    <w:rsid w:val="00FF5162"/>
    <w:rsid w:val="00FF7C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D91CE9D"/>
  <w15:chartTrackingRefBased/>
  <w15:docId w15:val="{4C40A730-ECF7-41C8-A906-860844F9D9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7171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5625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5625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5625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5625F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5625F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5625F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5625F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5625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5625F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8C71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rsid w:val="0057562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061294"/>
    <w:rPr>
      <w:rFonts w:ascii="Tahoma" w:hAnsi="Tahoma" w:cs="Tahoma"/>
      <w:sz w:val="16"/>
      <w:szCs w:val="16"/>
    </w:rPr>
  </w:style>
  <w:style w:type="paragraph" w:customStyle="1" w:styleId="Dates">
    <w:name w:val="Dates"/>
    <w:basedOn w:val="Normal"/>
    <w:uiPriority w:val="99"/>
    <w:rsid w:val="00575625"/>
    <w:rPr>
      <w:rFonts w:ascii="Century Gothic" w:hAnsi="Century Gothic" w:cs="Arial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0D7583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locked/>
    <w:rsid w:val="000D7583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D7583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locked/>
    <w:rsid w:val="000D7583"/>
    <w:rPr>
      <w:rFonts w:cs="Times New Roman"/>
      <w:sz w:val="24"/>
      <w:szCs w:val="24"/>
    </w:rPr>
  </w:style>
  <w:style w:type="character" w:styleId="Hyperlink">
    <w:name w:val="Hyperlink"/>
    <w:uiPriority w:val="99"/>
    <w:unhideWhenUsed/>
    <w:rsid w:val="000E7A1E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A3950"/>
    <w:rPr>
      <w:color w:val="800080"/>
      <w:u w:val="single"/>
    </w:rPr>
  </w:style>
  <w:style w:type="paragraph" w:styleId="Bibliography">
    <w:name w:val="Bibliography"/>
    <w:basedOn w:val="Normal"/>
    <w:next w:val="Normal"/>
    <w:uiPriority w:val="37"/>
    <w:semiHidden/>
    <w:unhideWhenUsed/>
    <w:rsid w:val="0095625F"/>
  </w:style>
  <w:style w:type="paragraph" w:styleId="BlockText">
    <w:name w:val="Block Text"/>
    <w:basedOn w:val="Normal"/>
    <w:uiPriority w:val="99"/>
    <w:semiHidden/>
    <w:unhideWhenUsed/>
    <w:rsid w:val="0095625F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95625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5625F"/>
    <w:rPr>
      <w:sz w:val="24"/>
      <w:szCs w:val="2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95625F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95625F"/>
    <w:rPr>
      <w:sz w:val="24"/>
      <w:szCs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95625F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95625F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95625F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95625F"/>
    <w:rPr>
      <w:sz w:val="24"/>
      <w:szCs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95625F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95625F"/>
    <w:rPr>
      <w:sz w:val="24"/>
      <w:szCs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95625F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95625F"/>
    <w:rPr>
      <w:sz w:val="24"/>
      <w:szCs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95625F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95625F"/>
    <w:rPr>
      <w:sz w:val="24"/>
      <w:szCs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95625F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95625F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5625F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95625F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95625F"/>
    <w:rPr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5625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5625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625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625F"/>
    <w:rPr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95625F"/>
  </w:style>
  <w:style w:type="character" w:customStyle="1" w:styleId="DateChar">
    <w:name w:val="Date Char"/>
    <w:basedOn w:val="DefaultParagraphFont"/>
    <w:link w:val="Date"/>
    <w:uiPriority w:val="99"/>
    <w:semiHidden/>
    <w:rsid w:val="0095625F"/>
    <w:rPr>
      <w:sz w:val="24"/>
      <w:szCs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95625F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95625F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95625F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95625F"/>
    <w:rPr>
      <w:sz w:val="24"/>
      <w:szCs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95625F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5625F"/>
  </w:style>
  <w:style w:type="paragraph" w:styleId="EnvelopeAddress">
    <w:name w:val="envelope address"/>
    <w:basedOn w:val="Normal"/>
    <w:uiPriority w:val="99"/>
    <w:semiHidden/>
    <w:unhideWhenUsed/>
    <w:rsid w:val="0095625F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95625F"/>
    <w:rPr>
      <w:rFonts w:asciiTheme="majorHAnsi" w:eastAsiaTheme="majorEastAsia" w:hAnsiTheme="majorHAnsi" w:cstheme="majorBid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5625F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5625F"/>
  </w:style>
  <w:style w:type="character" w:customStyle="1" w:styleId="Heading1Char">
    <w:name w:val="Heading 1 Char"/>
    <w:basedOn w:val="DefaultParagraphFont"/>
    <w:link w:val="Heading1"/>
    <w:uiPriority w:val="9"/>
    <w:rsid w:val="0095625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5625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5625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5625F"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5625F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5625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5625F"/>
    <w:rPr>
      <w:rFonts w:asciiTheme="majorHAnsi" w:eastAsiaTheme="majorEastAsia" w:hAnsiTheme="majorHAnsi" w:cstheme="majorBidi"/>
      <w:i/>
      <w:iCs/>
      <w:color w:val="1F3763" w:themeColor="accent1" w:themeShade="7F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5625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5625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95625F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95625F"/>
    <w:rPr>
      <w:i/>
      <w:iCs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5625F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5625F"/>
    <w:rPr>
      <w:rFonts w:ascii="Consolas" w:hAnsi="Consolas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95625F"/>
    <w:pPr>
      <w:ind w:left="240" w:hanging="24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95625F"/>
    <w:pPr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95625F"/>
    <w:pPr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95625F"/>
    <w:pPr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95625F"/>
    <w:pPr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95625F"/>
    <w:pPr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95625F"/>
    <w:pPr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95625F"/>
    <w:pPr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95625F"/>
    <w:pPr>
      <w:ind w:left="216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95625F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5625F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5625F"/>
    <w:rPr>
      <w:i/>
      <w:iCs/>
      <w:color w:val="4472C4" w:themeColor="accent1"/>
      <w:sz w:val="24"/>
      <w:szCs w:val="24"/>
    </w:rPr>
  </w:style>
  <w:style w:type="paragraph" w:styleId="List">
    <w:name w:val="List"/>
    <w:basedOn w:val="Normal"/>
    <w:uiPriority w:val="99"/>
    <w:semiHidden/>
    <w:unhideWhenUsed/>
    <w:rsid w:val="0095625F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95625F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95625F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95625F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95625F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95625F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95625F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95625F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95625F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95625F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95625F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95625F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95625F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95625F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95625F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95625F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95625F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95625F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95625F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95625F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qFormat/>
    <w:rsid w:val="0095625F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95625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95625F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95625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95625F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95625F"/>
    <w:rPr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95625F"/>
  </w:style>
  <w:style w:type="paragraph" w:styleId="NormalIndent">
    <w:name w:val="Normal Indent"/>
    <w:basedOn w:val="Normal"/>
    <w:uiPriority w:val="99"/>
    <w:semiHidden/>
    <w:unhideWhenUsed/>
    <w:rsid w:val="0095625F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95625F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95625F"/>
    <w:rPr>
      <w:sz w:val="24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95625F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95625F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95625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5625F"/>
    <w:rPr>
      <w:i/>
      <w:iCs/>
      <w:color w:val="404040" w:themeColor="text1" w:themeTint="BF"/>
      <w:sz w:val="24"/>
      <w:szCs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95625F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95625F"/>
    <w:rPr>
      <w:sz w:val="24"/>
      <w:szCs w:val="24"/>
    </w:rPr>
  </w:style>
  <w:style w:type="paragraph" w:styleId="Signature">
    <w:name w:val="Signature"/>
    <w:basedOn w:val="Normal"/>
    <w:link w:val="SignatureChar"/>
    <w:uiPriority w:val="99"/>
    <w:semiHidden/>
    <w:unhideWhenUsed/>
    <w:rsid w:val="0095625F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95625F"/>
    <w:rPr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95625F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95625F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95625F"/>
    <w:pPr>
      <w:ind w:left="240" w:hanging="24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95625F"/>
  </w:style>
  <w:style w:type="paragraph" w:styleId="Title">
    <w:name w:val="Title"/>
    <w:basedOn w:val="Normal"/>
    <w:next w:val="Normal"/>
    <w:link w:val="TitleChar"/>
    <w:uiPriority w:val="10"/>
    <w:qFormat/>
    <w:rsid w:val="0095625F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5625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95625F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95625F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95625F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95625F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95625F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95625F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95625F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95625F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95625F"/>
    <w:pPr>
      <w:spacing w:after="100"/>
      <w:ind w:left="168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95625F"/>
    <w:pPr>
      <w:spacing w:after="100"/>
      <w:ind w:left="192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5625F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calendarlabs.com/2019-calendar-templat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62F2F5-2E15-47A8-9C1E-58D782E7AA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671</TotalTime>
  <Pages>3</Pages>
  <Words>445</Words>
  <Characters>2542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23 Monthly Calendar - CalendarLabs.com</vt:lpstr>
    </vt:vector>
  </TitlesOfParts>
  <Company>CalendarLabs.com;</Company>
  <LinksUpToDate>false</LinksUpToDate>
  <CharactersWithSpaces>2982</CharactersWithSpaces>
  <SharedDoc>false</SharedDoc>
  <HLinks>
    <vt:vector size="6" baseType="variant">
      <vt:variant>
        <vt:i4>524309</vt:i4>
      </vt:variant>
      <vt:variant>
        <vt:i4>0</vt:i4>
      </vt:variant>
      <vt:variant>
        <vt:i4>0</vt:i4>
      </vt:variant>
      <vt:variant>
        <vt:i4>5</vt:i4>
      </vt:variant>
      <vt:variant>
        <vt:lpwstr>https://www.calendarlabs.com/2019-calendar-template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3 Monthly Calendar - CalendarLabs.com</dc:title>
  <dc:subject>2019 Monthly Calendar - CalendarLabs.com</dc:subject>
  <dc:creator>CalendarLabs.com</dc:creator>
  <cp:keywords>calendarlabs.com; calendar</cp:keywords>
  <dc:description>For Personal Use Only. Do not Sale or Distribute. © 2018 Calendar Labs. All Rights Reserved.</dc:description>
  <cp:lastModifiedBy>Deadhorse Outfitters</cp:lastModifiedBy>
  <cp:revision>88</cp:revision>
  <cp:lastPrinted>2025-12-07T16:26:00Z</cp:lastPrinted>
  <dcterms:created xsi:type="dcterms:W3CDTF">2025-07-23T13:13:00Z</dcterms:created>
  <dcterms:modified xsi:type="dcterms:W3CDTF">2026-01-03T16:40:00Z</dcterms:modified>
  <cp:category>calendar;calendarlabs.com;Monthly Calendar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ad9ab7d-732e-45c4-88aa-f546b3843773</vt:lpwstr>
  </property>
</Properties>
</file>